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8DECDE" w14:textId="14CEA3F5" w:rsidR="00F60F45" w:rsidRPr="00EB081D" w:rsidRDefault="003D5425" w:rsidP="003D5425">
      <w:pPr>
        <w:pStyle w:val="Title"/>
      </w:pPr>
      <w:r w:rsidRPr="00EB081D">
        <w:t>CSC1016S H</w:t>
      </w:r>
      <w:r w:rsidR="00AE4B64" w:rsidRPr="00EB081D">
        <w:t>uman Computer Interaction</w:t>
      </w:r>
    </w:p>
    <w:p w14:paraId="3B02F51F" w14:textId="77777777" w:rsidR="003A5338" w:rsidRPr="00EB081D" w:rsidRDefault="00F5695B" w:rsidP="00466C7E">
      <w:pPr>
        <w:pStyle w:val="ListParagraph"/>
        <w:numPr>
          <w:ilvl w:val="0"/>
          <w:numId w:val="24"/>
        </w:numPr>
      </w:pPr>
      <w:r w:rsidRPr="00EB081D">
        <w:rPr>
          <w:b/>
          <w:bCs/>
        </w:rPr>
        <w:t>Human Computer Interaction</w:t>
      </w:r>
      <w:r w:rsidRPr="00EB081D">
        <w:t xml:space="preserve"> </w:t>
      </w:r>
      <w:r w:rsidR="003A5338" w:rsidRPr="00EB081D">
        <w:t>HCI is a field of Computer Science that deals with making computer systems discoverable, learnable, effective and pleasant to use</w:t>
      </w:r>
    </w:p>
    <w:p w14:paraId="08E5C07C" w14:textId="38276B58" w:rsidR="004D17F0" w:rsidRPr="00EB081D" w:rsidRDefault="004D17F0" w:rsidP="00466C7E">
      <w:pPr>
        <w:pStyle w:val="ListParagraph"/>
        <w:numPr>
          <w:ilvl w:val="0"/>
          <w:numId w:val="24"/>
        </w:numPr>
      </w:pPr>
      <w:r w:rsidRPr="00EB081D">
        <w:t>Involves making them more accessible, not just to specialists</w:t>
      </w:r>
    </w:p>
    <w:p w14:paraId="2D7A71D6" w14:textId="71315DF6" w:rsidR="00487DF7" w:rsidRPr="00EB081D" w:rsidRDefault="00A277E2" w:rsidP="00466C7E">
      <w:pPr>
        <w:pStyle w:val="ListParagraph"/>
        <w:numPr>
          <w:ilvl w:val="0"/>
          <w:numId w:val="24"/>
        </w:numPr>
      </w:pPr>
      <w:r w:rsidRPr="00EB081D">
        <w:t xml:space="preserve">Number of skills </w:t>
      </w:r>
      <w:r w:rsidR="001D5F0F" w:rsidRPr="00EB081D">
        <w:t xml:space="preserve">from different disciplines are </w:t>
      </w:r>
      <w:r w:rsidRPr="00EB081D">
        <w:t>required:</w:t>
      </w:r>
    </w:p>
    <w:p w14:paraId="08CED897" w14:textId="6036B086" w:rsidR="00A277E2" w:rsidRPr="00EB081D" w:rsidRDefault="00A277E2" w:rsidP="00A277E2">
      <w:pPr>
        <w:pStyle w:val="ListParagraph"/>
        <w:numPr>
          <w:ilvl w:val="1"/>
          <w:numId w:val="24"/>
        </w:numPr>
      </w:pPr>
      <w:r w:rsidRPr="00EB081D">
        <w:t>Computer science</w:t>
      </w:r>
    </w:p>
    <w:p w14:paraId="19396438" w14:textId="56421EBD" w:rsidR="00A277E2" w:rsidRPr="00EB081D" w:rsidRDefault="00A277E2" w:rsidP="00A277E2">
      <w:pPr>
        <w:pStyle w:val="ListParagraph"/>
        <w:numPr>
          <w:ilvl w:val="1"/>
          <w:numId w:val="24"/>
        </w:numPr>
      </w:pPr>
      <w:r w:rsidRPr="00EB081D">
        <w:t>Cognitive science/psychology</w:t>
      </w:r>
    </w:p>
    <w:p w14:paraId="03A6736A" w14:textId="28AA1DA9" w:rsidR="00A277E2" w:rsidRPr="00EB081D" w:rsidRDefault="00A277E2" w:rsidP="00A277E2">
      <w:pPr>
        <w:pStyle w:val="ListParagraph"/>
        <w:numPr>
          <w:ilvl w:val="1"/>
          <w:numId w:val="24"/>
        </w:numPr>
      </w:pPr>
      <w:r w:rsidRPr="00EB081D">
        <w:t>Ergonomics</w:t>
      </w:r>
    </w:p>
    <w:p w14:paraId="783A3692" w14:textId="51224D02" w:rsidR="00F04547" w:rsidRPr="00EB081D" w:rsidRDefault="00A277E2" w:rsidP="00A43E39">
      <w:pPr>
        <w:pStyle w:val="ListParagraph"/>
        <w:numPr>
          <w:ilvl w:val="1"/>
          <w:numId w:val="24"/>
        </w:numPr>
      </w:pPr>
      <w:r w:rsidRPr="00EB081D">
        <w:t>Business processes</w:t>
      </w:r>
      <w:r w:rsidR="00E50A48" w:rsidRPr="00EB081D">
        <w:t xml:space="preserve"> (must attract customers from competitors)</w:t>
      </w:r>
    </w:p>
    <w:p w14:paraId="7B8AEE7F" w14:textId="752E5DCD" w:rsidR="00E50A48" w:rsidRPr="00EB081D" w:rsidRDefault="00BC341C" w:rsidP="00E50A48">
      <w:pPr>
        <w:pStyle w:val="ListParagraph"/>
        <w:numPr>
          <w:ilvl w:val="0"/>
          <w:numId w:val="24"/>
        </w:numPr>
      </w:pPr>
      <w:r w:rsidRPr="00EB081D">
        <w:t>Parts of HCI:</w:t>
      </w:r>
    </w:p>
    <w:p w14:paraId="6AA00AEA" w14:textId="13228387" w:rsidR="005205E6" w:rsidRPr="00EB081D" w:rsidRDefault="005205E6" w:rsidP="005205E6">
      <w:pPr>
        <w:pStyle w:val="ListParagraph"/>
        <w:numPr>
          <w:ilvl w:val="1"/>
          <w:numId w:val="24"/>
        </w:numPr>
      </w:pPr>
      <w:r w:rsidRPr="00EB081D">
        <w:t>User experience (UX)</w:t>
      </w:r>
    </w:p>
    <w:p w14:paraId="1923BB01" w14:textId="65D8D11C" w:rsidR="005205E6" w:rsidRPr="00EB081D" w:rsidRDefault="005205E6" w:rsidP="005205E6">
      <w:pPr>
        <w:pStyle w:val="ListParagraph"/>
        <w:numPr>
          <w:ilvl w:val="1"/>
          <w:numId w:val="24"/>
        </w:numPr>
      </w:pPr>
      <w:r w:rsidRPr="00EB081D">
        <w:t>Human-</w:t>
      </w:r>
      <w:r w:rsidR="003A00FE" w:rsidRPr="00EB081D">
        <w:t>centred</w:t>
      </w:r>
      <w:r w:rsidRPr="00EB081D">
        <w:t xml:space="preserve"> design </w:t>
      </w:r>
    </w:p>
    <w:p w14:paraId="55B6483C" w14:textId="086607BF" w:rsidR="005205E6" w:rsidRPr="00EB081D" w:rsidRDefault="005205E6" w:rsidP="005205E6">
      <w:pPr>
        <w:pStyle w:val="ListParagraph"/>
        <w:numPr>
          <w:ilvl w:val="1"/>
          <w:numId w:val="24"/>
        </w:numPr>
      </w:pPr>
      <w:r w:rsidRPr="00EB081D">
        <w:t>Computer</w:t>
      </w:r>
      <w:r w:rsidR="00042F38" w:rsidRPr="00EB081D">
        <w:t>-</w:t>
      </w:r>
      <w:r w:rsidRPr="00EB081D">
        <w:t>supported cooperative work</w:t>
      </w:r>
      <w:r w:rsidR="00042F38" w:rsidRPr="00EB081D">
        <w:t xml:space="preserve"> (work together with other programmers)</w:t>
      </w:r>
    </w:p>
    <w:p w14:paraId="3CF61045" w14:textId="098C16A9" w:rsidR="005205E6" w:rsidRPr="00EB081D" w:rsidRDefault="005205E6" w:rsidP="005205E6">
      <w:pPr>
        <w:pStyle w:val="ListParagraph"/>
        <w:numPr>
          <w:ilvl w:val="1"/>
          <w:numId w:val="24"/>
        </w:numPr>
      </w:pPr>
      <w:r w:rsidRPr="00EB081D">
        <w:t>Visualization</w:t>
      </w:r>
      <w:r w:rsidR="00EE495C" w:rsidRPr="00EB081D">
        <w:t xml:space="preserve"> (</w:t>
      </w:r>
      <w:r w:rsidR="000F1BE8" w:rsidRPr="00EB081D">
        <w:t xml:space="preserve">e.g. </w:t>
      </w:r>
      <w:r w:rsidR="00EE495C" w:rsidRPr="00EB081D">
        <w:t>of data)</w:t>
      </w:r>
    </w:p>
    <w:p w14:paraId="31C2D4EA" w14:textId="12DDB4E9" w:rsidR="005205E6" w:rsidRPr="00EB081D" w:rsidRDefault="005205E6" w:rsidP="005205E6">
      <w:pPr>
        <w:pStyle w:val="ListParagraph"/>
        <w:numPr>
          <w:ilvl w:val="1"/>
          <w:numId w:val="24"/>
        </w:numPr>
      </w:pPr>
      <w:r w:rsidRPr="00EB081D">
        <w:t>HCI for development</w:t>
      </w:r>
      <w:r w:rsidR="003269BF" w:rsidRPr="00EB081D">
        <w:t xml:space="preserve"> (to help with social issues)</w:t>
      </w:r>
    </w:p>
    <w:p w14:paraId="17BA9409" w14:textId="628A66A8" w:rsidR="00B66A44" w:rsidRPr="00EB081D" w:rsidRDefault="003869FC" w:rsidP="00B66A44">
      <w:pPr>
        <w:pStyle w:val="ListParagraph"/>
        <w:numPr>
          <w:ilvl w:val="0"/>
          <w:numId w:val="24"/>
        </w:numPr>
      </w:pPr>
      <w:r w:rsidRPr="00EB081D">
        <w:t>Programs should be designed in a way to reduce user errors</w:t>
      </w:r>
      <w:r w:rsidR="00283958" w:rsidRPr="00EB081D">
        <w:t xml:space="preserve"> – they are also to blame</w:t>
      </w:r>
    </w:p>
    <w:p w14:paraId="3A933688" w14:textId="77777777" w:rsidR="008845EF" w:rsidRPr="00EB081D" w:rsidRDefault="008845EF" w:rsidP="008845EF">
      <w:pPr>
        <w:pStyle w:val="Heading1"/>
      </w:pPr>
      <w:r w:rsidRPr="00EB081D">
        <w:t>User Experience Design</w:t>
      </w:r>
    </w:p>
    <w:p w14:paraId="3C9FC70A" w14:textId="77777777" w:rsidR="008845EF" w:rsidRPr="00EB081D" w:rsidRDefault="008845EF" w:rsidP="008845EF">
      <w:pPr>
        <w:pStyle w:val="ListParagraph"/>
        <w:numPr>
          <w:ilvl w:val="0"/>
          <w:numId w:val="25"/>
        </w:numPr>
      </w:pPr>
      <w:proofErr w:type="gramStart"/>
      <w:r w:rsidRPr="00EB081D">
        <w:rPr>
          <w:b/>
          <w:bCs/>
        </w:rPr>
        <w:t>User</w:t>
      </w:r>
      <w:proofErr w:type="gramEnd"/>
      <w:r w:rsidRPr="00EB081D">
        <w:rPr>
          <w:b/>
          <w:bCs/>
        </w:rPr>
        <w:t xml:space="preserve"> experience design</w:t>
      </w:r>
      <w:r w:rsidRPr="00EB081D">
        <w:t xml:space="preserve"> is the process design teams use to create products that provide meaningful and relevant experiences to users </w:t>
      </w:r>
    </w:p>
    <w:p w14:paraId="58A396FC" w14:textId="530211A7" w:rsidR="008845EF" w:rsidRPr="00EB081D" w:rsidRDefault="008845EF" w:rsidP="008845EF">
      <w:pPr>
        <w:pStyle w:val="ListParagraph"/>
        <w:numPr>
          <w:ilvl w:val="0"/>
          <w:numId w:val="25"/>
        </w:numPr>
      </w:pPr>
      <w:r w:rsidRPr="00EB081D">
        <w:t xml:space="preserve">Deals with all aspects of the </w:t>
      </w:r>
      <w:r w:rsidR="00283958" w:rsidRPr="00EB081D">
        <w:t>end-users’</w:t>
      </w:r>
      <w:r w:rsidRPr="00EB081D">
        <w:t xml:space="preserve"> interaction with the company, its services and its products</w:t>
      </w:r>
    </w:p>
    <w:p w14:paraId="69DB71AE" w14:textId="1D9C1BC3" w:rsidR="00252F0B" w:rsidRPr="00EB081D" w:rsidRDefault="00252F0B" w:rsidP="00252F0B">
      <w:pPr>
        <w:pStyle w:val="ListParagraph"/>
        <w:numPr>
          <w:ilvl w:val="1"/>
          <w:numId w:val="25"/>
        </w:numPr>
      </w:pPr>
      <w:r w:rsidRPr="00EB081D">
        <w:t xml:space="preserve">Involves the way the user will interact with the system, navigate their way around it </w:t>
      </w:r>
      <w:proofErr w:type="gramStart"/>
      <w:r w:rsidRPr="00EB081D">
        <w:t>following</w:t>
      </w:r>
      <w:proofErr w:type="gramEnd"/>
      <w:r w:rsidRPr="00EB081D">
        <w:t xml:space="preserve"> cues that guide them to their goal, with the right things visible to them, making them feel good about the experience</w:t>
      </w:r>
    </w:p>
    <w:p w14:paraId="16E41EE9" w14:textId="05255D72" w:rsidR="008845EF" w:rsidRPr="00EB081D" w:rsidRDefault="008845EF" w:rsidP="008845EF">
      <w:pPr>
        <w:pStyle w:val="ListParagraph"/>
        <w:numPr>
          <w:ilvl w:val="0"/>
          <w:numId w:val="24"/>
        </w:numPr>
      </w:pPr>
      <w:r w:rsidRPr="00EB081D">
        <w:rPr>
          <w:b/>
          <w:bCs/>
        </w:rPr>
        <w:t>User interface design</w:t>
      </w:r>
      <w:r w:rsidRPr="00EB081D">
        <w:t xml:space="preserve"> is about how a product looks and its visual elements </w:t>
      </w:r>
    </w:p>
    <w:p w14:paraId="62C9B3D8" w14:textId="4B76C9BE" w:rsidR="00A8685B" w:rsidRPr="00EB081D" w:rsidRDefault="00EB081D" w:rsidP="00A8685B">
      <w:pPr>
        <w:pStyle w:val="ListParagraph"/>
        <w:numPr>
          <w:ilvl w:val="1"/>
          <w:numId w:val="24"/>
        </w:numPr>
      </w:pPr>
      <w:r w:rsidRPr="00EB081D">
        <w:t>Colours</w:t>
      </w:r>
      <w:r w:rsidR="00A8685B" w:rsidRPr="00EB081D">
        <w:t>, buttons, icons, animations, la</w:t>
      </w:r>
      <w:r w:rsidRPr="00EB081D">
        <w:t>yout</w:t>
      </w:r>
    </w:p>
    <w:p w14:paraId="4E6755F8" w14:textId="3CB69355" w:rsidR="008845EF" w:rsidRPr="00EB081D" w:rsidRDefault="008845EF" w:rsidP="008845EF">
      <w:pPr>
        <w:pStyle w:val="ListParagraph"/>
        <w:numPr>
          <w:ilvl w:val="0"/>
          <w:numId w:val="24"/>
        </w:numPr>
      </w:pPr>
      <w:r w:rsidRPr="00EB081D">
        <w:t>Part of the overall product experience (UX), but is a subset</w:t>
      </w:r>
    </w:p>
    <w:p w14:paraId="474F68AD" w14:textId="01AE0525" w:rsidR="003869FC" w:rsidRPr="00EB081D" w:rsidRDefault="003869FC" w:rsidP="003869FC">
      <w:pPr>
        <w:pStyle w:val="Heading1"/>
      </w:pPr>
      <w:r w:rsidRPr="00EB081D">
        <w:t>User-</w:t>
      </w:r>
      <w:r w:rsidR="005D2B72" w:rsidRPr="00EB081D">
        <w:t>Centred</w:t>
      </w:r>
      <w:r w:rsidRPr="00EB081D">
        <w:t xml:space="preserve"> Design</w:t>
      </w:r>
    </w:p>
    <w:p w14:paraId="1A2E77DE" w14:textId="3F04245C" w:rsidR="00391E36" w:rsidRPr="00EB081D" w:rsidRDefault="00391E36" w:rsidP="003D5425">
      <w:pPr>
        <w:pStyle w:val="ListParagraph"/>
        <w:numPr>
          <w:ilvl w:val="0"/>
          <w:numId w:val="24"/>
        </w:numPr>
      </w:pPr>
      <w:r w:rsidRPr="00EB081D">
        <w:t xml:space="preserve">People that are good at programming </w:t>
      </w:r>
      <w:r w:rsidR="00BA5248" w:rsidRPr="00EB081D">
        <w:t xml:space="preserve">tend to have bad instincts for what users </w:t>
      </w:r>
      <w:proofErr w:type="gramStart"/>
      <w:r w:rsidR="00332E74" w:rsidRPr="00EB081D">
        <w:t>actually</w:t>
      </w:r>
      <w:r w:rsidR="00BA5248" w:rsidRPr="00EB081D">
        <w:t xml:space="preserve"> want</w:t>
      </w:r>
      <w:proofErr w:type="gramEnd"/>
    </w:p>
    <w:p w14:paraId="70142460" w14:textId="2D2FB48E" w:rsidR="003869FC" w:rsidRPr="00EB081D" w:rsidRDefault="003869FC" w:rsidP="003D5425">
      <w:pPr>
        <w:pStyle w:val="ListParagraph"/>
        <w:numPr>
          <w:ilvl w:val="0"/>
          <w:numId w:val="24"/>
        </w:numPr>
      </w:pPr>
      <w:r w:rsidRPr="00EB081D">
        <w:t>UCD is an iterative process in which designers focus on the users and their needs in each phase of the design process</w:t>
      </w:r>
    </w:p>
    <w:p w14:paraId="72102571" w14:textId="4A609C0D" w:rsidR="00AD14E3" w:rsidRPr="00EB081D" w:rsidRDefault="003869FC" w:rsidP="00AD14E3">
      <w:pPr>
        <w:pStyle w:val="ListParagraph"/>
        <w:numPr>
          <w:ilvl w:val="0"/>
          <w:numId w:val="24"/>
        </w:numPr>
      </w:pPr>
      <w:r w:rsidRPr="00EB081D">
        <w:t>Design teams involve users throughout the design process, asking them questions and gaining an idea of their needs</w:t>
      </w:r>
    </w:p>
    <w:p w14:paraId="37419A78" w14:textId="77777777" w:rsidR="00F83BA9" w:rsidRPr="00EB081D" w:rsidRDefault="00F83BA9" w:rsidP="00F83BA9">
      <w:pPr>
        <w:pStyle w:val="ListParagraph"/>
        <w:numPr>
          <w:ilvl w:val="0"/>
          <w:numId w:val="24"/>
        </w:numPr>
      </w:pPr>
      <w:r w:rsidRPr="00EB081D">
        <w:t xml:space="preserve">With an </w:t>
      </w:r>
      <w:r w:rsidRPr="00EB081D">
        <w:rPr>
          <w:b/>
          <w:bCs/>
        </w:rPr>
        <w:t>expert</w:t>
      </w:r>
      <w:r w:rsidRPr="00EB081D">
        <w:t xml:space="preserve"> mindset, users are seen only as informants reacting to the designs of the experts</w:t>
      </w:r>
    </w:p>
    <w:p w14:paraId="18A61A09" w14:textId="7B58C9B4" w:rsidR="00F83BA9" w:rsidRPr="00EB081D" w:rsidRDefault="00F83BA9" w:rsidP="00F83BA9">
      <w:pPr>
        <w:pStyle w:val="ListParagraph"/>
        <w:numPr>
          <w:ilvl w:val="0"/>
          <w:numId w:val="24"/>
        </w:numPr>
      </w:pPr>
      <w:r w:rsidRPr="00EB081D">
        <w:t xml:space="preserve">With a </w:t>
      </w:r>
      <w:r w:rsidRPr="00EB081D">
        <w:rPr>
          <w:b/>
          <w:bCs/>
        </w:rPr>
        <w:t xml:space="preserve">participatory </w:t>
      </w:r>
      <w:r w:rsidRPr="00EB081D">
        <w:t>mindset, users co-design</w:t>
      </w:r>
    </w:p>
    <w:p w14:paraId="540CAA4F" w14:textId="07FDBA61" w:rsidR="003869FC" w:rsidRPr="00EB081D" w:rsidRDefault="006D1871" w:rsidP="003869FC">
      <w:pPr>
        <w:pStyle w:val="ListParagraph"/>
        <w:numPr>
          <w:ilvl w:val="0"/>
          <w:numId w:val="24"/>
        </w:numPr>
      </w:pPr>
      <w:r w:rsidRPr="00EB081D">
        <w:rPr>
          <w:b/>
          <w:bCs/>
        </w:rPr>
        <w:t>Interaction design</w:t>
      </w:r>
      <w:r w:rsidRPr="00EB081D">
        <w:t>: the design of spaces for human communication and interaction</w:t>
      </w:r>
    </w:p>
    <w:p w14:paraId="456ECB4F" w14:textId="516713FA" w:rsidR="00F83BA9" w:rsidRPr="00EB081D" w:rsidRDefault="00F83BA9" w:rsidP="00F83BA9">
      <w:pPr>
        <w:pStyle w:val="ListParagraph"/>
        <w:numPr>
          <w:ilvl w:val="1"/>
          <w:numId w:val="24"/>
        </w:numPr>
      </w:pPr>
      <w:r w:rsidRPr="00EB081D">
        <w:t>About understanding dynamics of how we interact with computing devices</w:t>
      </w:r>
    </w:p>
    <w:p w14:paraId="537010CC" w14:textId="65944A49" w:rsidR="00875FC0" w:rsidRPr="00EB081D" w:rsidRDefault="00F83BA9" w:rsidP="003869FC">
      <w:pPr>
        <w:pStyle w:val="ListParagraph"/>
        <w:numPr>
          <w:ilvl w:val="0"/>
          <w:numId w:val="24"/>
        </w:numPr>
      </w:pPr>
      <w:r w:rsidRPr="00EB081D">
        <w:t>High-level g</w:t>
      </w:r>
      <w:r w:rsidR="00875FC0" w:rsidRPr="00EB081D">
        <w:t>oals of UCD</w:t>
      </w:r>
      <w:r w:rsidR="00654B97">
        <w:t xml:space="preserve"> – make programs:</w:t>
      </w:r>
    </w:p>
    <w:p w14:paraId="5DD6F72F" w14:textId="7F9605B6" w:rsidR="00875FC0" w:rsidRPr="00EB081D" w:rsidRDefault="00875FC0" w:rsidP="00875FC0">
      <w:pPr>
        <w:pStyle w:val="ListParagraph"/>
        <w:numPr>
          <w:ilvl w:val="1"/>
          <w:numId w:val="24"/>
        </w:numPr>
      </w:pPr>
      <w:r w:rsidRPr="00EB081D">
        <w:t>Easy to learn</w:t>
      </w:r>
    </w:p>
    <w:p w14:paraId="7A1F8538" w14:textId="7586F1EA" w:rsidR="00875FC0" w:rsidRPr="00EB081D" w:rsidRDefault="00875FC0" w:rsidP="00875FC0">
      <w:pPr>
        <w:pStyle w:val="ListParagraph"/>
        <w:numPr>
          <w:ilvl w:val="1"/>
          <w:numId w:val="24"/>
        </w:numPr>
      </w:pPr>
      <w:r w:rsidRPr="00EB081D">
        <w:t>Effective to use</w:t>
      </w:r>
    </w:p>
    <w:p w14:paraId="51DAA76B" w14:textId="7060C953" w:rsidR="00875FC0" w:rsidRPr="00EB081D" w:rsidRDefault="00875FC0" w:rsidP="00875FC0">
      <w:pPr>
        <w:pStyle w:val="ListParagraph"/>
        <w:numPr>
          <w:ilvl w:val="1"/>
          <w:numId w:val="24"/>
        </w:numPr>
      </w:pPr>
      <w:r w:rsidRPr="00EB081D">
        <w:lastRenderedPageBreak/>
        <w:t>Enjoyable</w:t>
      </w:r>
    </w:p>
    <w:p w14:paraId="5F838B03" w14:textId="2A3D16BA" w:rsidR="00875FC0" w:rsidRPr="00EB081D" w:rsidRDefault="00875FC0" w:rsidP="00875FC0">
      <w:pPr>
        <w:pStyle w:val="ListParagraph"/>
        <w:numPr>
          <w:ilvl w:val="0"/>
          <w:numId w:val="24"/>
        </w:numPr>
      </w:pPr>
      <w:r w:rsidRPr="00EB081D">
        <w:t>Key performance indicators</w:t>
      </w:r>
    </w:p>
    <w:p w14:paraId="6DA0D0BB" w14:textId="04806F93" w:rsidR="00875FC0" w:rsidRPr="00EB081D" w:rsidRDefault="00875FC0" w:rsidP="00875FC0">
      <w:pPr>
        <w:pStyle w:val="ListParagraph"/>
        <w:numPr>
          <w:ilvl w:val="1"/>
          <w:numId w:val="24"/>
        </w:numPr>
      </w:pPr>
      <w:r w:rsidRPr="00EB081D">
        <w:t>User retention</w:t>
      </w:r>
    </w:p>
    <w:p w14:paraId="11E6FC8D" w14:textId="41FFBAD6" w:rsidR="00875FC0" w:rsidRPr="00EB081D" w:rsidRDefault="00875FC0" w:rsidP="00875FC0">
      <w:pPr>
        <w:pStyle w:val="ListParagraph"/>
        <w:numPr>
          <w:ilvl w:val="1"/>
          <w:numId w:val="24"/>
        </w:numPr>
      </w:pPr>
      <w:r w:rsidRPr="00EB081D">
        <w:t>More clicks/screen time</w:t>
      </w:r>
    </w:p>
    <w:p w14:paraId="06C28DB7" w14:textId="653A4356" w:rsidR="00875FC0" w:rsidRPr="00EB081D" w:rsidRDefault="00875FC0" w:rsidP="00875FC0">
      <w:pPr>
        <w:pStyle w:val="ListParagraph"/>
        <w:numPr>
          <w:ilvl w:val="1"/>
          <w:numId w:val="24"/>
        </w:numPr>
      </w:pPr>
      <w:r w:rsidRPr="00EB081D">
        <w:t>More ad views</w:t>
      </w:r>
    </w:p>
    <w:p w14:paraId="61D6DE31" w14:textId="13CCBBC7" w:rsidR="0001033A" w:rsidRPr="00EB081D" w:rsidRDefault="0001033A" w:rsidP="00875FC0">
      <w:pPr>
        <w:pStyle w:val="ListParagraph"/>
        <w:numPr>
          <w:ilvl w:val="1"/>
          <w:numId w:val="24"/>
        </w:numPr>
      </w:pPr>
      <w:r w:rsidRPr="00EB081D">
        <w:t>Making more money!</w:t>
      </w:r>
    </w:p>
    <w:p w14:paraId="72EED010" w14:textId="47FD7308" w:rsidR="00B9074B" w:rsidRPr="00EB081D" w:rsidRDefault="00B9074B" w:rsidP="00B9074B">
      <w:pPr>
        <w:pStyle w:val="ListParagraph"/>
        <w:numPr>
          <w:ilvl w:val="0"/>
          <w:numId w:val="24"/>
        </w:numPr>
      </w:pPr>
      <w:r w:rsidRPr="00EB081D">
        <w:t>Overall approach</w:t>
      </w:r>
    </w:p>
    <w:p w14:paraId="207790F7" w14:textId="5E5EB912" w:rsidR="00B9074B" w:rsidRPr="00EB081D" w:rsidRDefault="00B9074B" w:rsidP="00B9074B">
      <w:pPr>
        <w:pStyle w:val="ListParagraph"/>
        <w:numPr>
          <w:ilvl w:val="1"/>
          <w:numId w:val="24"/>
        </w:numPr>
      </w:pPr>
      <w:r w:rsidRPr="00EB081D">
        <w:t>Observation</w:t>
      </w:r>
    </w:p>
    <w:p w14:paraId="2601136C" w14:textId="77777777" w:rsidR="00B9074B" w:rsidRPr="00EB081D" w:rsidRDefault="00B9074B" w:rsidP="00B9074B">
      <w:pPr>
        <w:pStyle w:val="ListParagraph"/>
        <w:numPr>
          <w:ilvl w:val="1"/>
          <w:numId w:val="24"/>
        </w:numPr>
      </w:pPr>
      <w:r w:rsidRPr="00EB081D">
        <w:t>Inquiry</w:t>
      </w:r>
    </w:p>
    <w:p w14:paraId="1252D8D9" w14:textId="77777777" w:rsidR="00B9074B" w:rsidRPr="00EB081D" w:rsidRDefault="00B9074B" w:rsidP="00B9074B">
      <w:pPr>
        <w:pStyle w:val="ListParagraph"/>
        <w:numPr>
          <w:ilvl w:val="1"/>
          <w:numId w:val="24"/>
        </w:numPr>
      </w:pPr>
      <w:r w:rsidRPr="00EB081D">
        <w:t>Analysis</w:t>
      </w:r>
    </w:p>
    <w:p w14:paraId="0F55C2AB" w14:textId="77777777" w:rsidR="00B9074B" w:rsidRPr="00EB081D" w:rsidRDefault="00B9074B" w:rsidP="00B9074B">
      <w:pPr>
        <w:pStyle w:val="ListParagraph"/>
        <w:numPr>
          <w:ilvl w:val="1"/>
          <w:numId w:val="24"/>
        </w:numPr>
      </w:pPr>
      <w:r w:rsidRPr="00EB081D">
        <w:t>Prototype</w:t>
      </w:r>
    </w:p>
    <w:p w14:paraId="2B060196" w14:textId="20DBCD52" w:rsidR="00B9074B" w:rsidRPr="00EB081D" w:rsidRDefault="00B9074B" w:rsidP="00B9074B">
      <w:pPr>
        <w:pStyle w:val="ListParagraph"/>
        <w:numPr>
          <w:ilvl w:val="1"/>
          <w:numId w:val="24"/>
        </w:numPr>
      </w:pPr>
      <w:r w:rsidRPr="00EB081D">
        <w:t>Repeat</w:t>
      </w:r>
    </w:p>
    <w:p w14:paraId="661055A4" w14:textId="5EDF5335" w:rsidR="00C57021" w:rsidRDefault="00C57021" w:rsidP="00C57021">
      <w:pPr>
        <w:pStyle w:val="Heading2"/>
      </w:pPr>
      <w:r w:rsidRPr="00EB081D">
        <w:t>How to Find Users to Study</w:t>
      </w:r>
    </w:p>
    <w:p w14:paraId="13661BB2" w14:textId="77777777" w:rsidR="0070308F" w:rsidRPr="00EB081D" w:rsidRDefault="0070308F" w:rsidP="0070308F">
      <w:pPr>
        <w:pStyle w:val="ListParagraph"/>
        <w:numPr>
          <w:ilvl w:val="0"/>
          <w:numId w:val="24"/>
        </w:numPr>
      </w:pPr>
      <w:r w:rsidRPr="00EB081D">
        <w:t>Understanding users</w:t>
      </w:r>
    </w:p>
    <w:p w14:paraId="4F414804" w14:textId="77777777" w:rsidR="0070308F" w:rsidRPr="00EB081D" w:rsidRDefault="0070308F" w:rsidP="0070308F">
      <w:pPr>
        <w:pStyle w:val="ListParagraph"/>
        <w:numPr>
          <w:ilvl w:val="1"/>
          <w:numId w:val="24"/>
        </w:numPr>
      </w:pPr>
      <w:r w:rsidRPr="00EB081D">
        <w:t xml:space="preserve">Who will be the users you study? – sample must be </w:t>
      </w:r>
      <w:r w:rsidRPr="0070308F">
        <w:rPr>
          <w:b/>
          <w:bCs/>
        </w:rPr>
        <w:t>representative</w:t>
      </w:r>
    </w:p>
    <w:p w14:paraId="16749ED1" w14:textId="77777777" w:rsidR="0070308F" w:rsidRPr="00EB081D" w:rsidRDefault="0070308F" w:rsidP="0070308F">
      <w:pPr>
        <w:pStyle w:val="ListParagraph"/>
        <w:numPr>
          <w:ilvl w:val="1"/>
          <w:numId w:val="24"/>
        </w:numPr>
      </w:pPr>
      <w:r w:rsidRPr="00EB081D">
        <w:t>How will you recruit them?</w:t>
      </w:r>
    </w:p>
    <w:p w14:paraId="12FD77D8" w14:textId="77777777" w:rsidR="0070308F" w:rsidRPr="00EB081D" w:rsidRDefault="0070308F" w:rsidP="0070308F">
      <w:pPr>
        <w:pStyle w:val="ListParagraph"/>
        <w:numPr>
          <w:ilvl w:val="1"/>
          <w:numId w:val="24"/>
        </w:numPr>
      </w:pPr>
      <w:r w:rsidRPr="00EB081D">
        <w:t xml:space="preserve">Where will you do the study? – should do it in the environment where people will likely use the app (e.g. loud vs </w:t>
      </w:r>
      <w:proofErr w:type="gramStart"/>
      <w:r w:rsidRPr="00EB081D">
        <w:t>quite</w:t>
      </w:r>
      <w:proofErr w:type="gramEnd"/>
      <w:r w:rsidRPr="00EB081D">
        <w:t>, office vs home)</w:t>
      </w:r>
    </w:p>
    <w:p w14:paraId="5D1F434F" w14:textId="5DA51B35" w:rsidR="0070308F" w:rsidRPr="0070308F" w:rsidRDefault="0070308F" w:rsidP="0070308F">
      <w:pPr>
        <w:pStyle w:val="ListParagraph"/>
        <w:numPr>
          <w:ilvl w:val="1"/>
          <w:numId w:val="24"/>
        </w:numPr>
      </w:pPr>
      <w:r w:rsidRPr="00EB081D">
        <w:t>What will you do with them?</w:t>
      </w:r>
    </w:p>
    <w:p w14:paraId="62395DFA" w14:textId="391A5EC0" w:rsidR="0077162A" w:rsidRPr="00EB081D" w:rsidRDefault="0077162A" w:rsidP="0077162A">
      <w:pPr>
        <w:pStyle w:val="ListParagraph"/>
        <w:numPr>
          <w:ilvl w:val="0"/>
          <w:numId w:val="24"/>
        </w:numPr>
      </w:pPr>
      <w:r w:rsidRPr="00EB081D">
        <w:t>Different sampling approaches</w:t>
      </w:r>
    </w:p>
    <w:p w14:paraId="76D1165B" w14:textId="31521376" w:rsidR="0034164F" w:rsidRDefault="0034164F" w:rsidP="0077162A">
      <w:pPr>
        <w:pStyle w:val="ListParagraph"/>
        <w:numPr>
          <w:ilvl w:val="1"/>
          <w:numId w:val="24"/>
        </w:numPr>
      </w:pPr>
      <w:r w:rsidRPr="00D02D6C">
        <w:rPr>
          <w:b/>
          <w:bCs/>
        </w:rPr>
        <w:t>Random sampling</w:t>
      </w:r>
      <w:r>
        <w:t xml:space="preserve"> – using </w:t>
      </w:r>
      <w:r w:rsidR="0070308F">
        <w:t>a random function to select participants from the entire population</w:t>
      </w:r>
    </w:p>
    <w:p w14:paraId="70B186C8" w14:textId="62BB96B4" w:rsidR="0077162A" w:rsidRPr="00EB081D" w:rsidRDefault="0077162A" w:rsidP="0070308F">
      <w:pPr>
        <w:pStyle w:val="ListParagraph"/>
        <w:numPr>
          <w:ilvl w:val="2"/>
          <w:numId w:val="24"/>
        </w:numPr>
      </w:pPr>
      <w:r w:rsidRPr="00EB081D">
        <w:t xml:space="preserve">NOTE: to call it random sampling, it </w:t>
      </w:r>
      <w:proofErr w:type="gramStart"/>
      <w:r w:rsidRPr="00EB081D">
        <w:t>has to</w:t>
      </w:r>
      <w:proofErr w:type="gramEnd"/>
      <w:r w:rsidRPr="00EB081D">
        <w:t xml:space="preserve"> be </w:t>
      </w:r>
      <w:r w:rsidR="0070308F">
        <w:t>statistically</w:t>
      </w:r>
      <w:r w:rsidRPr="00EB081D">
        <w:t xml:space="preserve"> random (e.g. random number generator)</w:t>
      </w:r>
    </w:p>
    <w:p w14:paraId="1685BD10" w14:textId="7A545277" w:rsidR="0077162A" w:rsidRPr="00EB081D" w:rsidRDefault="0077162A" w:rsidP="0077162A">
      <w:pPr>
        <w:pStyle w:val="ListParagraph"/>
        <w:numPr>
          <w:ilvl w:val="1"/>
          <w:numId w:val="24"/>
        </w:numPr>
      </w:pPr>
      <w:r w:rsidRPr="00EB081D">
        <w:rPr>
          <w:b/>
          <w:bCs/>
        </w:rPr>
        <w:t>Convenience sample</w:t>
      </w:r>
      <w:r w:rsidRPr="00EB081D">
        <w:t xml:space="preserve"> – </w:t>
      </w:r>
      <w:r w:rsidR="00D02D6C">
        <w:t xml:space="preserve">whoever is the most </w:t>
      </w:r>
      <w:r w:rsidR="008A3BE8">
        <w:t>accessible</w:t>
      </w:r>
    </w:p>
    <w:p w14:paraId="2201174D" w14:textId="04053916" w:rsidR="0077162A" w:rsidRPr="00EB081D" w:rsidRDefault="0077162A" w:rsidP="0077162A">
      <w:pPr>
        <w:pStyle w:val="ListParagraph"/>
        <w:numPr>
          <w:ilvl w:val="1"/>
          <w:numId w:val="24"/>
        </w:numPr>
      </w:pPr>
      <w:r w:rsidRPr="00EB081D">
        <w:rPr>
          <w:b/>
          <w:bCs/>
        </w:rPr>
        <w:t>Snowball sample</w:t>
      </w:r>
      <w:r w:rsidRPr="00EB081D">
        <w:t xml:space="preserve"> – </w:t>
      </w:r>
      <w:r w:rsidR="00831A1F" w:rsidRPr="00831A1F">
        <w:t>participants are asked to help identify other participants and so on in a chain</w:t>
      </w:r>
    </w:p>
    <w:p w14:paraId="5C88C4FD" w14:textId="6A00919F" w:rsidR="0077162A" w:rsidRDefault="0077162A" w:rsidP="0077162A">
      <w:pPr>
        <w:pStyle w:val="ListParagraph"/>
        <w:numPr>
          <w:ilvl w:val="1"/>
          <w:numId w:val="24"/>
        </w:numPr>
      </w:pPr>
      <w:r w:rsidRPr="00EB081D">
        <w:rPr>
          <w:b/>
          <w:bCs/>
        </w:rPr>
        <w:t>Stratified sampling</w:t>
      </w:r>
      <w:r w:rsidRPr="00EB081D">
        <w:t xml:space="preserve"> – </w:t>
      </w:r>
      <w:r w:rsidR="00A20C7B">
        <w:t>dividing subjects into subgroups then sampling each of these separately using another method</w:t>
      </w:r>
    </w:p>
    <w:p w14:paraId="5C613576" w14:textId="14BB3C00" w:rsidR="00831A1F" w:rsidRDefault="00831A1F" w:rsidP="0077162A">
      <w:pPr>
        <w:pStyle w:val="ListParagraph"/>
        <w:numPr>
          <w:ilvl w:val="1"/>
          <w:numId w:val="24"/>
        </w:numPr>
      </w:pPr>
      <w:r w:rsidRPr="00831A1F">
        <w:rPr>
          <w:b/>
          <w:bCs/>
        </w:rPr>
        <w:t>Purposive sampling</w:t>
      </w:r>
      <w:r>
        <w:rPr>
          <w:b/>
          <w:bCs/>
        </w:rPr>
        <w:t xml:space="preserve"> – </w:t>
      </w:r>
      <w:r w:rsidRPr="00831A1F">
        <w:t>intentionally choosing participants based on their specific characteristics</w:t>
      </w:r>
    </w:p>
    <w:p w14:paraId="04AA2BB2" w14:textId="05A5EAE0" w:rsidR="008A3BE8" w:rsidRPr="00EB081D" w:rsidRDefault="008A3BE8" w:rsidP="0077162A">
      <w:pPr>
        <w:pStyle w:val="ListParagraph"/>
        <w:numPr>
          <w:ilvl w:val="1"/>
          <w:numId w:val="24"/>
        </w:numPr>
      </w:pPr>
      <w:r>
        <w:rPr>
          <w:b/>
          <w:bCs/>
        </w:rPr>
        <w:t xml:space="preserve">Referral sampling </w:t>
      </w:r>
      <w:r w:rsidR="002B5E4A">
        <w:t>–</w:t>
      </w:r>
      <w:r>
        <w:t xml:space="preserve"> </w:t>
      </w:r>
      <w:r w:rsidR="002B5E4A">
        <w:t xml:space="preserve">choosing participants through an </w:t>
      </w:r>
      <w:r w:rsidR="002B5E4A" w:rsidRPr="00787AAE">
        <w:rPr>
          <w:b/>
          <w:bCs/>
        </w:rPr>
        <w:t>intermediatory</w:t>
      </w:r>
      <w:r w:rsidR="002B5E4A">
        <w:t xml:space="preserve"> who refers researchers to these participants</w:t>
      </w:r>
    </w:p>
    <w:p w14:paraId="331FABFD" w14:textId="4CF4A4C7" w:rsidR="00026DB6" w:rsidRPr="00EB081D" w:rsidRDefault="00026DB6" w:rsidP="00026DB6">
      <w:pPr>
        <w:pStyle w:val="ListParagraph"/>
        <w:numPr>
          <w:ilvl w:val="0"/>
          <w:numId w:val="24"/>
        </w:numPr>
      </w:pPr>
      <w:r w:rsidRPr="00EB081D">
        <w:t>Key informants</w:t>
      </w:r>
      <w:r w:rsidR="002E36ED" w:rsidRPr="00EB081D">
        <w:t xml:space="preserve"> of who can tell you what people to involve</w:t>
      </w:r>
    </w:p>
    <w:p w14:paraId="32A2208F" w14:textId="7008ED50" w:rsidR="00026DB6" w:rsidRPr="00EB081D" w:rsidRDefault="00510B05" w:rsidP="00026DB6">
      <w:pPr>
        <w:pStyle w:val="ListParagraph"/>
        <w:numPr>
          <w:ilvl w:val="1"/>
          <w:numId w:val="24"/>
        </w:numPr>
      </w:pPr>
      <w:r w:rsidRPr="00EB081D">
        <w:rPr>
          <w:b/>
          <w:bCs/>
        </w:rPr>
        <w:t>Field guides</w:t>
      </w:r>
      <w:r w:rsidRPr="00EB081D">
        <w:t xml:space="preserve"> are people who know the individuals, groups &amp; organization well</w:t>
      </w:r>
    </w:p>
    <w:p w14:paraId="6CE1985F" w14:textId="6A214A54" w:rsidR="00510B05" w:rsidRPr="00EB081D" w:rsidRDefault="00510B05" w:rsidP="00510B05">
      <w:pPr>
        <w:pStyle w:val="ListParagraph"/>
        <w:numPr>
          <w:ilvl w:val="2"/>
          <w:numId w:val="24"/>
        </w:numPr>
      </w:pPr>
      <w:r w:rsidRPr="00EB081D">
        <w:t>Well informed enough to tell you who else to involve</w:t>
      </w:r>
    </w:p>
    <w:p w14:paraId="2EE358E1" w14:textId="0DB433BD" w:rsidR="00510B05" w:rsidRPr="00EB081D" w:rsidRDefault="00510B05" w:rsidP="00026DB6">
      <w:pPr>
        <w:pStyle w:val="ListParagraph"/>
        <w:numPr>
          <w:ilvl w:val="1"/>
          <w:numId w:val="24"/>
        </w:numPr>
      </w:pPr>
      <w:proofErr w:type="spellStart"/>
      <w:r w:rsidRPr="00EB081D">
        <w:rPr>
          <w:b/>
          <w:bCs/>
        </w:rPr>
        <w:t>Liminals</w:t>
      </w:r>
      <w:proofErr w:type="spellEnd"/>
      <w:r w:rsidRPr="00EB081D">
        <w:t xml:space="preserve"> are authorities accepted by most people</w:t>
      </w:r>
    </w:p>
    <w:p w14:paraId="149FFECF" w14:textId="5FCF02ED" w:rsidR="00510B05" w:rsidRPr="00EB081D" w:rsidRDefault="00510B05" w:rsidP="00026DB6">
      <w:pPr>
        <w:pStyle w:val="ListParagraph"/>
        <w:numPr>
          <w:ilvl w:val="1"/>
          <w:numId w:val="24"/>
        </w:numPr>
      </w:pPr>
      <w:r w:rsidRPr="00EB081D">
        <w:rPr>
          <w:b/>
          <w:bCs/>
        </w:rPr>
        <w:t>Corporate informants</w:t>
      </w:r>
      <w:r w:rsidRPr="00EB081D">
        <w:t xml:space="preserve"> are the </w:t>
      </w:r>
      <w:r w:rsidR="00260103" w:rsidRPr="00EB081D">
        <w:t>people</w:t>
      </w:r>
      <w:r w:rsidRPr="00EB081D">
        <w:t xml:space="preserve"> who want the app</w:t>
      </w:r>
      <w:r w:rsidR="00260103" w:rsidRPr="00EB081D">
        <w:t xml:space="preserve"> to be developed</w:t>
      </w:r>
    </w:p>
    <w:p w14:paraId="09580498" w14:textId="2F27FCF6" w:rsidR="00510B05" w:rsidRPr="00EB081D" w:rsidRDefault="00510B05" w:rsidP="00026DB6">
      <w:pPr>
        <w:pStyle w:val="ListParagraph"/>
        <w:numPr>
          <w:ilvl w:val="1"/>
          <w:numId w:val="24"/>
        </w:numPr>
      </w:pPr>
      <w:r w:rsidRPr="00EB081D">
        <w:rPr>
          <w:b/>
          <w:bCs/>
        </w:rPr>
        <w:t xml:space="preserve">Exceptional informants </w:t>
      </w:r>
      <w:r w:rsidRPr="00EB081D">
        <w:t>are the gurus on the topic</w:t>
      </w:r>
    </w:p>
    <w:p w14:paraId="338F5C60" w14:textId="49F28004" w:rsidR="00A84FBF" w:rsidRPr="00EB081D" w:rsidRDefault="000222EF" w:rsidP="000222EF">
      <w:pPr>
        <w:pStyle w:val="Heading2"/>
      </w:pPr>
      <w:r w:rsidRPr="00EB081D">
        <w:t>Empathy in UCD</w:t>
      </w:r>
    </w:p>
    <w:p w14:paraId="796F1604" w14:textId="2904DA3B" w:rsidR="00A84FBF" w:rsidRPr="00EB081D" w:rsidRDefault="00A84FBF" w:rsidP="00A84FBF">
      <w:pPr>
        <w:pStyle w:val="ListParagraph"/>
        <w:numPr>
          <w:ilvl w:val="0"/>
          <w:numId w:val="24"/>
        </w:numPr>
      </w:pPr>
      <w:r w:rsidRPr="00EB081D">
        <w:t>Empathy is important when users may be different to you</w:t>
      </w:r>
    </w:p>
    <w:p w14:paraId="7E1A8D5E" w14:textId="0DB3BE14" w:rsidR="00A84FBF" w:rsidRPr="00EB081D" w:rsidRDefault="00A84FBF" w:rsidP="00A84FBF">
      <w:pPr>
        <w:pStyle w:val="ListParagraph"/>
        <w:numPr>
          <w:ilvl w:val="0"/>
          <w:numId w:val="24"/>
        </w:numPr>
      </w:pPr>
      <w:r w:rsidRPr="00EB081D">
        <w:t>People have various biases:</w:t>
      </w:r>
    </w:p>
    <w:p w14:paraId="7C4D3B94" w14:textId="4A2DCB4E" w:rsidR="00A84FBF" w:rsidRPr="00EB081D" w:rsidRDefault="00A84FBF" w:rsidP="00A84FBF">
      <w:pPr>
        <w:pStyle w:val="ListParagraph"/>
        <w:numPr>
          <w:ilvl w:val="1"/>
          <w:numId w:val="24"/>
        </w:numPr>
        <w:rPr>
          <w:b/>
          <w:bCs/>
        </w:rPr>
      </w:pPr>
      <w:r w:rsidRPr="00EB081D">
        <w:rPr>
          <w:b/>
          <w:bCs/>
        </w:rPr>
        <w:t>Availability bias</w:t>
      </w:r>
    </w:p>
    <w:p w14:paraId="5F486B6B" w14:textId="2D591264" w:rsidR="00DF53BC" w:rsidRPr="00EB081D" w:rsidRDefault="00DF53BC" w:rsidP="00DF53BC">
      <w:pPr>
        <w:pStyle w:val="ListParagraph"/>
        <w:numPr>
          <w:ilvl w:val="1"/>
          <w:numId w:val="24"/>
        </w:numPr>
        <w:rPr>
          <w:b/>
          <w:bCs/>
        </w:rPr>
      </w:pPr>
      <w:r w:rsidRPr="00EB081D">
        <w:rPr>
          <w:b/>
          <w:bCs/>
        </w:rPr>
        <w:t>Confirmation bias</w:t>
      </w:r>
    </w:p>
    <w:p w14:paraId="1BF096A1" w14:textId="174F7BAD" w:rsidR="009019ED" w:rsidRPr="00EB081D" w:rsidRDefault="009019ED" w:rsidP="00A84FBF">
      <w:pPr>
        <w:pStyle w:val="ListParagraph"/>
        <w:numPr>
          <w:ilvl w:val="1"/>
          <w:numId w:val="24"/>
        </w:numPr>
      </w:pPr>
      <w:r w:rsidRPr="00EB081D">
        <w:rPr>
          <w:b/>
          <w:bCs/>
        </w:rPr>
        <w:t>Status quo bias</w:t>
      </w:r>
      <w:r w:rsidR="00082B6B" w:rsidRPr="00EB081D">
        <w:t xml:space="preserve"> – reluctant to change if lots of work has already been done</w:t>
      </w:r>
    </w:p>
    <w:p w14:paraId="7C4430E4" w14:textId="05786DD1" w:rsidR="00082B6B" w:rsidRPr="00EB081D" w:rsidRDefault="00082B6B" w:rsidP="00A84FBF">
      <w:pPr>
        <w:pStyle w:val="ListParagraph"/>
        <w:numPr>
          <w:ilvl w:val="1"/>
          <w:numId w:val="24"/>
        </w:numPr>
      </w:pPr>
      <w:r w:rsidRPr="00EB081D">
        <w:rPr>
          <w:b/>
          <w:bCs/>
        </w:rPr>
        <w:lastRenderedPageBreak/>
        <w:t>Ikea effect</w:t>
      </w:r>
      <w:r w:rsidRPr="00EB081D">
        <w:t xml:space="preserve"> </w:t>
      </w:r>
      <w:r w:rsidR="0009796F" w:rsidRPr="00EB081D">
        <w:t>–</w:t>
      </w:r>
      <w:r w:rsidRPr="00EB081D">
        <w:t xml:space="preserve"> </w:t>
      </w:r>
      <w:r w:rsidR="0009796F" w:rsidRPr="00EB081D">
        <w:t>become attached to something because you made it</w:t>
      </w:r>
    </w:p>
    <w:p w14:paraId="68105D44" w14:textId="48AC33CF" w:rsidR="00C068C0" w:rsidRPr="00EB081D" w:rsidRDefault="002E5709" w:rsidP="00FD65BA">
      <w:pPr>
        <w:pStyle w:val="Heading2"/>
      </w:pPr>
      <w:r>
        <w:t>How to Gain Insights</w:t>
      </w:r>
    </w:p>
    <w:p w14:paraId="059D19CD" w14:textId="5950D1F1" w:rsidR="000222EF" w:rsidRPr="00EB081D" w:rsidRDefault="000222EF" w:rsidP="000222EF">
      <w:pPr>
        <w:pStyle w:val="ListParagraph"/>
        <w:numPr>
          <w:ilvl w:val="0"/>
          <w:numId w:val="24"/>
        </w:numPr>
      </w:pPr>
      <w:r w:rsidRPr="00EB081D">
        <w:t>Observation –</w:t>
      </w:r>
      <w:r w:rsidR="00E75645" w:rsidRPr="00EB081D">
        <w:t xml:space="preserve"> do </w:t>
      </w:r>
      <w:r w:rsidRPr="00EB081D">
        <w:t>users achieve goal that app is meant to achieve</w:t>
      </w:r>
      <w:r w:rsidR="00E75645" w:rsidRPr="00EB081D">
        <w:t>?</w:t>
      </w:r>
    </w:p>
    <w:p w14:paraId="6E4463A1" w14:textId="7CCC5BD5" w:rsidR="00D63FD1" w:rsidRPr="00EB081D" w:rsidRDefault="00D63FD1" w:rsidP="00D63FD1">
      <w:pPr>
        <w:pStyle w:val="ListParagraph"/>
        <w:numPr>
          <w:ilvl w:val="1"/>
          <w:numId w:val="24"/>
        </w:numPr>
      </w:pPr>
      <w:r w:rsidRPr="00EB081D">
        <w:t>Start by seeing how people do things without your app</w:t>
      </w:r>
    </w:p>
    <w:p w14:paraId="1E3BC2A9" w14:textId="2E7F41D8" w:rsidR="004C0501" w:rsidRPr="00EB081D" w:rsidRDefault="004C0501" w:rsidP="00D63FD1">
      <w:pPr>
        <w:pStyle w:val="ListParagraph"/>
        <w:numPr>
          <w:ilvl w:val="1"/>
          <w:numId w:val="24"/>
        </w:numPr>
      </w:pPr>
      <w:r w:rsidRPr="00EB081D">
        <w:t>Once you have the initial design, get them to do the same task</w:t>
      </w:r>
    </w:p>
    <w:p w14:paraId="76042FD4" w14:textId="7A673545" w:rsidR="00F240E5" w:rsidRPr="00EB081D" w:rsidRDefault="00F240E5" w:rsidP="00D63FD1">
      <w:pPr>
        <w:pStyle w:val="ListParagraph"/>
        <w:numPr>
          <w:ilvl w:val="1"/>
          <w:numId w:val="24"/>
        </w:numPr>
      </w:pPr>
      <w:r w:rsidRPr="00EB081D">
        <w:t>Often what we say isn’t what we would do</w:t>
      </w:r>
    </w:p>
    <w:p w14:paraId="2E42CF5D" w14:textId="2C04F139" w:rsidR="000222EF" w:rsidRPr="00EB081D" w:rsidRDefault="000222EF" w:rsidP="00B71ECD">
      <w:pPr>
        <w:pStyle w:val="ListParagraph"/>
        <w:numPr>
          <w:ilvl w:val="0"/>
          <w:numId w:val="24"/>
        </w:numPr>
      </w:pPr>
      <w:r w:rsidRPr="00EB081D">
        <w:t xml:space="preserve">User interviews – </w:t>
      </w:r>
      <w:r w:rsidR="00F240E5" w:rsidRPr="00EB081D">
        <w:t>find out feelings/unspoken thoughts</w:t>
      </w:r>
    </w:p>
    <w:p w14:paraId="21EB1C5A" w14:textId="3C7762FE" w:rsidR="00F240E5" w:rsidRPr="00EB081D" w:rsidRDefault="00F240E5" w:rsidP="00F240E5">
      <w:pPr>
        <w:pStyle w:val="ListParagraph"/>
        <w:numPr>
          <w:ilvl w:val="1"/>
          <w:numId w:val="24"/>
        </w:numPr>
      </w:pPr>
      <w:r w:rsidRPr="00EB081D">
        <w:t>Why did something take long?</w:t>
      </w:r>
    </w:p>
    <w:p w14:paraId="591CBCE2" w14:textId="622616B6" w:rsidR="000222EF" w:rsidRPr="00EB081D" w:rsidRDefault="000222EF" w:rsidP="00B71ECD">
      <w:pPr>
        <w:pStyle w:val="ListParagraph"/>
        <w:numPr>
          <w:ilvl w:val="0"/>
          <w:numId w:val="24"/>
        </w:numPr>
      </w:pPr>
      <w:r w:rsidRPr="00EB081D">
        <w:t>Contextual interviews</w:t>
      </w:r>
      <w:r w:rsidR="00F240E5" w:rsidRPr="00EB081D">
        <w:t xml:space="preserve"> – talk to people in the environment they will use it</w:t>
      </w:r>
    </w:p>
    <w:p w14:paraId="41B24863" w14:textId="64C86303" w:rsidR="00EB0E78" w:rsidRPr="00EB081D" w:rsidRDefault="000222EF" w:rsidP="00EB0E78">
      <w:pPr>
        <w:pStyle w:val="ListParagraph"/>
        <w:numPr>
          <w:ilvl w:val="0"/>
          <w:numId w:val="24"/>
        </w:numPr>
      </w:pPr>
      <w:r w:rsidRPr="00EB081D">
        <w:t>Usability</w:t>
      </w:r>
      <w:r w:rsidR="00F240E5" w:rsidRPr="00EB081D">
        <w:t xml:space="preserve"> – give target users tasks to do</w:t>
      </w:r>
    </w:p>
    <w:p w14:paraId="10F78917" w14:textId="0D391251" w:rsidR="00EB0E78" w:rsidRPr="00EB081D" w:rsidRDefault="00EB0E78" w:rsidP="00EB0E78">
      <w:pPr>
        <w:pStyle w:val="Heading2"/>
      </w:pPr>
      <w:r w:rsidRPr="00EB081D">
        <w:t xml:space="preserve">Getting the </w:t>
      </w:r>
      <w:r w:rsidR="009D6F26" w:rsidRPr="00EB081D">
        <w:t>B</w:t>
      </w:r>
      <w:r w:rsidRPr="00EB081D">
        <w:t xml:space="preserve">est </w:t>
      </w:r>
      <w:r w:rsidR="009D6F26" w:rsidRPr="00EB081D">
        <w:t>I</w:t>
      </w:r>
      <w:r w:rsidRPr="00EB081D">
        <w:t>nsights</w:t>
      </w:r>
    </w:p>
    <w:p w14:paraId="29D7B282" w14:textId="0D29257F" w:rsidR="00EB0E78" w:rsidRPr="00EB081D" w:rsidRDefault="00EB0E78" w:rsidP="00EB0E78">
      <w:pPr>
        <w:pStyle w:val="ListParagraph"/>
        <w:numPr>
          <w:ilvl w:val="0"/>
          <w:numId w:val="24"/>
        </w:numPr>
      </w:pPr>
      <w:r w:rsidRPr="00EB081D">
        <w:t>Do not ask very high-level questions – GIGO (garbage in, garbage out)</w:t>
      </w:r>
    </w:p>
    <w:p w14:paraId="506C18D1" w14:textId="03D73610" w:rsidR="00EB0E78" w:rsidRPr="00EB081D" w:rsidRDefault="00EB0E78" w:rsidP="00EB0E78">
      <w:pPr>
        <w:pStyle w:val="ListParagraph"/>
        <w:numPr>
          <w:ilvl w:val="0"/>
          <w:numId w:val="24"/>
        </w:numPr>
      </w:pPr>
      <w:r w:rsidRPr="00EB081D">
        <w:t>People will not put time into giving good answers</w:t>
      </w:r>
    </w:p>
    <w:p w14:paraId="60A54696" w14:textId="119C08D3" w:rsidR="00EB0E78" w:rsidRPr="00EB081D" w:rsidRDefault="00EB0E78" w:rsidP="00EB0E78">
      <w:pPr>
        <w:pStyle w:val="ListParagraph"/>
        <w:numPr>
          <w:ilvl w:val="0"/>
          <w:numId w:val="24"/>
        </w:numPr>
      </w:pPr>
      <w:r w:rsidRPr="00EB081D">
        <w:t>Ask about specific events</w:t>
      </w:r>
    </w:p>
    <w:p w14:paraId="060E520D" w14:textId="65B651EF" w:rsidR="00EB0E78" w:rsidRPr="00EB081D" w:rsidRDefault="00EB0E78" w:rsidP="00EB0E78">
      <w:pPr>
        <w:pStyle w:val="ListParagraph"/>
        <w:numPr>
          <w:ilvl w:val="0"/>
          <w:numId w:val="24"/>
        </w:numPr>
      </w:pPr>
      <w:r w:rsidRPr="00EB081D">
        <w:t>Ask open ended questions – learn more about the person</w:t>
      </w:r>
    </w:p>
    <w:p w14:paraId="595F523C" w14:textId="1D07DFB3" w:rsidR="009D6F26" w:rsidRPr="00EB081D" w:rsidRDefault="009D6F26" w:rsidP="009D6F26">
      <w:pPr>
        <w:pStyle w:val="ListParagraph"/>
        <w:numPr>
          <w:ilvl w:val="1"/>
          <w:numId w:val="24"/>
        </w:numPr>
      </w:pPr>
      <w:r w:rsidRPr="00EB081D">
        <w:t>May have to prompt the person if they are only giving 1-word answers</w:t>
      </w:r>
    </w:p>
    <w:p w14:paraId="6051A26F" w14:textId="3F2BEB37" w:rsidR="009D6F26" w:rsidRPr="00EB081D" w:rsidRDefault="009D6F26" w:rsidP="009D6F26">
      <w:pPr>
        <w:pStyle w:val="ListParagraph"/>
        <w:numPr>
          <w:ilvl w:val="0"/>
          <w:numId w:val="24"/>
        </w:numPr>
      </w:pPr>
      <w:r w:rsidRPr="00EB081D">
        <w:t>Ask about the emotional impact</w:t>
      </w:r>
    </w:p>
    <w:p w14:paraId="37F0E905" w14:textId="4B4E5DF1" w:rsidR="009D6F26" w:rsidRPr="00EB081D" w:rsidRDefault="009D6F26" w:rsidP="009D6F26">
      <w:pPr>
        <w:pStyle w:val="ListParagraph"/>
        <w:numPr>
          <w:ilvl w:val="0"/>
          <w:numId w:val="24"/>
        </w:numPr>
      </w:pPr>
      <w:r w:rsidRPr="00EB081D">
        <w:t>How many interviews are enough?</w:t>
      </w:r>
    </w:p>
    <w:p w14:paraId="0CE60864" w14:textId="56875033" w:rsidR="009D6F26" w:rsidRPr="00EB081D" w:rsidRDefault="009D6F26" w:rsidP="009D6F26">
      <w:pPr>
        <w:pStyle w:val="ListParagraph"/>
        <w:numPr>
          <w:ilvl w:val="1"/>
          <w:numId w:val="24"/>
        </w:numPr>
      </w:pPr>
      <w:r w:rsidRPr="00EB081D">
        <w:t>Must ask at least 5 people, unless there are different subgroups</w:t>
      </w:r>
      <w:r w:rsidR="0057793A">
        <w:t xml:space="preserve"> (then you need more)</w:t>
      </w:r>
    </w:p>
    <w:p w14:paraId="6ED840D8" w14:textId="601BFA99" w:rsidR="009D6F26" w:rsidRPr="00EB081D" w:rsidRDefault="00474B68" w:rsidP="00474B68">
      <w:pPr>
        <w:pStyle w:val="Heading2"/>
      </w:pPr>
      <w:r w:rsidRPr="00EB081D">
        <w:t>Make Sense of the Findings</w:t>
      </w:r>
      <w:r w:rsidR="00C52532" w:rsidRPr="00EB081D">
        <w:t xml:space="preserve"> </w:t>
      </w:r>
    </w:p>
    <w:p w14:paraId="6DDB8B9D" w14:textId="3D0A8078" w:rsidR="00C52532" w:rsidRPr="00EB081D" w:rsidRDefault="00C52532" w:rsidP="00C52532">
      <w:pPr>
        <w:pStyle w:val="Heading3"/>
      </w:pPr>
      <w:r w:rsidRPr="00EB081D">
        <w:t>Affinity Sorting</w:t>
      </w:r>
    </w:p>
    <w:p w14:paraId="1768FF13" w14:textId="1523BA11" w:rsidR="00474B68" w:rsidRPr="00EB081D" w:rsidRDefault="00474B68" w:rsidP="00474B68">
      <w:pPr>
        <w:pStyle w:val="ListParagraph"/>
        <w:numPr>
          <w:ilvl w:val="0"/>
          <w:numId w:val="24"/>
        </w:numPr>
      </w:pPr>
      <w:r w:rsidRPr="00EB081D">
        <w:t>Write sticky notes for each insight from each user</w:t>
      </w:r>
    </w:p>
    <w:p w14:paraId="72EA1F84" w14:textId="615642A7" w:rsidR="00474B68" w:rsidRPr="00EB081D" w:rsidRDefault="00474B68" w:rsidP="00474B68">
      <w:pPr>
        <w:pStyle w:val="ListParagraph"/>
        <w:numPr>
          <w:ilvl w:val="0"/>
          <w:numId w:val="24"/>
        </w:numPr>
      </w:pPr>
      <w:r w:rsidRPr="00EB081D">
        <w:t>Put on a wall</w:t>
      </w:r>
    </w:p>
    <w:p w14:paraId="7467D2ED" w14:textId="2A390038" w:rsidR="00474B68" w:rsidRPr="00EB081D" w:rsidRDefault="00474B68" w:rsidP="00474B68">
      <w:pPr>
        <w:pStyle w:val="ListParagraph"/>
        <w:numPr>
          <w:ilvl w:val="0"/>
          <w:numId w:val="24"/>
        </w:numPr>
      </w:pPr>
      <w:r w:rsidRPr="00EB081D">
        <w:t>Combine similar ideas</w:t>
      </w:r>
    </w:p>
    <w:p w14:paraId="52FFF6EC" w14:textId="7899E2A0" w:rsidR="00474B68" w:rsidRPr="00EB081D" w:rsidRDefault="00847D29" w:rsidP="00474B68">
      <w:pPr>
        <w:pStyle w:val="ListParagraph"/>
        <w:numPr>
          <w:ilvl w:val="0"/>
          <w:numId w:val="24"/>
        </w:numPr>
      </w:pPr>
      <w:r w:rsidRPr="00EB081D">
        <w:t xml:space="preserve">Include which user you got the info from </w:t>
      </w:r>
      <w:r w:rsidR="00FC58D9" w:rsidRPr="00EB081D">
        <w:t>in case</w:t>
      </w:r>
      <w:r w:rsidRPr="00EB081D">
        <w:t xml:space="preserve"> you need to ask them about it</w:t>
      </w:r>
    </w:p>
    <w:p w14:paraId="5DA49A52" w14:textId="26843270" w:rsidR="00C52532" w:rsidRPr="00EB081D" w:rsidRDefault="00C52532" w:rsidP="00C52532">
      <w:pPr>
        <w:pStyle w:val="Heading3"/>
      </w:pPr>
      <w:r w:rsidRPr="00EB081D">
        <w:t>Empathy Map</w:t>
      </w:r>
    </w:p>
    <w:p w14:paraId="7E24FA0A" w14:textId="10E843B0" w:rsidR="00C52532" w:rsidRPr="00EB081D" w:rsidRDefault="00C52532" w:rsidP="00C52532">
      <w:pPr>
        <w:pStyle w:val="ListParagraph"/>
        <w:numPr>
          <w:ilvl w:val="0"/>
          <w:numId w:val="24"/>
        </w:numPr>
      </w:pPr>
      <w:r w:rsidRPr="00EB081D">
        <w:t xml:space="preserve">Says – what people said in the interview </w:t>
      </w:r>
    </w:p>
    <w:p w14:paraId="009865D5" w14:textId="763BD08B" w:rsidR="00C52532" w:rsidRPr="00EB081D" w:rsidRDefault="00C52532" w:rsidP="00C52532">
      <w:pPr>
        <w:pStyle w:val="ListParagraph"/>
        <w:numPr>
          <w:ilvl w:val="0"/>
          <w:numId w:val="24"/>
        </w:numPr>
      </w:pPr>
      <w:r w:rsidRPr="00EB081D">
        <w:t>Thinks – what people thing through your observations</w:t>
      </w:r>
    </w:p>
    <w:p w14:paraId="2764D050" w14:textId="6245F94C" w:rsidR="00C52532" w:rsidRPr="00EB081D" w:rsidRDefault="00C52532" w:rsidP="00C52532">
      <w:pPr>
        <w:pStyle w:val="ListParagraph"/>
        <w:numPr>
          <w:ilvl w:val="0"/>
          <w:numId w:val="24"/>
        </w:numPr>
      </w:pPr>
      <w:r w:rsidRPr="00EB081D">
        <w:t>Does – what they have done (mistakes, took a long time)</w:t>
      </w:r>
    </w:p>
    <w:p w14:paraId="265AC4F5" w14:textId="76F4C52B" w:rsidR="00C52532" w:rsidRPr="00EB081D" w:rsidRDefault="00C52532" w:rsidP="00C52532">
      <w:pPr>
        <w:pStyle w:val="ListParagraph"/>
        <w:numPr>
          <w:ilvl w:val="0"/>
          <w:numId w:val="24"/>
        </w:numPr>
      </w:pPr>
      <w:r w:rsidRPr="00EB081D">
        <w:t>Feels – how people feel (confused, stupid cause stuck)</w:t>
      </w:r>
    </w:p>
    <w:p w14:paraId="49E6E395" w14:textId="77777777" w:rsidR="00C52532" w:rsidRPr="00EB081D" w:rsidRDefault="00C52532">
      <w:r w:rsidRPr="00EB081D">
        <w:rPr>
          <w:noProof/>
        </w:rPr>
        <w:lastRenderedPageBreak/>
        <w:drawing>
          <wp:inline distT="0" distB="0" distL="0" distR="0" wp14:anchorId="6BE7C630" wp14:editId="5F22A4FD">
            <wp:extent cx="2085202" cy="2030681"/>
            <wp:effectExtent l="0" t="0" r="0" b="8255"/>
            <wp:docPr id="111363830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2128" cy="2037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B528AA" w14:textId="2E323E38" w:rsidR="00430068" w:rsidRPr="00EB081D" w:rsidRDefault="00570A43" w:rsidP="00570A43">
      <w:pPr>
        <w:pStyle w:val="Heading1"/>
      </w:pPr>
      <w:r w:rsidRPr="00EB081D">
        <w:t xml:space="preserve">Standards </w:t>
      </w:r>
      <w:r w:rsidR="00B91555">
        <w:t>and</w:t>
      </w:r>
      <w:r w:rsidRPr="00EB081D">
        <w:t xml:space="preserve"> Guidelines</w:t>
      </w:r>
    </w:p>
    <w:p w14:paraId="20A021FA" w14:textId="72926AA2" w:rsidR="00AE495C" w:rsidRPr="00EB081D" w:rsidRDefault="00AE495C" w:rsidP="00AE495C">
      <w:pPr>
        <w:pStyle w:val="ListParagraph"/>
        <w:numPr>
          <w:ilvl w:val="0"/>
          <w:numId w:val="27"/>
        </w:numPr>
      </w:pPr>
      <w:r w:rsidRPr="00EB081D">
        <w:rPr>
          <w:b/>
          <w:bCs/>
        </w:rPr>
        <w:t>Guideline</w:t>
      </w:r>
      <w:r w:rsidRPr="00EB081D">
        <w:t>: vague, need to know theoretical underpinning, should consider</w:t>
      </w:r>
    </w:p>
    <w:p w14:paraId="1FF96C37" w14:textId="77214247" w:rsidR="00B9074B" w:rsidRPr="00EB081D" w:rsidRDefault="00B9074B" w:rsidP="0077499C">
      <w:pPr>
        <w:pStyle w:val="ListParagraph"/>
        <w:numPr>
          <w:ilvl w:val="1"/>
          <w:numId w:val="28"/>
        </w:numPr>
      </w:pPr>
      <w:r w:rsidRPr="00EB081D">
        <w:t>Lower authority</w:t>
      </w:r>
    </w:p>
    <w:p w14:paraId="4B11231A" w14:textId="39EDDE92" w:rsidR="00B9074B" w:rsidRPr="00F9251E" w:rsidRDefault="00B9074B" w:rsidP="0077499C">
      <w:pPr>
        <w:pStyle w:val="ListParagraph"/>
        <w:numPr>
          <w:ilvl w:val="1"/>
          <w:numId w:val="28"/>
        </w:numPr>
        <w:rPr>
          <w:highlight w:val="yellow"/>
        </w:rPr>
      </w:pPr>
      <w:r w:rsidRPr="00F9251E">
        <w:rPr>
          <w:highlight w:val="yellow"/>
        </w:rPr>
        <w:t>Conflicts/overlap/trade-off</w:t>
      </w:r>
      <w:r w:rsidR="00B91555" w:rsidRPr="00F9251E">
        <w:rPr>
          <w:highlight w:val="yellow"/>
        </w:rPr>
        <w:t xml:space="preserve"> with standards</w:t>
      </w:r>
    </w:p>
    <w:p w14:paraId="2CAFC4AA" w14:textId="04FED49E" w:rsidR="00B9074B" w:rsidRPr="00EB081D" w:rsidRDefault="00B9074B" w:rsidP="0077499C">
      <w:pPr>
        <w:pStyle w:val="ListParagraph"/>
        <w:numPr>
          <w:ilvl w:val="1"/>
          <w:numId w:val="28"/>
        </w:numPr>
      </w:pPr>
      <w:r w:rsidRPr="00EB081D">
        <w:t>Less focused</w:t>
      </w:r>
    </w:p>
    <w:p w14:paraId="637317C2" w14:textId="18735C71" w:rsidR="00B9074B" w:rsidRPr="00EB081D" w:rsidRDefault="00B9074B" w:rsidP="0077499C">
      <w:pPr>
        <w:pStyle w:val="ListParagraph"/>
        <w:numPr>
          <w:ilvl w:val="1"/>
          <w:numId w:val="28"/>
        </w:numPr>
      </w:pPr>
      <w:r w:rsidRPr="00EB081D">
        <w:t>Interpretation required</w:t>
      </w:r>
    </w:p>
    <w:p w14:paraId="5E222F2F" w14:textId="6B673B1B" w:rsidR="00B9074B" w:rsidRPr="00EB081D" w:rsidRDefault="00AE495C" w:rsidP="00113C27">
      <w:pPr>
        <w:pStyle w:val="ListParagraph"/>
        <w:numPr>
          <w:ilvl w:val="0"/>
          <w:numId w:val="27"/>
        </w:numPr>
      </w:pPr>
      <w:r w:rsidRPr="00EB081D">
        <w:rPr>
          <w:b/>
          <w:bCs/>
        </w:rPr>
        <w:t>Standard</w:t>
      </w:r>
      <w:r w:rsidRPr="00EB081D">
        <w:t>: more specific, must do if you want your thing to work with others</w:t>
      </w:r>
    </w:p>
    <w:p w14:paraId="30802B0A" w14:textId="568F1618" w:rsidR="00B9074B" w:rsidRPr="00EB081D" w:rsidRDefault="00B9074B" w:rsidP="0077499C">
      <w:pPr>
        <w:pStyle w:val="ListParagraph"/>
        <w:numPr>
          <w:ilvl w:val="1"/>
          <w:numId w:val="28"/>
        </w:numPr>
      </w:pPr>
      <w:r w:rsidRPr="00EB081D">
        <w:t>Higher authority</w:t>
      </w:r>
    </w:p>
    <w:p w14:paraId="65D461A7" w14:textId="20C9CBD0" w:rsidR="00B9074B" w:rsidRPr="00EB081D" w:rsidRDefault="00B9074B" w:rsidP="0077499C">
      <w:pPr>
        <w:pStyle w:val="ListParagraph"/>
        <w:numPr>
          <w:ilvl w:val="1"/>
          <w:numId w:val="28"/>
        </w:numPr>
      </w:pPr>
      <w:r w:rsidRPr="00EB081D">
        <w:t>Little overlap</w:t>
      </w:r>
    </w:p>
    <w:p w14:paraId="2CB8082D" w14:textId="5BFC8BE9" w:rsidR="00B9074B" w:rsidRPr="00EB081D" w:rsidRDefault="00B9074B" w:rsidP="0077499C">
      <w:pPr>
        <w:pStyle w:val="ListParagraph"/>
        <w:numPr>
          <w:ilvl w:val="1"/>
          <w:numId w:val="28"/>
        </w:numPr>
      </w:pPr>
      <w:r w:rsidRPr="00EB081D">
        <w:t>Limited application</w:t>
      </w:r>
    </w:p>
    <w:p w14:paraId="7315223E" w14:textId="08C4A427" w:rsidR="00B9074B" w:rsidRPr="00EB081D" w:rsidRDefault="00B9074B" w:rsidP="0077499C">
      <w:pPr>
        <w:pStyle w:val="ListParagraph"/>
        <w:numPr>
          <w:ilvl w:val="1"/>
          <w:numId w:val="28"/>
        </w:numPr>
      </w:pPr>
      <w:r w:rsidRPr="00EB081D">
        <w:t>Minimal interpretation</w:t>
      </w:r>
    </w:p>
    <w:p w14:paraId="5215B10A" w14:textId="77777777" w:rsidR="00113C27" w:rsidRPr="00EB081D" w:rsidRDefault="00113C27" w:rsidP="0077499C">
      <w:pPr>
        <w:pStyle w:val="ListParagraph"/>
        <w:numPr>
          <w:ilvl w:val="1"/>
          <w:numId w:val="28"/>
        </w:numPr>
      </w:pPr>
      <w:r w:rsidRPr="00EB081D">
        <w:rPr>
          <w:u w:val="single"/>
        </w:rPr>
        <w:t>Example:</w:t>
      </w:r>
      <w:r w:rsidRPr="00EB081D">
        <w:t xml:space="preserve"> file name extensions</w:t>
      </w:r>
    </w:p>
    <w:p w14:paraId="065B4295" w14:textId="70F59BB4" w:rsidR="00113C27" w:rsidRDefault="00113C27" w:rsidP="0077499C">
      <w:pPr>
        <w:pStyle w:val="ListParagraph"/>
        <w:numPr>
          <w:ilvl w:val="1"/>
          <w:numId w:val="28"/>
        </w:numPr>
      </w:pPr>
      <w:r w:rsidRPr="00EB081D">
        <w:t xml:space="preserve">Large </w:t>
      </w:r>
      <w:r w:rsidR="00272FE5">
        <w:t>communal</w:t>
      </w:r>
      <w:r w:rsidRPr="00EB081D">
        <w:t xml:space="preserve"> following leads to better technology</w:t>
      </w:r>
    </w:p>
    <w:p w14:paraId="39102544" w14:textId="3DD759E0" w:rsidR="002C6FF4" w:rsidRPr="00EB081D" w:rsidRDefault="002C6FF4" w:rsidP="00B55284">
      <w:pPr>
        <w:pStyle w:val="Heading2"/>
      </w:pPr>
      <w:r w:rsidRPr="00EB081D">
        <w:t>Golden Rules of Design</w:t>
      </w:r>
      <w:r w:rsidR="00B55284">
        <w:t xml:space="preserve"> – Ben </w:t>
      </w:r>
      <w:proofErr w:type="spellStart"/>
      <w:r w:rsidR="00B55284" w:rsidRPr="00EB081D">
        <w:t>Sneiderman</w:t>
      </w:r>
      <w:proofErr w:type="spellEnd"/>
    </w:p>
    <w:p w14:paraId="19D41244" w14:textId="581726BA" w:rsidR="00634091" w:rsidRDefault="00634091" w:rsidP="00634091">
      <w:r>
        <w:t>NOTE: these are guidelines</w:t>
      </w:r>
    </w:p>
    <w:p w14:paraId="3B726FC7" w14:textId="43E0957F" w:rsidR="002C6FF4" w:rsidRPr="00EB081D" w:rsidRDefault="002C6FF4" w:rsidP="002C6FF4">
      <w:pPr>
        <w:pStyle w:val="ListParagraph"/>
        <w:numPr>
          <w:ilvl w:val="0"/>
          <w:numId w:val="26"/>
        </w:numPr>
      </w:pPr>
      <w:r w:rsidRPr="00EB081D">
        <w:t>Strive for consistency</w:t>
      </w:r>
    </w:p>
    <w:p w14:paraId="30370979" w14:textId="5FD2065E" w:rsidR="002C6FF4" w:rsidRPr="00EB081D" w:rsidRDefault="002C6FF4" w:rsidP="002C6FF4">
      <w:pPr>
        <w:pStyle w:val="ListParagraph"/>
        <w:numPr>
          <w:ilvl w:val="0"/>
          <w:numId w:val="26"/>
        </w:numPr>
      </w:pPr>
      <w:r w:rsidRPr="00EB081D">
        <w:t>Cater to universal u</w:t>
      </w:r>
      <w:r w:rsidR="00FC58D9">
        <w:t>s</w:t>
      </w:r>
      <w:r w:rsidRPr="00EB081D">
        <w:t>ability</w:t>
      </w:r>
    </w:p>
    <w:p w14:paraId="4A733B2D" w14:textId="77777777" w:rsidR="002C6FF4" w:rsidRPr="00EB081D" w:rsidRDefault="002C6FF4" w:rsidP="002C6FF4">
      <w:pPr>
        <w:pStyle w:val="ListParagraph"/>
        <w:numPr>
          <w:ilvl w:val="1"/>
          <w:numId w:val="26"/>
        </w:numPr>
      </w:pPr>
      <w:r>
        <w:t xml:space="preserve">Includes </w:t>
      </w:r>
      <w:r w:rsidRPr="00DB02DA">
        <w:rPr>
          <w:lang w:val="en-US"/>
        </w:rPr>
        <w:t xml:space="preserve">disabilities, languages, differences in skill levels </w:t>
      </w:r>
      <w:r>
        <w:rPr>
          <w:lang w:val="en-US"/>
        </w:rPr>
        <w:t xml:space="preserve">(e.g. </w:t>
      </w:r>
      <w:r w:rsidRPr="00DB02DA">
        <w:rPr>
          <w:lang w:val="en-US"/>
        </w:rPr>
        <w:t>including explanations</w:t>
      </w:r>
      <w:r w:rsidRPr="00B93AF5">
        <w:rPr>
          <w:lang w:val="en-US"/>
        </w:rPr>
        <w:t>, shortcuts for advanced users</w:t>
      </w:r>
      <w:r>
        <w:rPr>
          <w:lang w:val="en-US"/>
        </w:rPr>
        <w:t>)</w:t>
      </w:r>
      <w:r>
        <w:t xml:space="preserve"> </w:t>
      </w:r>
    </w:p>
    <w:p w14:paraId="41B20D7B" w14:textId="77777777" w:rsidR="002C6FF4" w:rsidRPr="00EB081D" w:rsidRDefault="002C6FF4" w:rsidP="002C6FF4">
      <w:pPr>
        <w:pStyle w:val="ListParagraph"/>
        <w:numPr>
          <w:ilvl w:val="0"/>
          <w:numId w:val="26"/>
        </w:numPr>
      </w:pPr>
      <w:r w:rsidRPr="00EB081D">
        <w:t>Offer informative feedback</w:t>
      </w:r>
    </w:p>
    <w:p w14:paraId="66BC033E" w14:textId="77777777" w:rsidR="002C6FF4" w:rsidRDefault="002C6FF4" w:rsidP="002C6FF4">
      <w:pPr>
        <w:pStyle w:val="ListParagraph"/>
        <w:numPr>
          <w:ilvl w:val="0"/>
          <w:numId w:val="26"/>
        </w:numPr>
      </w:pPr>
      <w:r w:rsidRPr="00EB081D">
        <w:t>Design dialogs to yield closure</w:t>
      </w:r>
    </w:p>
    <w:p w14:paraId="55D56060" w14:textId="77777777" w:rsidR="002C6FF4" w:rsidRPr="00EB081D" w:rsidRDefault="002C6FF4" w:rsidP="002C6FF4">
      <w:pPr>
        <w:pStyle w:val="ListParagraph"/>
        <w:numPr>
          <w:ilvl w:val="1"/>
          <w:numId w:val="26"/>
        </w:numPr>
      </w:pPr>
      <w:r>
        <w:t>Sequences of actions should be organised into group, with feedback upon the completion of each group</w:t>
      </w:r>
    </w:p>
    <w:p w14:paraId="75DF3091" w14:textId="77777777" w:rsidR="002C6FF4" w:rsidRDefault="002C6FF4" w:rsidP="002C6FF4">
      <w:pPr>
        <w:pStyle w:val="ListParagraph"/>
        <w:numPr>
          <w:ilvl w:val="0"/>
          <w:numId w:val="26"/>
        </w:numPr>
      </w:pPr>
      <w:r w:rsidRPr="00EB081D">
        <w:t>Prevent errors</w:t>
      </w:r>
    </w:p>
    <w:p w14:paraId="0E5727E2" w14:textId="77777777" w:rsidR="002C6FF4" w:rsidRDefault="002C6FF4" w:rsidP="002C6FF4">
      <w:pPr>
        <w:pStyle w:val="ListParagraph"/>
        <w:numPr>
          <w:ilvl w:val="1"/>
          <w:numId w:val="26"/>
        </w:numPr>
      </w:pPr>
      <w:r>
        <w:t>Includes data validation, grey out menu items,</w:t>
      </w:r>
    </w:p>
    <w:p w14:paraId="40A1D0A9" w14:textId="77777777" w:rsidR="002C6FF4" w:rsidRDefault="002C6FF4" w:rsidP="002C6FF4">
      <w:pPr>
        <w:pStyle w:val="ListParagraph"/>
        <w:numPr>
          <w:ilvl w:val="1"/>
          <w:numId w:val="26"/>
        </w:numPr>
      </w:pPr>
      <w:r>
        <w:t>If users make an error, there should be simple instructions for recovery</w:t>
      </w:r>
    </w:p>
    <w:p w14:paraId="1ACEA8C8" w14:textId="77777777" w:rsidR="002C6FF4" w:rsidRPr="00EB081D" w:rsidRDefault="002C6FF4" w:rsidP="002C6FF4">
      <w:pPr>
        <w:pStyle w:val="ListParagraph"/>
        <w:numPr>
          <w:ilvl w:val="1"/>
          <w:numId w:val="26"/>
        </w:numPr>
      </w:pPr>
      <w:r w:rsidRPr="00C062D4">
        <w:t>Erroneous actions should leave the interface state unchanged, or the interface should give instructions about restoring the state</w:t>
      </w:r>
    </w:p>
    <w:p w14:paraId="052DBBC7" w14:textId="77777777" w:rsidR="002C6FF4" w:rsidRDefault="002C6FF4" w:rsidP="002C6FF4">
      <w:pPr>
        <w:pStyle w:val="ListParagraph"/>
        <w:numPr>
          <w:ilvl w:val="0"/>
          <w:numId w:val="26"/>
        </w:numPr>
      </w:pPr>
      <w:r w:rsidRPr="00EB081D">
        <w:t>Permit easy reversal of actions</w:t>
      </w:r>
    </w:p>
    <w:p w14:paraId="468980D5" w14:textId="77777777" w:rsidR="002C6FF4" w:rsidRPr="00EB081D" w:rsidRDefault="002C6FF4" w:rsidP="002C6FF4">
      <w:pPr>
        <w:pStyle w:val="ListParagraph"/>
        <w:numPr>
          <w:ilvl w:val="1"/>
          <w:numId w:val="26"/>
        </w:numPr>
      </w:pPr>
      <w:r>
        <w:t>Relieves anxiety and encourages the exploration of unfamiliar options</w:t>
      </w:r>
    </w:p>
    <w:p w14:paraId="2420466B" w14:textId="77777777" w:rsidR="002C6FF4" w:rsidRDefault="002C6FF4" w:rsidP="002C6FF4">
      <w:pPr>
        <w:pStyle w:val="ListParagraph"/>
        <w:numPr>
          <w:ilvl w:val="0"/>
          <w:numId w:val="26"/>
        </w:numPr>
      </w:pPr>
      <w:r w:rsidRPr="00EB081D">
        <w:t>Support internal locus of control</w:t>
      </w:r>
    </w:p>
    <w:p w14:paraId="053A44F3" w14:textId="77777777" w:rsidR="002C6FF4" w:rsidRDefault="002C6FF4" w:rsidP="002C6FF4">
      <w:pPr>
        <w:pStyle w:val="ListParagraph"/>
        <w:numPr>
          <w:ilvl w:val="1"/>
          <w:numId w:val="26"/>
        </w:numPr>
      </w:pPr>
      <w:r w:rsidRPr="008A4AA5">
        <w:lastRenderedPageBreak/>
        <w:t xml:space="preserve">Experienced users strongly desire the sense that they </w:t>
      </w:r>
      <w:proofErr w:type="gramStart"/>
      <w:r w:rsidRPr="008A4AA5">
        <w:t>are in charge of</w:t>
      </w:r>
      <w:proofErr w:type="gramEnd"/>
      <w:r w:rsidRPr="008A4AA5">
        <w:t xml:space="preserve"> the interface and that the interface responds to their actions</w:t>
      </w:r>
    </w:p>
    <w:p w14:paraId="2773DC18" w14:textId="77777777" w:rsidR="002C6FF4" w:rsidRPr="00EB081D" w:rsidRDefault="002C6FF4" w:rsidP="002C6FF4">
      <w:pPr>
        <w:pStyle w:val="ListParagraph"/>
        <w:numPr>
          <w:ilvl w:val="1"/>
          <w:numId w:val="26"/>
        </w:numPr>
      </w:pPr>
      <w:r>
        <w:t>Do not want changes in familiar behaviour or inability to produce their desired result</w:t>
      </w:r>
    </w:p>
    <w:p w14:paraId="22CF58F1" w14:textId="77777777" w:rsidR="002C6FF4" w:rsidRDefault="002C6FF4" w:rsidP="002C6FF4">
      <w:pPr>
        <w:pStyle w:val="ListParagraph"/>
        <w:numPr>
          <w:ilvl w:val="0"/>
          <w:numId w:val="26"/>
        </w:numPr>
      </w:pPr>
      <w:r w:rsidRPr="00EB081D">
        <w:t>Reduce short-term memory</w:t>
      </w:r>
    </w:p>
    <w:p w14:paraId="528CBCDA" w14:textId="44EEE7E3" w:rsidR="002C6FF4" w:rsidRPr="00EB081D" w:rsidRDefault="002C6FF4" w:rsidP="002C6FF4">
      <w:pPr>
        <w:pStyle w:val="ListParagraph"/>
        <w:numPr>
          <w:ilvl w:val="1"/>
          <w:numId w:val="26"/>
        </w:numPr>
      </w:pPr>
      <w:r>
        <w:t>A</w:t>
      </w:r>
      <w:r w:rsidRPr="003E7BAE">
        <w:t>void interfaces in which users must remember information from one display and then use that information on another display</w:t>
      </w:r>
    </w:p>
    <w:p w14:paraId="1712CF9C" w14:textId="1197292F" w:rsidR="00AE495C" w:rsidRDefault="008661D8" w:rsidP="00886BDD">
      <w:pPr>
        <w:pStyle w:val="Heading2"/>
      </w:pPr>
      <w:r>
        <w:t xml:space="preserve">Everyday </w:t>
      </w:r>
      <w:r w:rsidR="00886BDD">
        <w:t>Design Guidelines</w:t>
      </w:r>
    </w:p>
    <w:p w14:paraId="3485EFAA" w14:textId="101E86AB" w:rsidR="00686A35" w:rsidRPr="00686A35" w:rsidRDefault="00686A35" w:rsidP="00686A35">
      <w:pPr>
        <w:pStyle w:val="Heading3"/>
      </w:pPr>
      <w:r>
        <w:t>Affordances</w:t>
      </w:r>
    </w:p>
    <w:p w14:paraId="2C3639A1" w14:textId="70DF49AA" w:rsidR="00886BDD" w:rsidRDefault="007838C2" w:rsidP="00886BDD">
      <w:r w:rsidRPr="00874899">
        <w:rPr>
          <w:b/>
          <w:bCs/>
          <w:highlight w:val="yellow"/>
        </w:rPr>
        <w:t>Affordances</w:t>
      </w:r>
      <w:r w:rsidRPr="00874899">
        <w:rPr>
          <w:highlight w:val="yellow"/>
        </w:rPr>
        <w:t xml:space="preserve"> are the potential actions and interactions that the environment offers</w:t>
      </w:r>
    </w:p>
    <w:p w14:paraId="3957F8BA" w14:textId="5811DEC8" w:rsidR="007838C2" w:rsidRPr="007838C2" w:rsidRDefault="007838C2" w:rsidP="00886BDD">
      <w:r w:rsidRPr="00874899">
        <w:rPr>
          <w:b/>
          <w:bCs/>
          <w:highlight w:val="yellow"/>
        </w:rPr>
        <w:t>Perceived affordances</w:t>
      </w:r>
      <w:r w:rsidRPr="00874899">
        <w:rPr>
          <w:highlight w:val="yellow"/>
        </w:rPr>
        <w:t xml:space="preserve"> of an object are those properties of the object which give users clues as to how the device is used</w:t>
      </w:r>
    </w:p>
    <w:p w14:paraId="227D18E3" w14:textId="15034217" w:rsidR="00430068" w:rsidRPr="00EB081D" w:rsidRDefault="007D28D0" w:rsidP="00430068">
      <w:r>
        <w:rPr>
          <w:noProof/>
        </w:rPr>
        <w:drawing>
          <wp:inline distT="0" distB="0" distL="0" distR="0" wp14:anchorId="6AA4ED29" wp14:editId="598B7253">
            <wp:extent cx="2184523" cy="1822938"/>
            <wp:effectExtent l="0" t="0" r="6350" b="6350"/>
            <wp:docPr id="531604505" name="Picture 1" descr="Distinguishing between the existence of potential affordances and the... |  Download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stinguishing between the existence of potential affordances and the... |  Download Scientific Diagram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464" cy="1831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7E658" w14:textId="5E1054A5" w:rsidR="007D28D0" w:rsidRDefault="000D0870" w:rsidP="005C4650">
      <w:pPr>
        <w:pStyle w:val="ListParagraph"/>
        <w:numPr>
          <w:ilvl w:val="0"/>
          <w:numId w:val="29"/>
        </w:numPr>
      </w:pPr>
      <w:r>
        <w:t>False affordance – looks like you can do something, but you can’t</w:t>
      </w:r>
    </w:p>
    <w:p w14:paraId="7BCB811D" w14:textId="52EEEB81" w:rsidR="000D0870" w:rsidRDefault="000D0870" w:rsidP="005C4650">
      <w:pPr>
        <w:pStyle w:val="ListParagraph"/>
        <w:numPr>
          <w:ilvl w:val="0"/>
          <w:numId w:val="29"/>
        </w:numPr>
      </w:pPr>
      <w:r>
        <w:t>Hidden affordance – there is something you can do, but it is not shown to you</w:t>
      </w:r>
    </w:p>
    <w:p w14:paraId="165BC9E7" w14:textId="36A3E344" w:rsidR="004C72E3" w:rsidRDefault="004C72E3" w:rsidP="005C4650">
      <w:pPr>
        <w:pStyle w:val="ListParagraph"/>
        <w:numPr>
          <w:ilvl w:val="0"/>
          <w:numId w:val="29"/>
        </w:numPr>
      </w:pPr>
      <w:r>
        <w:t>What you see as possible should be what you can do with the object/interface</w:t>
      </w:r>
    </w:p>
    <w:p w14:paraId="517503D8" w14:textId="1FF04547" w:rsidR="005C4650" w:rsidRDefault="005C4650" w:rsidP="005C4650">
      <w:pPr>
        <w:pStyle w:val="Heading3"/>
      </w:pPr>
      <w:r>
        <w:t>Mapping</w:t>
      </w:r>
    </w:p>
    <w:p w14:paraId="7842CE83" w14:textId="7FB9D98E" w:rsidR="005C4650" w:rsidRDefault="005C4650" w:rsidP="005C4650">
      <w:pPr>
        <w:pStyle w:val="ListParagraph"/>
        <w:numPr>
          <w:ilvl w:val="0"/>
          <w:numId w:val="30"/>
        </w:numPr>
      </w:pPr>
      <w:r>
        <w:t>Ensure a natural correlation between objects and the interface controlling them</w:t>
      </w:r>
    </w:p>
    <w:p w14:paraId="38567338" w14:textId="38727508" w:rsidR="005C4650" w:rsidRPr="00122C21" w:rsidRDefault="005C4650" w:rsidP="00844215">
      <w:pPr>
        <w:pStyle w:val="ListParagraph"/>
        <w:numPr>
          <w:ilvl w:val="0"/>
          <w:numId w:val="30"/>
        </w:numPr>
        <w:rPr>
          <w:highlight w:val="yellow"/>
        </w:rPr>
      </w:pPr>
      <w:r w:rsidRPr="00122C21">
        <w:rPr>
          <w:b/>
          <w:bCs/>
          <w:highlight w:val="yellow"/>
        </w:rPr>
        <w:t>Mapping</w:t>
      </w:r>
      <w:r w:rsidRPr="00122C21">
        <w:rPr>
          <w:highlight w:val="yellow"/>
        </w:rPr>
        <w:t xml:space="preserve"> associates a potential action with a particular reaction - should be able to </w:t>
      </w:r>
      <w:r w:rsidR="009078D3" w:rsidRPr="00122C21">
        <w:rPr>
          <w:highlight w:val="yellow"/>
        </w:rPr>
        <w:t>predict the</w:t>
      </w:r>
      <w:r w:rsidRPr="00122C21">
        <w:rPr>
          <w:highlight w:val="yellow"/>
        </w:rPr>
        <w:t xml:space="preserve"> reaction of your action</w:t>
      </w:r>
    </w:p>
    <w:p w14:paraId="4783D62A" w14:textId="38D7CDEA" w:rsidR="00A74ACB" w:rsidRDefault="00A74ACB" w:rsidP="00844215">
      <w:pPr>
        <w:pStyle w:val="ListParagraph"/>
        <w:numPr>
          <w:ilvl w:val="0"/>
          <w:numId w:val="30"/>
        </w:numPr>
      </w:pPr>
      <w:r>
        <w:t>Should not have to give instructions – should be clear</w:t>
      </w:r>
    </w:p>
    <w:p w14:paraId="2668DCAE" w14:textId="1989D9B7" w:rsidR="00D24FDE" w:rsidRDefault="00A74ACB" w:rsidP="00D24FDE">
      <w:r>
        <w:rPr>
          <w:noProof/>
        </w:rPr>
        <w:drawing>
          <wp:inline distT="0" distB="0" distL="0" distR="0" wp14:anchorId="764D5BD9" wp14:editId="4A034B0C">
            <wp:extent cx="3323492" cy="1526612"/>
            <wp:effectExtent l="0" t="0" r="0" b="0"/>
            <wp:docPr id="994063979" name="Picture 2" descr="What is Natural Mapping? And why is it useful? | by Nakul Dhaka | 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hat is Natural Mapping? And why is it useful? | by Nakul Dhaka | Medium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501" cy="1531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8BB00" w14:textId="62FFE5D8" w:rsidR="00D24FDE" w:rsidRDefault="00D24FDE" w:rsidP="006A2EF1">
      <w:pPr>
        <w:pStyle w:val="Heading4"/>
      </w:pPr>
      <w:r>
        <w:t>Control Simplicit</w:t>
      </w:r>
      <w:r w:rsidR="006A2EF1">
        <w:t>y</w:t>
      </w:r>
    </w:p>
    <w:p w14:paraId="605EF1A5" w14:textId="2760DDC2" w:rsidR="00D24FDE" w:rsidRDefault="00574FD5" w:rsidP="00C300D6">
      <w:pPr>
        <w:pStyle w:val="ListParagraph"/>
        <w:numPr>
          <w:ilvl w:val="0"/>
          <w:numId w:val="30"/>
        </w:numPr>
      </w:pPr>
      <w:r>
        <w:t>Should a</w:t>
      </w:r>
      <w:r w:rsidRPr="00574FD5">
        <w:t>im to minimize complexity and cognitive load for users</w:t>
      </w:r>
    </w:p>
    <w:p w14:paraId="64F83995" w14:textId="6DDEAB64" w:rsidR="00A27958" w:rsidRDefault="00A27958" w:rsidP="00C300D6">
      <w:pPr>
        <w:pStyle w:val="ListParagraph"/>
        <w:numPr>
          <w:ilvl w:val="0"/>
          <w:numId w:val="30"/>
        </w:numPr>
      </w:pPr>
      <w:r>
        <w:t>Should use symbols that people are comfortable with</w:t>
      </w:r>
      <w:r w:rsidR="005E45FE">
        <w:t xml:space="preserve"> (e.g. from when stuff was done manually – pause button)</w:t>
      </w:r>
    </w:p>
    <w:p w14:paraId="1E12C789" w14:textId="7244984B" w:rsidR="00000222" w:rsidRPr="00122C21" w:rsidRDefault="00000222" w:rsidP="00000222">
      <w:pPr>
        <w:pStyle w:val="ListParagraph"/>
        <w:numPr>
          <w:ilvl w:val="1"/>
          <w:numId w:val="32"/>
        </w:numPr>
        <w:rPr>
          <w:highlight w:val="yellow"/>
        </w:rPr>
      </w:pPr>
      <w:r w:rsidRPr="00122C21">
        <w:rPr>
          <w:b/>
          <w:bCs/>
          <w:highlight w:val="yellow"/>
        </w:rPr>
        <w:lastRenderedPageBreak/>
        <w:t>Skeuomorph</w:t>
      </w:r>
      <w:r w:rsidRPr="00122C21">
        <w:rPr>
          <w:highlight w:val="yellow"/>
        </w:rPr>
        <w:t>: when a derivative object retains ornamental design cues that were necessary or essential to the original</w:t>
      </w:r>
    </w:p>
    <w:p w14:paraId="6AA56F78" w14:textId="4E10AF03" w:rsidR="00534F37" w:rsidRPr="00534F37" w:rsidRDefault="00534F37" w:rsidP="00000222">
      <w:pPr>
        <w:pStyle w:val="ListParagraph"/>
        <w:numPr>
          <w:ilvl w:val="1"/>
          <w:numId w:val="32"/>
        </w:numPr>
      </w:pPr>
      <w:r w:rsidRPr="00534F37">
        <w:t>Allow mappings and affordances to match things people are used to from outside of the IT world</w:t>
      </w:r>
    </w:p>
    <w:p w14:paraId="183FE09D" w14:textId="350134FD" w:rsidR="00534F37" w:rsidRDefault="00534F37" w:rsidP="00000222">
      <w:pPr>
        <w:pStyle w:val="ListParagraph"/>
        <w:numPr>
          <w:ilvl w:val="1"/>
          <w:numId w:val="32"/>
        </w:numPr>
      </w:pPr>
      <w:r>
        <w:t xml:space="preserve">Many people are against this – designers should not be </w:t>
      </w:r>
      <w:r w:rsidR="00A61A6A">
        <w:t>stuck in the past</w:t>
      </w:r>
    </w:p>
    <w:p w14:paraId="558CF031" w14:textId="230B7A84" w:rsidR="00CD645F" w:rsidRDefault="00CD645F" w:rsidP="00000222">
      <w:pPr>
        <w:pStyle w:val="ListParagraph"/>
        <w:numPr>
          <w:ilvl w:val="1"/>
          <w:numId w:val="32"/>
        </w:numPr>
      </w:pPr>
      <w:r>
        <w:t>Should not be taken to the extreme</w:t>
      </w:r>
      <w:r w:rsidR="007B66AE">
        <w:t xml:space="preserve"> – can lead to bad UI design</w:t>
      </w:r>
    </w:p>
    <w:p w14:paraId="0EA3B427" w14:textId="2E95C0B2" w:rsidR="006A2EF1" w:rsidRDefault="006A2EF1" w:rsidP="006A2EF1">
      <w:pPr>
        <w:pStyle w:val="Heading4"/>
      </w:pPr>
      <w:r>
        <w:t>Mapping and Modality</w:t>
      </w:r>
    </w:p>
    <w:p w14:paraId="597EB078" w14:textId="3CB7A548" w:rsidR="0017211A" w:rsidRDefault="006A2EF1" w:rsidP="0017211A">
      <w:pPr>
        <w:pStyle w:val="ListParagraph"/>
        <w:numPr>
          <w:ilvl w:val="0"/>
          <w:numId w:val="30"/>
        </w:numPr>
      </w:pPr>
      <w:r>
        <w:t>Good buttons will sometimes show the current state – mute button</w:t>
      </w:r>
    </w:p>
    <w:p w14:paraId="7DFB4B5F" w14:textId="389FFDD6" w:rsidR="00CC0177" w:rsidRDefault="00CC0177" w:rsidP="00CC0177">
      <w:pPr>
        <w:pStyle w:val="Heading3"/>
      </w:pPr>
      <w:r>
        <w:t>Constraints</w:t>
      </w:r>
    </w:p>
    <w:p w14:paraId="2A670DBC" w14:textId="4490B1A1" w:rsidR="00A11C28" w:rsidRPr="00122C21" w:rsidRDefault="00A11C28" w:rsidP="0089506E">
      <w:pPr>
        <w:pStyle w:val="ListParagraph"/>
        <w:numPr>
          <w:ilvl w:val="0"/>
          <w:numId w:val="30"/>
        </w:numPr>
        <w:rPr>
          <w:highlight w:val="yellow"/>
        </w:rPr>
      </w:pPr>
      <w:r w:rsidRPr="00122C21">
        <w:rPr>
          <w:b/>
          <w:bCs/>
          <w:highlight w:val="yellow"/>
        </w:rPr>
        <w:t>Constraints:</w:t>
      </w:r>
      <w:r w:rsidRPr="00122C21">
        <w:rPr>
          <w:highlight w:val="yellow"/>
        </w:rPr>
        <w:t xml:space="preserve"> control a design so that it can only be used in the right way</w:t>
      </w:r>
    </w:p>
    <w:p w14:paraId="1AA578B5" w14:textId="22976B6C" w:rsidR="00A11C28" w:rsidRDefault="00A11C28" w:rsidP="0089506E">
      <w:pPr>
        <w:pStyle w:val="ListParagraph"/>
        <w:numPr>
          <w:ilvl w:val="0"/>
          <w:numId w:val="30"/>
        </w:numPr>
      </w:pPr>
      <w:r>
        <w:t xml:space="preserve">Involves using components like drop down </w:t>
      </w:r>
      <w:r w:rsidR="009141D8">
        <w:t>lists</w:t>
      </w:r>
      <w:r w:rsidR="00824792">
        <w:t>, greying out options which cannot be used</w:t>
      </w:r>
    </w:p>
    <w:p w14:paraId="4D07C547" w14:textId="77777777" w:rsidR="00CC0177" w:rsidRDefault="00CC0177" w:rsidP="00CC0177">
      <w:pPr>
        <w:pStyle w:val="Heading2"/>
      </w:pPr>
      <w:r>
        <w:t>Cultural Dependencies</w:t>
      </w:r>
    </w:p>
    <w:p w14:paraId="3E280471" w14:textId="77777777" w:rsidR="00CC0177" w:rsidRDefault="00CC0177" w:rsidP="00CC0177">
      <w:pPr>
        <w:pStyle w:val="ListParagraph"/>
        <w:numPr>
          <w:ilvl w:val="0"/>
          <w:numId w:val="30"/>
        </w:numPr>
      </w:pPr>
      <w:r>
        <w:t>Affordances and mapping both suggest how to use the object</w:t>
      </w:r>
    </w:p>
    <w:p w14:paraId="203F401D" w14:textId="77777777" w:rsidR="00CC0177" w:rsidRDefault="00CC0177" w:rsidP="00CC0177">
      <w:pPr>
        <w:pStyle w:val="ListParagraph"/>
        <w:numPr>
          <w:ilvl w:val="0"/>
          <w:numId w:val="30"/>
        </w:numPr>
      </w:pPr>
      <w:r>
        <w:t>Can depend on:</w:t>
      </w:r>
    </w:p>
    <w:p w14:paraId="358B62F1" w14:textId="77777777" w:rsidR="00CC0177" w:rsidRDefault="00CC0177" w:rsidP="00CC0177">
      <w:pPr>
        <w:pStyle w:val="ListParagraph"/>
        <w:numPr>
          <w:ilvl w:val="1"/>
          <w:numId w:val="31"/>
        </w:numPr>
      </w:pPr>
      <w:r>
        <w:t>Experience</w:t>
      </w:r>
    </w:p>
    <w:p w14:paraId="3F5F7930" w14:textId="77777777" w:rsidR="00CC0177" w:rsidRDefault="00CC0177" w:rsidP="00CC0177">
      <w:pPr>
        <w:pStyle w:val="ListParagraph"/>
        <w:numPr>
          <w:ilvl w:val="1"/>
          <w:numId w:val="31"/>
        </w:numPr>
      </w:pPr>
      <w:r>
        <w:t>Knowledge</w:t>
      </w:r>
    </w:p>
    <w:p w14:paraId="4CB904C6" w14:textId="77777777" w:rsidR="00CC0177" w:rsidRDefault="00CC0177" w:rsidP="00CC0177">
      <w:pPr>
        <w:pStyle w:val="ListParagraph"/>
        <w:numPr>
          <w:ilvl w:val="1"/>
          <w:numId w:val="31"/>
        </w:numPr>
      </w:pPr>
      <w:r>
        <w:t>Culture</w:t>
      </w:r>
    </w:p>
    <w:p w14:paraId="3F4408FD" w14:textId="1A55E4EC" w:rsidR="005039BF" w:rsidRDefault="00F50D95" w:rsidP="00F50D95">
      <w:pPr>
        <w:pStyle w:val="Heading2"/>
      </w:pPr>
      <w:r>
        <w:t>Interface Design Guidelines</w:t>
      </w:r>
    </w:p>
    <w:p w14:paraId="738B5D8C" w14:textId="098B568C" w:rsidR="00CC0177" w:rsidRDefault="00160A3C" w:rsidP="00160A3C">
      <w:pPr>
        <w:pStyle w:val="Heading3"/>
      </w:pPr>
      <w:r>
        <w:t>Usability Heuristics</w:t>
      </w:r>
      <w:r w:rsidR="00962F2D">
        <w:t xml:space="preserve"> - N</w:t>
      </w:r>
      <w:r w:rsidR="00962F2D" w:rsidRPr="00962F2D">
        <w:t>ielsen</w:t>
      </w:r>
    </w:p>
    <w:p w14:paraId="2273DD66" w14:textId="01070127" w:rsidR="00160A3C" w:rsidRDefault="00F77843" w:rsidP="00F77843">
      <w:r>
        <w:t>D</w:t>
      </w:r>
      <w:r w:rsidR="00160A3C">
        <w:t>esign principles</w:t>
      </w:r>
      <w:r>
        <w:t xml:space="preserve"> or “rules of thumb” to evaluate a design</w:t>
      </w:r>
    </w:p>
    <w:p w14:paraId="50D6B052" w14:textId="04C3E61A" w:rsidR="00997A7C" w:rsidRDefault="00D4372F" w:rsidP="00997A7C">
      <w:r>
        <w:t xml:space="preserve">Often get a HCI expert to evaluate your interface </w:t>
      </w:r>
      <w:proofErr w:type="gramStart"/>
      <w:r>
        <w:t>with regard to</w:t>
      </w:r>
      <w:proofErr w:type="gramEnd"/>
      <w:r>
        <w:t xml:space="preserve"> these</w:t>
      </w:r>
      <w:r w:rsidR="00997A7C">
        <w:t xml:space="preserve"> usability</w:t>
      </w:r>
      <w:r>
        <w:t xml:space="preserve"> heuris</w:t>
      </w:r>
      <w:r w:rsidR="006A2E3D">
        <w:t>tics</w:t>
      </w:r>
    </w:p>
    <w:p w14:paraId="0D4B108C" w14:textId="5F421FDE" w:rsidR="00997A7C" w:rsidRDefault="00997A7C" w:rsidP="00997A7C">
      <w:pPr>
        <w:pStyle w:val="ListParagraph"/>
        <w:numPr>
          <w:ilvl w:val="0"/>
          <w:numId w:val="31"/>
        </w:numPr>
      </w:pPr>
      <w:r>
        <w:t>System status should always be valuable</w:t>
      </w:r>
    </w:p>
    <w:p w14:paraId="22616421" w14:textId="559F4C3F" w:rsidR="00997A7C" w:rsidRDefault="00997A7C" w:rsidP="00997A7C">
      <w:pPr>
        <w:pStyle w:val="ListParagraph"/>
        <w:numPr>
          <w:ilvl w:val="1"/>
          <w:numId w:val="31"/>
        </w:numPr>
      </w:pPr>
      <w:r>
        <w:t>Example: progress bar</w:t>
      </w:r>
    </w:p>
    <w:p w14:paraId="2887BA7C" w14:textId="19AF2FF4" w:rsidR="00997A7C" w:rsidRDefault="009363A9" w:rsidP="00997A7C">
      <w:pPr>
        <w:pStyle w:val="ListParagraph"/>
        <w:numPr>
          <w:ilvl w:val="0"/>
          <w:numId w:val="31"/>
        </w:numPr>
      </w:pPr>
      <w:r>
        <w:t>User control and freedom</w:t>
      </w:r>
    </w:p>
    <w:p w14:paraId="6C9A08B4" w14:textId="58FD7384" w:rsidR="009363A9" w:rsidRDefault="009363A9" w:rsidP="009363A9">
      <w:pPr>
        <w:pStyle w:val="ListParagraph"/>
        <w:numPr>
          <w:ilvl w:val="1"/>
          <w:numId w:val="31"/>
        </w:numPr>
      </w:pPr>
      <w:r>
        <w:t>Support undo, redo and exit points to help users leave an unwanted state</w:t>
      </w:r>
    </w:p>
    <w:p w14:paraId="609B35F3" w14:textId="0D54629F" w:rsidR="00F77843" w:rsidRDefault="00F77843" w:rsidP="00F77843">
      <w:pPr>
        <w:pStyle w:val="ListParagraph"/>
        <w:numPr>
          <w:ilvl w:val="0"/>
          <w:numId w:val="31"/>
        </w:numPr>
      </w:pPr>
      <w:r>
        <w:t>Aesthetic and minimalist design</w:t>
      </w:r>
    </w:p>
    <w:p w14:paraId="7A09E89A" w14:textId="3DEB1EA9" w:rsidR="00F77843" w:rsidRDefault="00F77843" w:rsidP="00F77843">
      <w:pPr>
        <w:pStyle w:val="ListParagraph"/>
        <w:numPr>
          <w:ilvl w:val="1"/>
          <w:numId w:val="31"/>
        </w:numPr>
      </w:pPr>
      <w:r>
        <w:t>Don’t show irrelevant or rarely needed information since these extra elements diminish the relevance of others</w:t>
      </w:r>
    </w:p>
    <w:p w14:paraId="6D18BF75" w14:textId="1F184EBF" w:rsidR="00843A35" w:rsidRDefault="00843A35" w:rsidP="00843A35">
      <w:pPr>
        <w:pStyle w:val="ListParagraph"/>
        <w:numPr>
          <w:ilvl w:val="0"/>
          <w:numId w:val="31"/>
        </w:numPr>
      </w:pPr>
      <w:r>
        <w:t>Flexibility and efficiency of use</w:t>
      </w:r>
    </w:p>
    <w:p w14:paraId="2DF2FF50" w14:textId="21DD058A" w:rsidR="00843A35" w:rsidRDefault="00843A35" w:rsidP="00843A35">
      <w:pPr>
        <w:pStyle w:val="ListParagraph"/>
        <w:numPr>
          <w:ilvl w:val="1"/>
          <w:numId w:val="31"/>
        </w:numPr>
      </w:pPr>
      <w:r>
        <w:t>Make the system efficient for different experience levels through shortcuts and advanced tools</w:t>
      </w:r>
    </w:p>
    <w:p w14:paraId="2EF7C9AE" w14:textId="0D24CEF7" w:rsidR="00691C68" w:rsidRDefault="00691C68" w:rsidP="00691C68">
      <w:pPr>
        <w:pStyle w:val="ListParagraph"/>
        <w:numPr>
          <w:ilvl w:val="0"/>
          <w:numId w:val="31"/>
        </w:numPr>
      </w:pPr>
      <w:r>
        <w:t>Help and documentation</w:t>
      </w:r>
    </w:p>
    <w:p w14:paraId="0E582FC6" w14:textId="14A53C0C" w:rsidR="00691C68" w:rsidRDefault="00691C68" w:rsidP="00691C68">
      <w:pPr>
        <w:pStyle w:val="ListParagraph"/>
        <w:numPr>
          <w:ilvl w:val="1"/>
          <w:numId w:val="31"/>
        </w:numPr>
      </w:pPr>
      <w:r>
        <w:t>Make necessary help easy to find and search, without technical terms</w:t>
      </w:r>
    </w:p>
    <w:p w14:paraId="5EEDE985" w14:textId="46072090" w:rsidR="00691C68" w:rsidRDefault="0075034A" w:rsidP="00691C68">
      <w:pPr>
        <w:pStyle w:val="ListParagraph"/>
        <w:numPr>
          <w:ilvl w:val="0"/>
          <w:numId w:val="31"/>
        </w:numPr>
      </w:pPr>
      <w:r>
        <w:t>Match between the system and the real world</w:t>
      </w:r>
    </w:p>
    <w:p w14:paraId="30D32355" w14:textId="286E2358" w:rsidR="0075034A" w:rsidRDefault="0075034A" w:rsidP="0075034A">
      <w:pPr>
        <w:pStyle w:val="ListParagraph"/>
        <w:numPr>
          <w:ilvl w:val="1"/>
          <w:numId w:val="31"/>
        </w:numPr>
      </w:pPr>
      <w:r>
        <w:t>Use real world words, concepts and conventions familiar to users</w:t>
      </w:r>
    </w:p>
    <w:p w14:paraId="6B5E77FA" w14:textId="229975BC" w:rsidR="00B31239" w:rsidRDefault="00B31239" w:rsidP="00B31239">
      <w:pPr>
        <w:pStyle w:val="ListParagraph"/>
        <w:numPr>
          <w:ilvl w:val="0"/>
          <w:numId w:val="31"/>
        </w:numPr>
      </w:pPr>
      <w:r>
        <w:t>Error prevention</w:t>
      </w:r>
    </w:p>
    <w:p w14:paraId="4C31CFA2" w14:textId="71C24EAA" w:rsidR="00B31239" w:rsidRDefault="00B31239" w:rsidP="00B31239">
      <w:pPr>
        <w:pStyle w:val="ListParagraph"/>
        <w:numPr>
          <w:ilvl w:val="1"/>
          <w:numId w:val="31"/>
        </w:numPr>
      </w:pPr>
      <w:r>
        <w:t>Check before users commit to actions</w:t>
      </w:r>
    </w:p>
    <w:p w14:paraId="188E76FB" w14:textId="5297049A" w:rsidR="004B500A" w:rsidRDefault="004B500A" w:rsidP="004B500A">
      <w:pPr>
        <w:pStyle w:val="ListParagraph"/>
        <w:numPr>
          <w:ilvl w:val="0"/>
          <w:numId w:val="31"/>
        </w:numPr>
      </w:pPr>
      <w:r>
        <w:t>Consistency and standards</w:t>
      </w:r>
    </w:p>
    <w:p w14:paraId="1E95F193" w14:textId="19E20C27" w:rsidR="004B500A" w:rsidRDefault="004B500A" w:rsidP="004B500A">
      <w:pPr>
        <w:pStyle w:val="ListParagraph"/>
        <w:numPr>
          <w:ilvl w:val="1"/>
          <w:numId w:val="31"/>
        </w:numPr>
      </w:pPr>
      <w:r>
        <w:t>Follow platform conventions</w:t>
      </w:r>
    </w:p>
    <w:p w14:paraId="4ABDCF65" w14:textId="4E078C68" w:rsidR="006026EA" w:rsidRDefault="006026EA" w:rsidP="006026EA">
      <w:pPr>
        <w:pStyle w:val="ListParagraph"/>
        <w:numPr>
          <w:ilvl w:val="0"/>
          <w:numId w:val="31"/>
        </w:numPr>
      </w:pPr>
      <w:r>
        <w:t>Recognition rather than recall</w:t>
      </w:r>
    </w:p>
    <w:p w14:paraId="797DAA70" w14:textId="50F77F14" w:rsidR="006026EA" w:rsidRDefault="006026EA" w:rsidP="006026EA">
      <w:pPr>
        <w:pStyle w:val="ListParagraph"/>
        <w:numPr>
          <w:ilvl w:val="1"/>
          <w:numId w:val="31"/>
        </w:numPr>
      </w:pPr>
      <w:r>
        <w:lastRenderedPageBreak/>
        <w:t xml:space="preserve">Make objects and actions </w:t>
      </w:r>
      <w:r w:rsidR="004622DA">
        <w:t>visible</w:t>
      </w:r>
      <w:r>
        <w:t xml:space="preserve"> at the appropriate time to minimize users’ memory load</w:t>
      </w:r>
    </w:p>
    <w:p w14:paraId="573AFCAD" w14:textId="77B73670" w:rsidR="004622DA" w:rsidRDefault="004622DA" w:rsidP="004622DA">
      <w:pPr>
        <w:pStyle w:val="ListParagraph"/>
        <w:numPr>
          <w:ilvl w:val="1"/>
          <w:numId w:val="31"/>
        </w:numPr>
      </w:pPr>
      <w:r w:rsidRPr="0050204E">
        <w:rPr>
          <w:b/>
          <w:bCs/>
        </w:rPr>
        <w:t>Breadcrumbs</w:t>
      </w:r>
      <w:r w:rsidR="00D65A6B">
        <w:t xml:space="preserve"> – show the path of where you have navigated</w:t>
      </w:r>
    </w:p>
    <w:p w14:paraId="6D64FF31" w14:textId="6EE7B06E" w:rsidR="00D65A6B" w:rsidRDefault="00EE3613" w:rsidP="00D65A6B">
      <w:pPr>
        <w:pStyle w:val="ListParagraph"/>
        <w:numPr>
          <w:ilvl w:val="0"/>
          <w:numId w:val="31"/>
        </w:numPr>
      </w:pPr>
      <w:r>
        <w:t>Help users recognise, diagnose and recover from errors</w:t>
      </w:r>
    </w:p>
    <w:p w14:paraId="416A0E49" w14:textId="74BC4234" w:rsidR="00EE3613" w:rsidRDefault="00EE3613" w:rsidP="00EE3613">
      <w:pPr>
        <w:pStyle w:val="ListParagraph"/>
        <w:numPr>
          <w:ilvl w:val="1"/>
          <w:numId w:val="31"/>
        </w:numPr>
      </w:pPr>
      <w:r>
        <w:t>Express error messages in plain language to indicate the problem and suggest solutions</w:t>
      </w:r>
    </w:p>
    <w:p w14:paraId="7F9BB448" w14:textId="477F2C45" w:rsidR="00693359" w:rsidRDefault="00693359" w:rsidP="00693359">
      <w:pPr>
        <w:pStyle w:val="Heading3"/>
      </w:pPr>
      <w:r>
        <w:t>More Design Guidelines</w:t>
      </w:r>
    </w:p>
    <w:p w14:paraId="7C0A6408" w14:textId="10F604D4" w:rsidR="00C76D52" w:rsidRPr="00C76D52" w:rsidRDefault="00C76D52" w:rsidP="00C76D52">
      <w:r>
        <w:t xml:space="preserve">Do not need to memorise these, but rather be able to </w:t>
      </w:r>
      <w:r w:rsidR="006F3420">
        <w:t>identify</w:t>
      </w:r>
      <w:r>
        <w:t xml:space="preserve"> them</w:t>
      </w:r>
    </w:p>
    <w:p w14:paraId="3FA11FFA" w14:textId="1E1D7693" w:rsidR="00693359" w:rsidRDefault="009670B7" w:rsidP="009670B7">
      <w:pPr>
        <w:pStyle w:val="ListParagraph"/>
        <w:numPr>
          <w:ilvl w:val="0"/>
          <w:numId w:val="33"/>
        </w:numPr>
      </w:pPr>
      <w:r>
        <w:t xml:space="preserve">Knowledge and </w:t>
      </w:r>
      <w:r w:rsidR="00C52CB1">
        <w:t>chucking</w:t>
      </w:r>
    </w:p>
    <w:p w14:paraId="0EFCAFB8" w14:textId="0C52BA55" w:rsidR="009670B7" w:rsidRDefault="009670B7" w:rsidP="009670B7">
      <w:pPr>
        <w:pStyle w:val="ListParagraph"/>
        <w:numPr>
          <w:ilvl w:val="1"/>
          <w:numId w:val="33"/>
        </w:numPr>
      </w:pPr>
      <w:r>
        <w:t xml:space="preserve">To </w:t>
      </w:r>
      <w:r w:rsidR="00C52CB1">
        <w:t>improve</w:t>
      </w:r>
      <w:r>
        <w:t xml:space="preserve"> memory we chunk actions</w:t>
      </w:r>
    </w:p>
    <w:p w14:paraId="029A7F2F" w14:textId="772B8469" w:rsidR="009670B7" w:rsidRDefault="009670B7" w:rsidP="009670B7">
      <w:pPr>
        <w:pStyle w:val="ListParagraph"/>
        <w:numPr>
          <w:ilvl w:val="2"/>
          <w:numId w:val="33"/>
        </w:numPr>
      </w:pPr>
      <w:r>
        <w:t>Group them into a chunk</w:t>
      </w:r>
    </w:p>
    <w:p w14:paraId="2BE51A14" w14:textId="6A1C898C" w:rsidR="009670B7" w:rsidRDefault="009670B7" w:rsidP="009670B7">
      <w:pPr>
        <w:pStyle w:val="ListParagraph"/>
        <w:numPr>
          <w:ilvl w:val="2"/>
          <w:numId w:val="33"/>
        </w:numPr>
      </w:pPr>
      <w:r>
        <w:t>Seek meaningful relationships</w:t>
      </w:r>
    </w:p>
    <w:p w14:paraId="6395D4BC" w14:textId="0E26A30D" w:rsidR="009670B7" w:rsidRDefault="009670B7" w:rsidP="009670B7">
      <w:pPr>
        <w:pStyle w:val="ListParagraph"/>
        <w:numPr>
          <w:ilvl w:val="2"/>
          <w:numId w:val="33"/>
        </w:numPr>
      </w:pPr>
      <w:r>
        <w:t>Example: 082 856 9582</w:t>
      </w:r>
    </w:p>
    <w:p w14:paraId="5A19D1D2" w14:textId="33CF3D59" w:rsidR="009670B7" w:rsidRPr="0073268F" w:rsidRDefault="009670B7" w:rsidP="009670B7">
      <w:pPr>
        <w:pStyle w:val="ListParagraph"/>
        <w:numPr>
          <w:ilvl w:val="0"/>
          <w:numId w:val="33"/>
        </w:numPr>
        <w:rPr>
          <w:highlight w:val="yellow"/>
        </w:rPr>
      </w:pPr>
      <w:r w:rsidRPr="0073268F">
        <w:rPr>
          <w:highlight w:val="yellow"/>
        </w:rPr>
        <w:t>80/20 Law</w:t>
      </w:r>
      <w:r w:rsidR="004B7E92" w:rsidRPr="0073268F">
        <w:rPr>
          <w:highlight w:val="yellow"/>
        </w:rPr>
        <w:t xml:space="preserve"> – Pareto’s Principle</w:t>
      </w:r>
    </w:p>
    <w:p w14:paraId="36E28FF9" w14:textId="2E8B2DC6" w:rsidR="009670B7" w:rsidRDefault="009670B7" w:rsidP="009670B7">
      <w:pPr>
        <w:pStyle w:val="ListParagraph"/>
        <w:numPr>
          <w:ilvl w:val="1"/>
          <w:numId w:val="33"/>
        </w:numPr>
      </w:pPr>
      <w:r>
        <w:t>20% of functionality will account for 80% of usage in a menu</w:t>
      </w:r>
    </w:p>
    <w:p w14:paraId="5FBB87EE" w14:textId="5455405F" w:rsidR="002D0996" w:rsidRDefault="002D0996" w:rsidP="002D0996">
      <w:pPr>
        <w:pStyle w:val="ListParagraph"/>
        <w:numPr>
          <w:ilvl w:val="0"/>
          <w:numId w:val="33"/>
        </w:numPr>
      </w:pPr>
      <w:r>
        <w:t>Principle of least effort</w:t>
      </w:r>
    </w:p>
    <w:p w14:paraId="6224F831" w14:textId="1D7272C3" w:rsidR="002D0996" w:rsidRDefault="002D0996" w:rsidP="002D0996">
      <w:pPr>
        <w:pStyle w:val="ListParagraph"/>
        <w:numPr>
          <w:ilvl w:val="1"/>
          <w:numId w:val="33"/>
        </w:numPr>
      </w:pPr>
      <w:r>
        <w:t>Make frequent things easy, unlikely things harder</w:t>
      </w:r>
    </w:p>
    <w:p w14:paraId="5D195654" w14:textId="4FE8D425" w:rsidR="002D0996" w:rsidRDefault="002D0996" w:rsidP="002D0996">
      <w:pPr>
        <w:pStyle w:val="ListParagraph"/>
        <w:numPr>
          <w:ilvl w:val="1"/>
          <w:numId w:val="33"/>
        </w:numPr>
      </w:pPr>
      <w:r>
        <w:t>Should be implemented in menus and with ‘dangerous’ options</w:t>
      </w:r>
    </w:p>
    <w:p w14:paraId="47B45352" w14:textId="1CDCBE7F" w:rsidR="00A75881" w:rsidRDefault="00A75881" w:rsidP="00A75881">
      <w:pPr>
        <w:pStyle w:val="ListParagraph"/>
        <w:numPr>
          <w:ilvl w:val="0"/>
          <w:numId w:val="33"/>
        </w:numPr>
      </w:pPr>
      <w:r>
        <w:t>Principle of least astonishment</w:t>
      </w:r>
    </w:p>
    <w:p w14:paraId="4637F6E2" w14:textId="05B8E0C9" w:rsidR="00A75881" w:rsidRDefault="00A75881" w:rsidP="00A75881">
      <w:pPr>
        <w:pStyle w:val="ListParagraph"/>
        <w:numPr>
          <w:ilvl w:val="1"/>
          <w:numId w:val="33"/>
        </w:numPr>
      </w:pPr>
      <w:r>
        <w:t>The design should match the user’s experience and expectations</w:t>
      </w:r>
    </w:p>
    <w:p w14:paraId="100A09F1" w14:textId="09BC3CA9" w:rsidR="00A75881" w:rsidRDefault="00A75881" w:rsidP="00A75881">
      <w:pPr>
        <w:pStyle w:val="ListParagraph"/>
        <w:numPr>
          <w:ilvl w:val="0"/>
          <w:numId w:val="33"/>
        </w:numPr>
      </w:pPr>
      <w:r>
        <w:t>Aesthetic usability effect</w:t>
      </w:r>
    </w:p>
    <w:p w14:paraId="7EA8DECB" w14:textId="3CEC92D5" w:rsidR="00A75881" w:rsidRDefault="00A75881" w:rsidP="00A75881">
      <w:pPr>
        <w:pStyle w:val="ListParagraph"/>
        <w:numPr>
          <w:ilvl w:val="1"/>
          <w:numId w:val="33"/>
        </w:numPr>
      </w:pPr>
      <w:r>
        <w:t>Things that look better perform better in usability tests</w:t>
      </w:r>
    </w:p>
    <w:p w14:paraId="5DE2A6C4" w14:textId="77777777" w:rsidR="00992235" w:rsidRDefault="00823610" w:rsidP="00992235">
      <w:pPr>
        <w:pStyle w:val="ListParagraph"/>
        <w:numPr>
          <w:ilvl w:val="1"/>
          <w:numId w:val="33"/>
        </w:numPr>
      </w:pPr>
      <w:r>
        <w:t>Apparent usability is different to inherent usability</w:t>
      </w:r>
    </w:p>
    <w:p w14:paraId="2E47446F" w14:textId="28624AF7" w:rsidR="00823610" w:rsidRDefault="00EA7D2A" w:rsidP="00992235">
      <w:pPr>
        <w:pStyle w:val="ListParagraph"/>
        <w:numPr>
          <w:ilvl w:val="1"/>
          <w:numId w:val="33"/>
        </w:numPr>
      </w:pPr>
      <w:r>
        <w:t>Often has nothing to do with usability, but rather attractiveness</w:t>
      </w:r>
    </w:p>
    <w:p w14:paraId="0CE6B606" w14:textId="24D4C739" w:rsidR="00D07245" w:rsidRDefault="00D07245" w:rsidP="00D07245">
      <w:pPr>
        <w:pStyle w:val="ListParagraph"/>
        <w:numPr>
          <w:ilvl w:val="0"/>
          <w:numId w:val="33"/>
        </w:numPr>
      </w:pPr>
      <w:r>
        <w:t>Modes</w:t>
      </w:r>
    </w:p>
    <w:p w14:paraId="14E93704" w14:textId="47304EA5" w:rsidR="00D07245" w:rsidRDefault="00D07245" w:rsidP="00D07245">
      <w:pPr>
        <w:pStyle w:val="ListParagraph"/>
        <w:numPr>
          <w:ilvl w:val="1"/>
          <w:numId w:val="33"/>
        </w:numPr>
      </w:pPr>
      <w:r>
        <w:t>Modes allow different behaviours from the same interface options</w:t>
      </w:r>
      <w:r w:rsidR="001B220B">
        <w:t xml:space="preserve"> (e.g. caps lock)</w:t>
      </w:r>
    </w:p>
    <w:p w14:paraId="3B98951D" w14:textId="42A0DEEB" w:rsidR="00D07245" w:rsidRDefault="00D07245" w:rsidP="00D07245">
      <w:pPr>
        <w:pStyle w:val="ListParagraph"/>
        <w:numPr>
          <w:ilvl w:val="1"/>
          <w:numId w:val="33"/>
        </w:numPr>
      </w:pPr>
      <w:r>
        <w:t>Current state should be obvious</w:t>
      </w:r>
    </w:p>
    <w:p w14:paraId="56049020" w14:textId="2907D9C9" w:rsidR="00D07245" w:rsidRDefault="00D07245" w:rsidP="00D07245">
      <w:pPr>
        <w:pStyle w:val="ListParagraph"/>
        <w:numPr>
          <w:ilvl w:val="0"/>
          <w:numId w:val="33"/>
        </w:numPr>
      </w:pPr>
      <w:r>
        <w:t>Feedback</w:t>
      </w:r>
    </w:p>
    <w:p w14:paraId="3FDF11CC" w14:textId="62F392AD" w:rsidR="00D07245" w:rsidRDefault="00EF6FE0" w:rsidP="00D07245">
      <w:pPr>
        <w:pStyle w:val="ListParagraph"/>
        <w:numPr>
          <w:ilvl w:val="1"/>
          <w:numId w:val="33"/>
        </w:numPr>
      </w:pPr>
      <w:r>
        <w:t xml:space="preserve">Every user action needs to show </w:t>
      </w:r>
      <w:r w:rsidR="008D4B7E">
        <w:t>evidence that it has been complete</w:t>
      </w:r>
    </w:p>
    <w:p w14:paraId="2CDF33A5" w14:textId="42C79FC3" w:rsidR="008D4B7E" w:rsidRDefault="008D4B7E" w:rsidP="00D07245">
      <w:pPr>
        <w:pStyle w:val="ListParagraph"/>
        <w:numPr>
          <w:ilvl w:val="1"/>
          <w:numId w:val="33"/>
        </w:numPr>
      </w:pPr>
      <w:r>
        <w:t>Causes issues regarding complex processing – should we show quickly feedback before or slowly after processing?</w:t>
      </w:r>
    </w:p>
    <w:p w14:paraId="24F870EE" w14:textId="29AC50FD" w:rsidR="00EF6FE0" w:rsidRDefault="00EF6FE0" w:rsidP="00EF6FE0">
      <w:pPr>
        <w:pStyle w:val="ListParagraph"/>
        <w:numPr>
          <w:ilvl w:val="0"/>
          <w:numId w:val="33"/>
        </w:numPr>
      </w:pPr>
      <w:r>
        <w:t>Equal opportunity</w:t>
      </w:r>
    </w:p>
    <w:p w14:paraId="5683CB22" w14:textId="77777777" w:rsidR="00577006" w:rsidRDefault="00EF6FE0" w:rsidP="00577006">
      <w:pPr>
        <w:pStyle w:val="ListParagraph"/>
        <w:numPr>
          <w:ilvl w:val="1"/>
          <w:numId w:val="33"/>
        </w:numPr>
      </w:pPr>
      <w:r>
        <w:t>Should be no difference between input and output values</w:t>
      </w:r>
    </w:p>
    <w:p w14:paraId="22CFB1F5" w14:textId="50909A7F" w:rsidR="00577006" w:rsidRDefault="0017638B" w:rsidP="00577006">
      <w:pPr>
        <w:pStyle w:val="ListParagraph"/>
        <w:numPr>
          <w:ilvl w:val="1"/>
          <w:numId w:val="33"/>
        </w:numPr>
      </w:pPr>
      <w:r>
        <w:t>Example</w:t>
      </w:r>
      <w:r w:rsidR="00577006">
        <w:t>s</w:t>
      </w:r>
      <w:r>
        <w:t>:</w:t>
      </w:r>
      <w:r w:rsidR="00577006">
        <w:t xml:space="preserve"> </w:t>
      </w:r>
      <w:r>
        <w:t>slide</w:t>
      </w:r>
      <w:r w:rsidR="00577006">
        <w:t>rs and dials</w:t>
      </w:r>
      <w:r>
        <w:t xml:space="preserve"> – shows current value and allows you to change it</w:t>
      </w:r>
    </w:p>
    <w:p w14:paraId="42D0C30E" w14:textId="0290AC8A" w:rsidR="00542AE1" w:rsidRPr="0073268F" w:rsidRDefault="00542AE1" w:rsidP="00542AE1">
      <w:pPr>
        <w:pStyle w:val="ListParagraph"/>
        <w:numPr>
          <w:ilvl w:val="0"/>
          <w:numId w:val="33"/>
        </w:numPr>
        <w:rPr>
          <w:highlight w:val="yellow"/>
        </w:rPr>
      </w:pPr>
      <w:r w:rsidRPr="0073268F">
        <w:rPr>
          <w:highlight w:val="yellow"/>
        </w:rPr>
        <w:t>Fitts’s law</w:t>
      </w:r>
    </w:p>
    <w:p w14:paraId="1060254F" w14:textId="3EE00FBF" w:rsidR="00542AE1" w:rsidRDefault="00542AE1" w:rsidP="00542AE1">
      <w:pPr>
        <w:pStyle w:val="ListParagraph"/>
        <w:numPr>
          <w:ilvl w:val="1"/>
          <w:numId w:val="33"/>
        </w:numPr>
      </w:pPr>
      <w:r>
        <w:t xml:space="preserve">Time taken to </w:t>
      </w:r>
      <w:r w:rsidR="00DA52C2">
        <w:t>reach</w:t>
      </w:r>
      <w:r>
        <w:t xml:space="preserve"> a target is a function of the distance to and size of the target</w:t>
      </w:r>
    </w:p>
    <w:p w14:paraId="6A1EDD7F" w14:textId="1B0E15B0" w:rsidR="00542AE1" w:rsidRDefault="002A7E7D" w:rsidP="00542AE1">
      <w:pPr>
        <w:pStyle w:val="ListParagraph"/>
        <w:numPr>
          <w:ilvl w:val="1"/>
          <w:numId w:val="33"/>
        </w:numPr>
      </w:pPr>
      <w:r>
        <w:t xml:space="preserve">Bigger and more central things are easier to use </w:t>
      </w:r>
    </w:p>
    <w:p w14:paraId="60258803" w14:textId="077564B6" w:rsidR="00C76D52" w:rsidRPr="0073268F" w:rsidRDefault="00C76D52" w:rsidP="00C76D52">
      <w:pPr>
        <w:pStyle w:val="ListParagraph"/>
        <w:numPr>
          <w:ilvl w:val="0"/>
          <w:numId w:val="33"/>
        </w:numPr>
        <w:rPr>
          <w:highlight w:val="yellow"/>
        </w:rPr>
      </w:pPr>
      <w:r w:rsidRPr="0073268F">
        <w:rPr>
          <w:highlight w:val="yellow"/>
        </w:rPr>
        <w:t>Hick’s law</w:t>
      </w:r>
    </w:p>
    <w:p w14:paraId="07A4A8A8" w14:textId="39D7D212" w:rsidR="00C76D52" w:rsidRDefault="00C76D52" w:rsidP="00C76D52">
      <w:pPr>
        <w:pStyle w:val="ListParagraph"/>
        <w:numPr>
          <w:ilvl w:val="1"/>
          <w:numId w:val="33"/>
        </w:numPr>
      </w:pPr>
      <w:r>
        <w:t>The time taken to reach a decision goes up as the number of choices increases</w:t>
      </w:r>
    </w:p>
    <w:p w14:paraId="2C85BEBB" w14:textId="5E5B1425" w:rsidR="00C76D52" w:rsidRDefault="00C76D52" w:rsidP="00C76D52">
      <w:pPr>
        <w:pStyle w:val="ListParagraph"/>
        <w:numPr>
          <w:ilvl w:val="1"/>
          <w:numId w:val="33"/>
        </w:numPr>
      </w:pPr>
      <w:r>
        <w:t>Apps and websites should be customisable so that you can choose what items are easily available to you</w:t>
      </w:r>
    </w:p>
    <w:p w14:paraId="68F0DA38" w14:textId="588BD9A9" w:rsidR="00C76D52" w:rsidRDefault="00C76D52" w:rsidP="00C76D52">
      <w:pPr>
        <w:pStyle w:val="ListParagraph"/>
        <w:numPr>
          <w:ilvl w:val="0"/>
          <w:numId w:val="33"/>
        </w:numPr>
      </w:pPr>
      <w:r>
        <w:t>Single to noise ratio</w:t>
      </w:r>
    </w:p>
    <w:p w14:paraId="065BB11F" w14:textId="66EA814A" w:rsidR="00C76D52" w:rsidRDefault="00C76D52" w:rsidP="00C76D52">
      <w:pPr>
        <w:pStyle w:val="ListParagraph"/>
        <w:numPr>
          <w:ilvl w:val="1"/>
          <w:numId w:val="33"/>
        </w:numPr>
      </w:pPr>
      <w:r>
        <w:t>Should not make things more complicated that they need to be as it can distract the user</w:t>
      </w:r>
    </w:p>
    <w:p w14:paraId="368168E7" w14:textId="361E4581" w:rsidR="00126F4E" w:rsidRDefault="00126F4E" w:rsidP="00C76D52">
      <w:pPr>
        <w:pStyle w:val="ListParagraph"/>
        <w:numPr>
          <w:ilvl w:val="1"/>
          <w:numId w:val="33"/>
        </w:numPr>
      </w:pPr>
      <w:r>
        <w:t xml:space="preserve">Too much density leads to degradation of viewer interest </w:t>
      </w:r>
    </w:p>
    <w:p w14:paraId="33BC4B7E" w14:textId="423CE089" w:rsidR="00C76D52" w:rsidRDefault="00C76D52" w:rsidP="00C76D52">
      <w:pPr>
        <w:pStyle w:val="ListParagraph"/>
        <w:numPr>
          <w:ilvl w:val="1"/>
          <w:numId w:val="33"/>
        </w:numPr>
      </w:pPr>
      <w:r>
        <w:t>Example: 3D chart</w:t>
      </w:r>
    </w:p>
    <w:p w14:paraId="175F8810" w14:textId="4E383116" w:rsidR="009A648D" w:rsidRDefault="009A648D" w:rsidP="009A648D">
      <w:pPr>
        <w:pStyle w:val="Heading1"/>
      </w:pPr>
      <w:r>
        <w:lastRenderedPageBreak/>
        <w:t>The Design Process</w:t>
      </w:r>
    </w:p>
    <w:p w14:paraId="4E040252" w14:textId="76576F87" w:rsidR="009A648D" w:rsidRDefault="009A648D" w:rsidP="009A648D">
      <w:r>
        <w:t>Design &amp; Analysis -&gt; Prototype -&gt; Evaluate -&gt; REPEAT</w:t>
      </w:r>
    </w:p>
    <w:p w14:paraId="2A3F5E32" w14:textId="18356079" w:rsidR="009A648D" w:rsidRDefault="009A648D" w:rsidP="00457BCC">
      <w:pPr>
        <w:pStyle w:val="Heading4"/>
      </w:pPr>
      <w:r>
        <w:t>Define the problem / goal</w:t>
      </w:r>
    </w:p>
    <w:p w14:paraId="1ED6DC86" w14:textId="1067FE6F" w:rsidR="009A648D" w:rsidRDefault="009A648D" w:rsidP="009A648D">
      <w:pPr>
        <w:pStyle w:val="ListParagraph"/>
        <w:numPr>
          <w:ilvl w:val="0"/>
          <w:numId w:val="33"/>
        </w:numPr>
      </w:pPr>
      <w:r>
        <w:t>Choose the appropriate framing:</w:t>
      </w:r>
    </w:p>
    <w:p w14:paraId="5EEA0A9C" w14:textId="77777777" w:rsidR="009A648D" w:rsidRDefault="009A648D" w:rsidP="009A648D">
      <w:pPr>
        <w:pStyle w:val="ListParagraph"/>
        <w:numPr>
          <w:ilvl w:val="1"/>
          <w:numId w:val="33"/>
        </w:numPr>
      </w:pPr>
      <w:r>
        <w:t>Instead of “bicycle cup holders”</w:t>
      </w:r>
    </w:p>
    <w:p w14:paraId="4600AE63" w14:textId="77777777" w:rsidR="009A648D" w:rsidRDefault="009A648D" w:rsidP="009A648D">
      <w:pPr>
        <w:pStyle w:val="ListParagraph"/>
        <w:numPr>
          <w:ilvl w:val="1"/>
          <w:numId w:val="33"/>
        </w:numPr>
      </w:pPr>
      <w:r>
        <w:t>Should be “helping cyclists to drink coffee safely”</w:t>
      </w:r>
    </w:p>
    <w:p w14:paraId="396EE53E" w14:textId="62010E8E" w:rsidR="009A648D" w:rsidRDefault="009A648D" w:rsidP="00457BCC">
      <w:pPr>
        <w:pStyle w:val="Heading4"/>
      </w:pPr>
      <w:r>
        <w:t>Understand your users</w:t>
      </w:r>
    </w:p>
    <w:p w14:paraId="786A46FB" w14:textId="3932E5B6" w:rsidR="009A648D" w:rsidRDefault="009A648D" w:rsidP="009A648D">
      <w:pPr>
        <w:pStyle w:val="ListParagraph"/>
        <w:numPr>
          <w:ilvl w:val="0"/>
          <w:numId w:val="33"/>
        </w:numPr>
      </w:pPr>
      <w:r>
        <w:t>Create specific personas as there is no one general type of user</w:t>
      </w:r>
    </w:p>
    <w:p w14:paraId="73861AF1" w14:textId="75B4114E" w:rsidR="009A648D" w:rsidRDefault="009A648D" w:rsidP="009A648D">
      <w:pPr>
        <w:pStyle w:val="ListParagraph"/>
        <w:numPr>
          <w:ilvl w:val="0"/>
          <w:numId w:val="33"/>
        </w:numPr>
      </w:pPr>
      <w:r>
        <w:t>Every persona has different goals</w:t>
      </w:r>
    </w:p>
    <w:p w14:paraId="251CA06B" w14:textId="4774745D" w:rsidR="009A648D" w:rsidRDefault="009A648D" w:rsidP="009A648D">
      <w:pPr>
        <w:pStyle w:val="ListParagraph"/>
        <w:numPr>
          <w:ilvl w:val="0"/>
          <w:numId w:val="33"/>
        </w:numPr>
      </w:pPr>
      <w:r>
        <w:t>Example: designing a car</w:t>
      </w:r>
    </w:p>
    <w:p w14:paraId="1089251D" w14:textId="5272DA45" w:rsidR="009A648D" w:rsidRDefault="009A648D" w:rsidP="009A648D">
      <w:pPr>
        <w:pStyle w:val="ListParagraph"/>
        <w:numPr>
          <w:ilvl w:val="1"/>
          <w:numId w:val="33"/>
        </w:numPr>
      </w:pPr>
      <w:r>
        <w:t>Alex wants to go fast and have fun</w:t>
      </w:r>
    </w:p>
    <w:p w14:paraId="11E683EE" w14:textId="2BD98953" w:rsidR="009A648D" w:rsidRDefault="009A648D" w:rsidP="009A648D">
      <w:pPr>
        <w:pStyle w:val="ListParagraph"/>
        <w:numPr>
          <w:ilvl w:val="1"/>
          <w:numId w:val="33"/>
        </w:numPr>
      </w:pPr>
      <w:r>
        <w:t>Abby wants to be safe and be comfortable</w:t>
      </w:r>
    </w:p>
    <w:p w14:paraId="723B62AD" w14:textId="323A0A7D" w:rsidR="009A648D" w:rsidRDefault="009A648D" w:rsidP="009A648D">
      <w:pPr>
        <w:pStyle w:val="ListParagraph"/>
        <w:numPr>
          <w:ilvl w:val="1"/>
          <w:numId w:val="33"/>
        </w:numPr>
      </w:pPr>
      <w:r>
        <w:t>John wants to haul big loads and be reliable</w:t>
      </w:r>
    </w:p>
    <w:p w14:paraId="65173E9E" w14:textId="1275B1FE" w:rsidR="009A648D" w:rsidRDefault="009A648D" w:rsidP="00457BCC">
      <w:pPr>
        <w:pStyle w:val="Heading4"/>
      </w:pPr>
      <w:r>
        <w:t>Brainstorm</w:t>
      </w:r>
    </w:p>
    <w:p w14:paraId="797B078A" w14:textId="71F4D1D1" w:rsidR="009A648D" w:rsidRDefault="009A648D" w:rsidP="009A648D">
      <w:pPr>
        <w:pStyle w:val="ListParagraph"/>
        <w:numPr>
          <w:ilvl w:val="0"/>
          <w:numId w:val="33"/>
        </w:numPr>
      </w:pPr>
      <w:r>
        <w:t>Can be between team members, or with potential users</w:t>
      </w:r>
    </w:p>
    <w:p w14:paraId="1F49A2F5" w14:textId="448EB0C5" w:rsidR="009A648D" w:rsidRDefault="00457BCC" w:rsidP="009A648D">
      <w:pPr>
        <w:pStyle w:val="ListParagraph"/>
        <w:numPr>
          <w:ilvl w:val="0"/>
          <w:numId w:val="33"/>
        </w:numPr>
      </w:pPr>
      <w:r>
        <w:t>Aim for quantity, hope for quality</w:t>
      </w:r>
    </w:p>
    <w:p w14:paraId="40B84D43" w14:textId="42680866" w:rsidR="00457BCC" w:rsidRDefault="00457BCC" w:rsidP="009A648D">
      <w:pPr>
        <w:pStyle w:val="ListParagraph"/>
        <w:numPr>
          <w:ilvl w:val="0"/>
          <w:numId w:val="33"/>
        </w:numPr>
      </w:pPr>
      <w:r>
        <w:t>Guidelines:</w:t>
      </w:r>
    </w:p>
    <w:p w14:paraId="7AA28D15" w14:textId="5D77BF12" w:rsidR="00457BCC" w:rsidRDefault="00457BCC" w:rsidP="00457BCC">
      <w:pPr>
        <w:pStyle w:val="ListParagraph"/>
        <w:numPr>
          <w:ilvl w:val="1"/>
          <w:numId w:val="33"/>
        </w:numPr>
      </w:pPr>
      <w:r>
        <w:t>One conversation at a time</w:t>
      </w:r>
    </w:p>
    <w:p w14:paraId="61A10DFD" w14:textId="10765CAE" w:rsidR="00457BCC" w:rsidRDefault="00457BCC" w:rsidP="00457BCC">
      <w:pPr>
        <w:pStyle w:val="ListParagraph"/>
        <w:numPr>
          <w:ilvl w:val="1"/>
          <w:numId w:val="33"/>
        </w:numPr>
      </w:pPr>
      <w:r>
        <w:t>Stay focused</w:t>
      </w:r>
    </w:p>
    <w:p w14:paraId="0CBED4D3" w14:textId="16492DF9" w:rsidR="00457BCC" w:rsidRDefault="00457BCC" w:rsidP="00457BCC">
      <w:pPr>
        <w:pStyle w:val="ListParagraph"/>
        <w:numPr>
          <w:ilvl w:val="1"/>
          <w:numId w:val="33"/>
        </w:numPr>
      </w:pPr>
      <w:r>
        <w:t>Encourage wild ideas</w:t>
      </w:r>
    </w:p>
    <w:p w14:paraId="03EDB24F" w14:textId="64AEDF4F" w:rsidR="00457BCC" w:rsidRDefault="00457BCC" w:rsidP="00457BCC">
      <w:pPr>
        <w:pStyle w:val="ListParagraph"/>
        <w:numPr>
          <w:ilvl w:val="1"/>
          <w:numId w:val="33"/>
        </w:numPr>
      </w:pPr>
      <w:r>
        <w:t>Defer judgement</w:t>
      </w:r>
    </w:p>
    <w:p w14:paraId="2A093A30" w14:textId="798F7B28" w:rsidR="00457BCC" w:rsidRDefault="00457BCC" w:rsidP="00457BCC">
      <w:pPr>
        <w:pStyle w:val="ListParagraph"/>
        <w:numPr>
          <w:ilvl w:val="1"/>
          <w:numId w:val="33"/>
        </w:numPr>
      </w:pPr>
      <w:r>
        <w:t>Build upon ideas from others</w:t>
      </w:r>
    </w:p>
    <w:p w14:paraId="09DBF272" w14:textId="035C27A2" w:rsidR="00457BCC" w:rsidRDefault="00457BCC" w:rsidP="00457BCC">
      <w:pPr>
        <w:pStyle w:val="Heading4"/>
      </w:pPr>
      <w:r>
        <w:t>Task and User Flow</w:t>
      </w:r>
    </w:p>
    <w:p w14:paraId="7CAC3B72" w14:textId="7870FBD8" w:rsidR="00457BCC" w:rsidRDefault="00457BCC" w:rsidP="00457BCC">
      <w:pPr>
        <w:pStyle w:val="ListParagraph"/>
        <w:numPr>
          <w:ilvl w:val="0"/>
          <w:numId w:val="33"/>
        </w:numPr>
      </w:pPr>
      <w:r w:rsidRPr="00457BCC">
        <w:rPr>
          <w:b/>
          <w:bCs/>
        </w:rPr>
        <w:t>Task flow</w:t>
      </w:r>
      <w:r>
        <w:t>: series of steps to get a job done</w:t>
      </w:r>
    </w:p>
    <w:p w14:paraId="71B45E08" w14:textId="30DB8573" w:rsidR="00457BCC" w:rsidRDefault="00457BCC" w:rsidP="00457BCC">
      <w:pPr>
        <w:pStyle w:val="ListParagraph"/>
        <w:numPr>
          <w:ilvl w:val="0"/>
          <w:numId w:val="33"/>
        </w:numPr>
      </w:pPr>
      <w:r w:rsidRPr="00457BCC">
        <w:rPr>
          <w:b/>
          <w:bCs/>
        </w:rPr>
        <w:t>User flow</w:t>
      </w:r>
      <w:r>
        <w:t xml:space="preserve">: </w:t>
      </w:r>
      <w:r w:rsidR="00B54A30">
        <w:t>a user story/path that a specific user (persona) follows, including their decision points</w:t>
      </w:r>
    </w:p>
    <w:p w14:paraId="64E49FB5" w14:textId="79708C97" w:rsidR="00575C15" w:rsidRPr="00575C15" w:rsidRDefault="00575C15" w:rsidP="00457BCC">
      <w:pPr>
        <w:pStyle w:val="ListParagraph"/>
        <w:numPr>
          <w:ilvl w:val="0"/>
          <w:numId w:val="33"/>
        </w:numPr>
      </w:pPr>
      <w:r w:rsidRPr="00575C15">
        <w:t>Helps you to understand</w:t>
      </w:r>
      <w:r>
        <w:t>:</w:t>
      </w:r>
    </w:p>
    <w:p w14:paraId="23B811DE" w14:textId="7C840D0D" w:rsidR="00575C15" w:rsidRPr="00575C15" w:rsidRDefault="00575C15" w:rsidP="00575C15">
      <w:pPr>
        <w:pStyle w:val="ListParagraph"/>
        <w:numPr>
          <w:ilvl w:val="1"/>
          <w:numId w:val="33"/>
        </w:numPr>
      </w:pPr>
      <w:r w:rsidRPr="00575C15">
        <w:t>Who the user is</w:t>
      </w:r>
    </w:p>
    <w:p w14:paraId="1B4A5ADA" w14:textId="00298776" w:rsidR="00575C15" w:rsidRDefault="00575C15" w:rsidP="00575C15">
      <w:pPr>
        <w:pStyle w:val="ListParagraph"/>
        <w:numPr>
          <w:ilvl w:val="1"/>
          <w:numId w:val="33"/>
        </w:numPr>
      </w:pPr>
      <w:r w:rsidRPr="00575C15">
        <w:t xml:space="preserve">What they are carrying in </w:t>
      </w:r>
    </w:p>
    <w:p w14:paraId="266C9117" w14:textId="4D0B1892" w:rsidR="00575C15" w:rsidRDefault="00575C15" w:rsidP="00575C15">
      <w:pPr>
        <w:pStyle w:val="ListParagraph"/>
        <w:numPr>
          <w:ilvl w:val="1"/>
          <w:numId w:val="33"/>
        </w:numPr>
      </w:pPr>
      <w:r>
        <w:t>What is the best outcome</w:t>
      </w:r>
    </w:p>
    <w:p w14:paraId="5F7D3A77" w14:textId="3AA26354" w:rsidR="00DB41F8" w:rsidRDefault="00DB41F8" w:rsidP="001E4AA0">
      <w:pPr>
        <w:pStyle w:val="Heading4"/>
      </w:pPr>
      <w:r>
        <w:t>Sketch the User Interface</w:t>
      </w:r>
    </w:p>
    <w:p w14:paraId="000E0816" w14:textId="7B4B7B1F" w:rsidR="00DB41F8" w:rsidRDefault="00DB41F8" w:rsidP="00DB41F8">
      <w:pPr>
        <w:pStyle w:val="ListParagraph"/>
        <w:numPr>
          <w:ilvl w:val="0"/>
          <w:numId w:val="33"/>
        </w:numPr>
      </w:pPr>
      <w:r>
        <w:t>Focus on the idea, not the detail</w:t>
      </w:r>
    </w:p>
    <w:p w14:paraId="36B449AC" w14:textId="412D9306" w:rsidR="00263EBD" w:rsidRDefault="00263EBD" w:rsidP="00DB41F8">
      <w:pPr>
        <w:pStyle w:val="ListParagraph"/>
        <w:numPr>
          <w:ilvl w:val="0"/>
          <w:numId w:val="33"/>
        </w:numPr>
      </w:pPr>
      <w:r>
        <w:t>Don’t think, just draw</w:t>
      </w:r>
    </w:p>
    <w:p w14:paraId="58833428" w14:textId="238C50B3" w:rsidR="00DB41F8" w:rsidRDefault="00DB41F8" w:rsidP="00DB41F8">
      <w:pPr>
        <w:pStyle w:val="ListParagraph"/>
        <w:numPr>
          <w:ilvl w:val="0"/>
          <w:numId w:val="33"/>
        </w:numPr>
      </w:pPr>
      <w:r>
        <w:t xml:space="preserve">Crazy 8s sketch – draw 8 different designs, with a </w:t>
      </w:r>
      <w:r w:rsidR="00493388">
        <w:t>1-minute</w:t>
      </w:r>
      <w:r>
        <w:t xml:space="preserve"> timer for each</w:t>
      </w:r>
    </w:p>
    <w:p w14:paraId="3D436366" w14:textId="03E06C38" w:rsidR="001E4AA0" w:rsidRDefault="00271829" w:rsidP="00271829">
      <w:pPr>
        <w:pStyle w:val="Heading4"/>
      </w:pPr>
      <w:r>
        <w:t>Prototypes</w:t>
      </w:r>
    </w:p>
    <w:p w14:paraId="4B8D4154" w14:textId="01322CAB" w:rsidR="001E4AA0" w:rsidRDefault="001E4AA0" w:rsidP="001E4AA0">
      <w:pPr>
        <w:pStyle w:val="ListParagraph"/>
        <w:numPr>
          <w:ilvl w:val="0"/>
          <w:numId w:val="33"/>
        </w:numPr>
      </w:pPr>
      <w:r>
        <w:t>Once you have your ideas, build a prototype</w:t>
      </w:r>
    </w:p>
    <w:p w14:paraId="632A85B5" w14:textId="1035559D" w:rsidR="00271829" w:rsidRDefault="00271829" w:rsidP="001E4AA0">
      <w:pPr>
        <w:pStyle w:val="ListParagraph"/>
        <w:numPr>
          <w:ilvl w:val="0"/>
          <w:numId w:val="33"/>
        </w:numPr>
      </w:pPr>
      <w:r>
        <w:t xml:space="preserve">Invokes building something tangible </w:t>
      </w:r>
      <w:r w:rsidRPr="00271829">
        <w:t>to get</w:t>
      </w:r>
      <w:r>
        <w:t xml:space="preserve"> feedback </w:t>
      </w:r>
    </w:p>
    <w:p w14:paraId="430B16C9" w14:textId="66EEC166" w:rsidR="00271829" w:rsidRDefault="00271829" w:rsidP="00271829">
      <w:pPr>
        <w:pStyle w:val="ListParagraph"/>
        <w:numPr>
          <w:ilvl w:val="0"/>
          <w:numId w:val="33"/>
        </w:numPr>
      </w:pPr>
      <w:r>
        <w:t>Experiment with alternative designs (cheaply)</w:t>
      </w:r>
    </w:p>
    <w:p w14:paraId="1DDF13E9" w14:textId="5C23C655" w:rsidR="00271829" w:rsidRDefault="00271829" w:rsidP="00271829">
      <w:pPr>
        <w:pStyle w:val="ListParagraph"/>
        <w:numPr>
          <w:ilvl w:val="0"/>
          <w:numId w:val="33"/>
        </w:numPr>
      </w:pPr>
      <w:r>
        <w:t>Fix problems with the concept before code is written</w:t>
      </w:r>
    </w:p>
    <w:p w14:paraId="17116238" w14:textId="77777777" w:rsidR="00271829" w:rsidRDefault="00271829" w:rsidP="00271829">
      <w:pPr>
        <w:pStyle w:val="ListParagraph"/>
        <w:numPr>
          <w:ilvl w:val="0"/>
          <w:numId w:val="33"/>
        </w:numPr>
      </w:pPr>
      <w:r w:rsidRPr="00493388">
        <w:rPr>
          <w:b/>
          <w:bCs/>
        </w:rPr>
        <w:t>Low-fi prototype</w:t>
      </w:r>
      <w:r>
        <w:t xml:space="preserve"> is a low effort, low detail version that shows the idea</w:t>
      </w:r>
    </w:p>
    <w:p w14:paraId="5178819E" w14:textId="289BA946" w:rsidR="00271829" w:rsidRPr="00A66912" w:rsidRDefault="00271829" w:rsidP="00271829">
      <w:pPr>
        <w:pStyle w:val="ListParagraph"/>
        <w:numPr>
          <w:ilvl w:val="0"/>
          <w:numId w:val="33"/>
        </w:numPr>
        <w:rPr>
          <w:b/>
          <w:bCs/>
        </w:rPr>
      </w:pPr>
      <w:r w:rsidRPr="00493388">
        <w:rPr>
          <w:b/>
          <w:bCs/>
        </w:rPr>
        <w:t>High-fi prototype</w:t>
      </w:r>
      <w:r>
        <w:t xml:space="preserve"> is more polished and gives a better representation, but may not have been coded yet</w:t>
      </w:r>
    </w:p>
    <w:p w14:paraId="4B8476C0" w14:textId="26FEB2E3" w:rsidR="00A66912" w:rsidRPr="00A66912" w:rsidRDefault="00A66912" w:rsidP="00A66912">
      <w:pPr>
        <w:pStyle w:val="Heading4"/>
      </w:pPr>
      <w:r w:rsidRPr="00A66912">
        <w:lastRenderedPageBreak/>
        <w:t>Constructing a Prototype</w:t>
      </w:r>
    </w:p>
    <w:p w14:paraId="6326C4A6" w14:textId="3ED21B8F" w:rsidR="00A66912" w:rsidRDefault="00A66912" w:rsidP="00A66912">
      <w:pPr>
        <w:pStyle w:val="ListParagraph"/>
        <w:numPr>
          <w:ilvl w:val="0"/>
          <w:numId w:val="33"/>
        </w:numPr>
      </w:pPr>
      <w:r w:rsidRPr="00A66912">
        <w:t xml:space="preserve">Common method is drawing out interfaces and using a cardboard cutout of a phone to </w:t>
      </w:r>
      <w:r>
        <w:t>show what is visible</w:t>
      </w:r>
    </w:p>
    <w:p w14:paraId="2484C43F" w14:textId="6965D3E0" w:rsidR="00A66912" w:rsidRDefault="00A66912" w:rsidP="00A66912">
      <w:pPr>
        <w:pStyle w:val="ListParagraph"/>
        <w:numPr>
          <w:ilvl w:val="0"/>
          <w:numId w:val="33"/>
        </w:numPr>
      </w:pPr>
      <w:r>
        <w:t>Important to keep the same aspect ratio</w:t>
      </w:r>
    </w:p>
    <w:p w14:paraId="27C2E4A9" w14:textId="680DBE21" w:rsidR="00A66912" w:rsidRDefault="00A66912" w:rsidP="00A66912">
      <w:pPr>
        <w:pStyle w:val="ListParagraph"/>
        <w:numPr>
          <w:ilvl w:val="0"/>
          <w:numId w:val="33"/>
        </w:numPr>
      </w:pPr>
      <w:r>
        <w:t>There will be different pieces of paper for every time something changes on the screen</w:t>
      </w:r>
    </w:p>
    <w:p w14:paraId="33227228" w14:textId="031BD1B3" w:rsidR="00162E93" w:rsidRDefault="00162E93" w:rsidP="00A66912">
      <w:pPr>
        <w:pStyle w:val="ListParagraph"/>
        <w:numPr>
          <w:ilvl w:val="0"/>
          <w:numId w:val="33"/>
        </w:numPr>
      </w:pPr>
      <w:r>
        <w:t>Can create an interactive digital prototype in software like Figma or PowerPoint</w:t>
      </w:r>
    </w:p>
    <w:p w14:paraId="3D2288F4" w14:textId="5BF0C372" w:rsidR="00162E93" w:rsidRDefault="004F6B6A" w:rsidP="008C1BEB">
      <w:pPr>
        <w:pStyle w:val="Heading4"/>
      </w:pPr>
      <w:r>
        <w:t>Why Not Just Hi-Fi</w:t>
      </w:r>
      <w:r w:rsidR="008C1BEB">
        <w:t>?</w:t>
      </w:r>
    </w:p>
    <w:p w14:paraId="7C71C0B5" w14:textId="0A004C0E" w:rsidR="004F6B6A" w:rsidRDefault="004F6B6A" w:rsidP="004F6B6A">
      <w:pPr>
        <w:pStyle w:val="ListParagraph"/>
        <w:numPr>
          <w:ilvl w:val="0"/>
          <w:numId w:val="33"/>
        </w:numPr>
      </w:pPr>
      <w:r>
        <w:t>Formal representations indicate the finished nature</w:t>
      </w:r>
    </w:p>
    <w:p w14:paraId="6B300ACE" w14:textId="19663EA8" w:rsidR="004F6B6A" w:rsidRDefault="004F6B6A" w:rsidP="004F6B6A">
      <w:pPr>
        <w:pStyle w:val="ListParagraph"/>
        <w:numPr>
          <w:ilvl w:val="0"/>
          <w:numId w:val="33"/>
        </w:numPr>
      </w:pPr>
      <w:r>
        <w:t>People comment on colours, fonts, alignment</w:t>
      </w:r>
    </w:p>
    <w:p w14:paraId="46631892" w14:textId="6DE2915B" w:rsidR="004F6B6A" w:rsidRDefault="004F6B6A" w:rsidP="004F6B6A">
      <w:pPr>
        <w:pStyle w:val="ListParagraph"/>
        <w:numPr>
          <w:ilvl w:val="0"/>
          <w:numId w:val="33"/>
        </w:numPr>
      </w:pPr>
      <w:r>
        <w:t>It discourages major changes</w:t>
      </w:r>
    </w:p>
    <w:p w14:paraId="1F941DE9" w14:textId="4E2BC433" w:rsidR="004F6B6A" w:rsidRDefault="004F6B6A" w:rsidP="004F6B6A">
      <w:pPr>
        <w:pStyle w:val="ListParagraph"/>
        <w:numPr>
          <w:ilvl w:val="1"/>
          <w:numId w:val="33"/>
        </w:numPr>
      </w:pPr>
      <w:r>
        <w:t>Test</w:t>
      </w:r>
      <w:r w:rsidR="008C1BEB">
        <w:t>er</w:t>
      </w:r>
      <w:r>
        <w:t>s don’t want a finished design</w:t>
      </w:r>
    </w:p>
    <w:p w14:paraId="0EC3A625" w14:textId="65AE25EF" w:rsidR="004F6B6A" w:rsidRDefault="004F6B6A" w:rsidP="004F6B6A">
      <w:pPr>
        <w:pStyle w:val="ListParagraph"/>
        <w:numPr>
          <w:ilvl w:val="1"/>
          <w:numId w:val="33"/>
        </w:numPr>
      </w:pPr>
      <w:r>
        <w:t>Designers don’t want to lose effort put into the design</w:t>
      </w:r>
    </w:p>
    <w:p w14:paraId="7347940D" w14:textId="1C07B25B" w:rsidR="009B6031" w:rsidRDefault="009B6031">
      <w:r>
        <w:br w:type="page"/>
      </w:r>
    </w:p>
    <w:p w14:paraId="4BDD8F92" w14:textId="6B454DB9" w:rsidR="00077DDF" w:rsidRDefault="00532A75" w:rsidP="00077DDF">
      <w:pPr>
        <w:pStyle w:val="Heading1"/>
      </w:pPr>
      <w:r>
        <w:lastRenderedPageBreak/>
        <w:t>Qualitative Approaches</w:t>
      </w:r>
    </w:p>
    <w:p w14:paraId="7E404BF0" w14:textId="21260D6B" w:rsidR="00532A75" w:rsidRDefault="004B26E1" w:rsidP="004B26E1">
      <w:pPr>
        <w:pStyle w:val="ListParagraph"/>
        <w:numPr>
          <w:ilvl w:val="0"/>
          <w:numId w:val="33"/>
        </w:numPr>
      </w:pPr>
      <w:r>
        <w:t>Identify values, goals and actions</w:t>
      </w:r>
    </w:p>
    <w:p w14:paraId="3877C354" w14:textId="74DE4BBB" w:rsidR="004B26E1" w:rsidRDefault="004B26E1" w:rsidP="004B26E1">
      <w:pPr>
        <w:pStyle w:val="ListParagraph"/>
        <w:numPr>
          <w:ilvl w:val="0"/>
          <w:numId w:val="33"/>
        </w:numPr>
      </w:pPr>
      <w:r>
        <w:t>Understand the context</w:t>
      </w:r>
    </w:p>
    <w:p w14:paraId="610ACC65" w14:textId="132E4C8A" w:rsidR="004B26E1" w:rsidRDefault="004B26E1" w:rsidP="004B26E1">
      <w:pPr>
        <w:pStyle w:val="ListParagraph"/>
        <w:numPr>
          <w:ilvl w:val="0"/>
          <w:numId w:val="33"/>
        </w:numPr>
      </w:pPr>
      <w:r>
        <w:t>Perform:</w:t>
      </w:r>
    </w:p>
    <w:p w14:paraId="5F6495B5" w14:textId="652A4AB2" w:rsidR="004B26E1" w:rsidRDefault="004B26E1" w:rsidP="004B26E1">
      <w:pPr>
        <w:pStyle w:val="ListParagraph"/>
        <w:numPr>
          <w:ilvl w:val="1"/>
          <w:numId w:val="33"/>
        </w:numPr>
      </w:pPr>
      <w:r>
        <w:t>Interviews</w:t>
      </w:r>
    </w:p>
    <w:p w14:paraId="7383BB75" w14:textId="0413F5C2" w:rsidR="004B26E1" w:rsidRDefault="004B26E1" w:rsidP="00504B86">
      <w:pPr>
        <w:pStyle w:val="ListParagraph"/>
        <w:numPr>
          <w:ilvl w:val="1"/>
          <w:numId w:val="33"/>
        </w:numPr>
      </w:pPr>
      <w:r>
        <w:t>Contextual inquiry</w:t>
      </w:r>
    </w:p>
    <w:p w14:paraId="480DA4A4" w14:textId="42E87EC2" w:rsidR="004B26E1" w:rsidRDefault="004B26E1" w:rsidP="00504B86">
      <w:pPr>
        <w:pStyle w:val="ListParagraph"/>
        <w:numPr>
          <w:ilvl w:val="1"/>
          <w:numId w:val="33"/>
        </w:numPr>
      </w:pPr>
      <w:r>
        <w:t>Cultural probes</w:t>
      </w:r>
    </w:p>
    <w:p w14:paraId="545FCA71" w14:textId="01FF8682" w:rsidR="00077DDF" w:rsidRDefault="004B26E1" w:rsidP="00077DDF">
      <w:pPr>
        <w:pStyle w:val="ListParagraph"/>
        <w:numPr>
          <w:ilvl w:val="1"/>
          <w:numId w:val="33"/>
        </w:numPr>
      </w:pPr>
      <w:r>
        <w:t xml:space="preserve">Focus groups </w:t>
      </w:r>
      <w:r w:rsidR="00A35CF3">
        <w:t>w</w:t>
      </w:r>
      <w:r>
        <w:t>orkshops</w:t>
      </w:r>
    </w:p>
    <w:p w14:paraId="3E39635F" w14:textId="409CEDBF" w:rsidR="00077DDF" w:rsidRDefault="00077DDF" w:rsidP="00722308">
      <w:pPr>
        <w:pStyle w:val="Heading2"/>
      </w:pPr>
      <w:r>
        <w:t>Inquiries</w:t>
      </w:r>
    </w:p>
    <w:p w14:paraId="4FDD8855" w14:textId="766FF984" w:rsidR="00077DDF" w:rsidRDefault="00077DDF" w:rsidP="00077DDF">
      <w:pPr>
        <w:pStyle w:val="ListParagraph"/>
        <w:numPr>
          <w:ilvl w:val="0"/>
          <w:numId w:val="33"/>
        </w:numPr>
      </w:pPr>
      <w:r>
        <w:t>Contextual inquiry</w:t>
      </w:r>
    </w:p>
    <w:p w14:paraId="4DFA0C14" w14:textId="347A5E99" w:rsidR="00077DDF" w:rsidRDefault="00077DDF" w:rsidP="00077DDF">
      <w:pPr>
        <w:pStyle w:val="ListParagraph"/>
        <w:numPr>
          <w:ilvl w:val="1"/>
          <w:numId w:val="33"/>
        </w:numPr>
      </w:pPr>
      <w:r>
        <w:t>The designer watches the participant begin an activity</w:t>
      </w:r>
    </w:p>
    <w:p w14:paraId="72BBA9F1" w14:textId="01FA8086" w:rsidR="00077DDF" w:rsidRDefault="00077DDF" w:rsidP="00077DDF">
      <w:pPr>
        <w:pStyle w:val="ListParagraph"/>
        <w:numPr>
          <w:ilvl w:val="1"/>
          <w:numId w:val="33"/>
        </w:numPr>
      </w:pPr>
      <w:r>
        <w:t>The designer interrupts to question the reason behind the activity</w:t>
      </w:r>
    </w:p>
    <w:p w14:paraId="21B3C74F" w14:textId="7AE50F28" w:rsidR="00077DDF" w:rsidRDefault="00077DDF" w:rsidP="00077DDF">
      <w:pPr>
        <w:pStyle w:val="ListParagraph"/>
        <w:numPr>
          <w:ilvl w:val="1"/>
          <w:numId w:val="33"/>
        </w:numPr>
      </w:pPr>
      <w:r>
        <w:t>The participant provides commentary, explaining while doing</w:t>
      </w:r>
    </w:p>
    <w:p w14:paraId="3F9F64FE" w14:textId="32CD14C3" w:rsidR="00077DDF" w:rsidRDefault="00077DDF" w:rsidP="00077DDF">
      <w:pPr>
        <w:pStyle w:val="ListParagraph"/>
        <w:numPr>
          <w:ilvl w:val="0"/>
          <w:numId w:val="33"/>
        </w:numPr>
      </w:pPr>
      <w:r>
        <w:t>Diary studies</w:t>
      </w:r>
    </w:p>
    <w:p w14:paraId="0D44AFE8" w14:textId="7CA69A7C" w:rsidR="00077DDF" w:rsidRDefault="00077DDF" w:rsidP="00077DDF">
      <w:pPr>
        <w:pStyle w:val="ListParagraph"/>
        <w:numPr>
          <w:ilvl w:val="1"/>
          <w:numId w:val="33"/>
        </w:numPr>
      </w:pPr>
      <w:r>
        <w:t>Have participants record their activities at a regular interval</w:t>
      </w:r>
    </w:p>
    <w:p w14:paraId="07093A70" w14:textId="7F0DA6B9" w:rsidR="00315F0C" w:rsidRDefault="00315F0C" w:rsidP="00077DDF">
      <w:pPr>
        <w:pStyle w:val="ListParagraph"/>
        <w:numPr>
          <w:ilvl w:val="1"/>
          <w:numId w:val="33"/>
        </w:numPr>
      </w:pPr>
      <w:r>
        <w:t>Done when you can’t speak to the person face to face (e.g. if they are in hospital, geographically far)</w:t>
      </w:r>
    </w:p>
    <w:p w14:paraId="03001DF9" w14:textId="20B97D50" w:rsidR="00077DDF" w:rsidRDefault="00077DDF" w:rsidP="00077DDF">
      <w:pPr>
        <w:pStyle w:val="ListParagraph"/>
        <w:numPr>
          <w:ilvl w:val="1"/>
          <w:numId w:val="33"/>
        </w:numPr>
      </w:pPr>
      <w:r>
        <w:t>Can be automated using software on phones or interactive</w:t>
      </w:r>
    </w:p>
    <w:p w14:paraId="6DD8CEE8" w14:textId="650B6AE3" w:rsidR="00077DDF" w:rsidRDefault="00077DDF" w:rsidP="00077DDF">
      <w:pPr>
        <w:pStyle w:val="ListParagraph"/>
        <w:numPr>
          <w:ilvl w:val="0"/>
          <w:numId w:val="33"/>
        </w:numPr>
      </w:pPr>
      <w:r>
        <w:t>Interviews</w:t>
      </w:r>
    </w:p>
    <w:p w14:paraId="65C31E98" w14:textId="166263E8" w:rsidR="00077DDF" w:rsidRDefault="00077DDF" w:rsidP="00077DDF">
      <w:pPr>
        <w:pStyle w:val="ListParagraph"/>
        <w:numPr>
          <w:ilvl w:val="1"/>
          <w:numId w:val="33"/>
        </w:numPr>
      </w:pPr>
      <w:r>
        <w:t xml:space="preserve">Structured / semi-structured </w:t>
      </w:r>
      <w:r w:rsidR="00A35CF3">
        <w:t xml:space="preserve">(guiding questions) </w:t>
      </w:r>
      <w:r>
        <w:t>/ unstructured</w:t>
      </w:r>
      <w:r w:rsidR="00A35CF3">
        <w:t xml:space="preserve"> (no preparation)</w:t>
      </w:r>
    </w:p>
    <w:p w14:paraId="79B09F38" w14:textId="7271C155" w:rsidR="00077DDF" w:rsidRDefault="00077DDF" w:rsidP="00077DDF">
      <w:pPr>
        <w:pStyle w:val="ListParagraph"/>
        <w:numPr>
          <w:ilvl w:val="1"/>
          <w:numId w:val="33"/>
        </w:numPr>
      </w:pPr>
      <w:r>
        <w:t>Prepare interview questions</w:t>
      </w:r>
    </w:p>
    <w:p w14:paraId="6EF2AEC9" w14:textId="52260521" w:rsidR="00A35CF3" w:rsidRDefault="00722308" w:rsidP="00722308">
      <w:pPr>
        <w:pStyle w:val="Heading2"/>
      </w:pPr>
      <w:r>
        <w:t>Cultural Probes</w:t>
      </w:r>
    </w:p>
    <w:p w14:paraId="208A1110" w14:textId="5196C968" w:rsidR="00722308" w:rsidRDefault="00315F0C" w:rsidP="00315F0C">
      <w:pPr>
        <w:pStyle w:val="ListParagraph"/>
        <w:numPr>
          <w:ilvl w:val="0"/>
          <w:numId w:val="33"/>
        </w:numPr>
      </w:pPr>
      <w:r>
        <w:t>Useful when you can’t get hold of users face to face</w:t>
      </w:r>
    </w:p>
    <w:p w14:paraId="30E2D8A7" w14:textId="463D93A9" w:rsidR="00315F0C" w:rsidRDefault="00315F0C" w:rsidP="00315F0C">
      <w:pPr>
        <w:pStyle w:val="ListParagraph"/>
        <w:numPr>
          <w:ilvl w:val="0"/>
          <w:numId w:val="33"/>
        </w:numPr>
      </w:pPr>
      <w:r>
        <w:t>Can ask them to take photos</w:t>
      </w:r>
      <w:r w:rsidR="003519AB">
        <w:t>/postcards</w:t>
      </w:r>
      <w:r>
        <w:t xml:space="preserve"> of the problem/process/solution</w:t>
      </w:r>
    </w:p>
    <w:p w14:paraId="1025543D" w14:textId="286F5EB8" w:rsidR="00315F0C" w:rsidRDefault="003519AB" w:rsidP="003519AB">
      <w:pPr>
        <w:pStyle w:val="Heading2"/>
      </w:pPr>
      <w:r>
        <w:t>Focus Groups &amp; Workshops</w:t>
      </w:r>
    </w:p>
    <w:p w14:paraId="1053B0AB" w14:textId="07A99680" w:rsidR="003519AB" w:rsidRDefault="003519AB" w:rsidP="003519AB">
      <w:pPr>
        <w:pStyle w:val="ListParagraph"/>
        <w:numPr>
          <w:ilvl w:val="0"/>
          <w:numId w:val="33"/>
        </w:numPr>
      </w:pPr>
      <w:r>
        <w:t>Choose your participants</w:t>
      </w:r>
    </w:p>
    <w:p w14:paraId="52375552" w14:textId="1D3C2500" w:rsidR="003519AB" w:rsidRDefault="003519AB" w:rsidP="003519AB">
      <w:pPr>
        <w:pStyle w:val="ListParagraph"/>
        <w:numPr>
          <w:ilvl w:val="1"/>
          <w:numId w:val="33"/>
        </w:numPr>
      </w:pPr>
      <w:r>
        <w:t>3-7 for focus group</w:t>
      </w:r>
    </w:p>
    <w:p w14:paraId="3AB0BE3F" w14:textId="4FC631D9" w:rsidR="007855D6" w:rsidRDefault="007855D6" w:rsidP="003519AB">
      <w:pPr>
        <w:pStyle w:val="ListParagraph"/>
        <w:numPr>
          <w:ilvl w:val="1"/>
          <w:numId w:val="33"/>
        </w:numPr>
      </w:pPr>
      <w:r>
        <w:t>More for workshop</w:t>
      </w:r>
    </w:p>
    <w:p w14:paraId="4C1C7CD9" w14:textId="7008A0B8" w:rsidR="003519AB" w:rsidRDefault="003519AB" w:rsidP="003519AB">
      <w:pPr>
        <w:pStyle w:val="ListParagraph"/>
        <w:numPr>
          <w:ilvl w:val="0"/>
          <w:numId w:val="33"/>
        </w:numPr>
      </w:pPr>
      <w:r>
        <w:t>Prepare a guide</w:t>
      </w:r>
    </w:p>
    <w:p w14:paraId="308FA70C" w14:textId="25ABA871" w:rsidR="003519AB" w:rsidRDefault="003519AB" w:rsidP="003519AB">
      <w:pPr>
        <w:pStyle w:val="ListParagraph"/>
        <w:numPr>
          <w:ilvl w:val="1"/>
          <w:numId w:val="33"/>
        </w:numPr>
      </w:pPr>
      <w:r>
        <w:t>Outline questions and activities</w:t>
      </w:r>
    </w:p>
    <w:p w14:paraId="22406314" w14:textId="3F41C6B3" w:rsidR="003519AB" w:rsidRDefault="003519AB" w:rsidP="003519AB">
      <w:pPr>
        <w:pStyle w:val="ListParagraph"/>
        <w:numPr>
          <w:ilvl w:val="0"/>
          <w:numId w:val="33"/>
        </w:numPr>
      </w:pPr>
      <w:r>
        <w:t>Choose your location</w:t>
      </w:r>
    </w:p>
    <w:p w14:paraId="4FFAA7EF" w14:textId="2328E427" w:rsidR="003519AB" w:rsidRDefault="003519AB" w:rsidP="009A00E9">
      <w:pPr>
        <w:pStyle w:val="ListParagraph"/>
        <w:numPr>
          <w:ilvl w:val="1"/>
          <w:numId w:val="33"/>
        </w:numPr>
      </w:pPr>
      <w:r>
        <w:t>Consider where they will feel comfortable</w:t>
      </w:r>
    </w:p>
    <w:p w14:paraId="1D1D7EA3" w14:textId="431C3328" w:rsidR="003519AB" w:rsidRDefault="003519AB" w:rsidP="003519AB">
      <w:pPr>
        <w:pStyle w:val="ListParagraph"/>
        <w:numPr>
          <w:ilvl w:val="0"/>
          <w:numId w:val="33"/>
        </w:numPr>
      </w:pPr>
      <w:r>
        <w:t>Should be 30m – 4hr and lead by a trained moderator</w:t>
      </w:r>
    </w:p>
    <w:p w14:paraId="6214EE25" w14:textId="12AE98AF" w:rsidR="007855D6" w:rsidRDefault="007855D6" w:rsidP="007855D6">
      <w:pPr>
        <w:pStyle w:val="ListParagraph"/>
        <w:numPr>
          <w:ilvl w:val="1"/>
          <w:numId w:val="33"/>
        </w:numPr>
      </w:pPr>
      <w:r>
        <w:t>Workshop may be up to several days</w:t>
      </w:r>
    </w:p>
    <w:p w14:paraId="4CB557A6" w14:textId="3ED7BF50" w:rsidR="003519AB" w:rsidRDefault="003519AB" w:rsidP="003519AB">
      <w:pPr>
        <w:pStyle w:val="ListParagraph"/>
        <w:numPr>
          <w:ilvl w:val="0"/>
          <w:numId w:val="33"/>
        </w:numPr>
      </w:pPr>
      <w:r>
        <w:t>Follow up with analysis and written report</w:t>
      </w:r>
    </w:p>
    <w:p w14:paraId="3E1446F1" w14:textId="6CAAE90F" w:rsidR="00561463" w:rsidRDefault="00561463" w:rsidP="00F9638B">
      <w:pPr>
        <w:pStyle w:val="Heading3"/>
      </w:pPr>
      <w:r>
        <w:t>Focus Groups Moderator Tips</w:t>
      </w:r>
    </w:p>
    <w:p w14:paraId="09EC503E" w14:textId="6B0D48A4" w:rsidR="00561463" w:rsidRDefault="00561463" w:rsidP="00561463">
      <w:pPr>
        <w:pStyle w:val="ListParagraph"/>
        <w:numPr>
          <w:ilvl w:val="0"/>
          <w:numId w:val="33"/>
        </w:numPr>
      </w:pPr>
      <w:r>
        <w:t>Observe/watch other moderators</w:t>
      </w:r>
    </w:p>
    <w:p w14:paraId="1D83CD10" w14:textId="224FC5C8" w:rsidR="00561463" w:rsidRDefault="00561463" w:rsidP="00561463">
      <w:pPr>
        <w:pStyle w:val="ListParagraph"/>
        <w:numPr>
          <w:ilvl w:val="0"/>
          <w:numId w:val="33"/>
        </w:numPr>
      </w:pPr>
      <w:r>
        <w:t>Facilitate natural conversation &amp; make people feel comfortable</w:t>
      </w:r>
    </w:p>
    <w:p w14:paraId="2462D705" w14:textId="63B4C089" w:rsidR="00561463" w:rsidRDefault="00561463" w:rsidP="00561463">
      <w:pPr>
        <w:pStyle w:val="ListParagraph"/>
        <w:numPr>
          <w:ilvl w:val="0"/>
          <w:numId w:val="33"/>
        </w:numPr>
      </w:pPr>
      <w:r>
        <w:t>Dig deeper, ask open ended questions</w:t>
      </w:r>
    </w:p>
    <w:p w14:paraId="6AE6EF32" w14:textId="26DD333E" w:rsidR="00561463" w:rsidRDefault="00561463" w:rsidP="00561463">
      <w:pPr>
        <w:pStyle w:val="ListParagraph"/>
        <w:numPr>
          <w:ilvl w:val="0"/>
          <w:numId w:val="33"/>
        </w:numPr>
      </w:pPr>
      <w:r>
        <w:t>Direct participation -&gt; provide opportunities for everyone to have a voice</w:t>
      </w:r>
    </w:p>
    <w:p w14:paraId="551B609D" w14:textId="528039BA" w:rsidR="00E17C40" w:rsidRDefault="00E17C40" w:rsidP="00E17C40">
      <w:pPr>
        <w:pStyle w:val="ListParagraph"/>
        <w:numPr>
          <w:ilvl w:val="1"/>
          <w:numId w:val="33"/>
        </w:numPr>
      </w:pPr>
      <w:r>
        <w:t>Some people are shy, others dominate the conversation</w:t>
      </w:r>
    </w:p>
    <w:p w14:paraId="156E1E89" w14:textId="39D1E826" w:rsidR="00561463" w:rsidRDefault="00561463" w:rsidP="00561463">
      <w:pPr>
        <w:pStyle w:val="ListParagraph"/>
        <w:numPr>
          <w:ilvl w:val="0"/>
          <w:numId w:val="33"/>
        </w:numPr>
      </w:pPr>
      <w:r>
        <w:lastRenderedPageBreak/>
        <w:t>Moderate, don’t participate</w:t>
      </w:r>
    </w:p>
    <w:p w14:paraId="5C747D0A" w14:textId="6FCFF01B" w:rsidR="00E17C40" w:rsidRDefault="00E17C40" w:rsidP="00561463">
      <w:pPr>
        <w:pStyle w:val="ListParagraph"/>
        <w:numPr>
          <w:ilvl w:val="0"/>
          <w:numId w:val="33"/>
        </w:numPr>
      </w:pPr>
      <w:r>
        <w:t>Don’t push your own point of view</w:t>
      </w:r>
    </w:p>
    <w:p w14:paraId="4AA22357" w14:textId="7C0929E6" w:rsidR="00143175" w:rsidRDefault="00143175" w:rsidP="00143175">
      <w:pPr>
        <w:pStyle w:val="Heading2"/>
      </w:pPr>
      <w:r>
        <w:t>Analysis of Observations</w:t>
      </w:r>
    </w:p>
    <w:p w14:paraId="4285C74C" w14:textId="55B5AE29" w:rsidR="00143175" w:rsidRDefault="00143175" w:rsidP="00143175">
      <w:pPr>
        <w:pStyle w:val="ListParagraph"/>
        <w:numPr>
          <w:ilvl w:val="0"/>
          <w:numId w:val="33"/>
        </w:numPr>
      </w:pPr>
      <w:r>
        <w:t>Transcribe audio to text</w:t>
      </w:r>
    </w:p>
    <w:p w14:paraId="01D6425C" w14:textId="224BE680" w:rsidR="00143175" w:rsidRDefault="00143175" w:rsidP="00143175">
      <w:pPr>
        <w:pStyle w:val="ListParagraph"/>
        <w:numPr>
          <w:ilvl w:val="0"/>
          <w:numId w:val="33"/>
        </w:numPr>
      </w:pPr>
      <w:r>
        <w:t>Categorise and organise (coding, such as affinity maps</w:t>
      </w:r>
      <w:r w:rsidR="00974F70">
        <w:t>, annotations</w:t>
      </w:r>
      <w:r>
        <w:t>)</w:t>
      </w:r>
    </w:p>
    <w:p w14:paraId="02E683A8" w14:textId="581C217A" w:rsidR="00143175" w:rsidRDefault="00143175" w:rsidP="00143175">
      <w:pPr>
        <w:pStyle w:val="ListParagraph"/>
        <w:numPr>
          <w:ilvl w:val="0"/>
          <w:numId w:val="33"/>
        </w:numPr>
      </w:pPr>
      <w:r>
        <w:t>Reflecting and interpreting</w:t>
      </w:r>
    </w:p>
    <w:p w14:paraId="25A4DC49" w14:textId="2B5E4794" w:rsidR="00143175" w:rsidRPr="00143175" w:rsidRDefault="00143175" w:rsidP="00143175">
      <w:pPr>
        <w:pStyle w:val="ListParagraph"/>
        <w:numPr>
          <w:ilvl w:val="0"/>
          <w:numId w:val="33"/>
        </w:numPr>
      </w:pPr>
      <w:r>
        <w:t>Making consumable (i.e. implications for design)</w:t>
      </w:r>
    </w:p>
    <w:p w14:paraId="35D788A3" w14:textId="3A0A74D5" w:rsidR="00470D27" w:rsidRDefault="00470D27" w:rsidP="00F9638B">
      <w:r>
        <w:t>All time consuming!</w:t>
      </w:r>
    </w:p>
    <w:p w14:paraId="4980DAB6" w14:textId="78E200F4" w:rsidR="0080496C" w:rsidRDefault="0080496C" w:rsidP="00F9638B">
      <w:r>
        <w:t>One person cannot find all the problems</w:t>
      </w:r>
    </w:p>
    <w:p w14:paraId="1C95CDE8" w14:textId="3FBFCE69" w:rsidR="0080496C" w:rsidRDefault="0080496C" w:rsidP="0080496C">
      <w:pPr>
        <w:pStyle w:val="Heading1"/>
      </w:pPr>
      <w:r>
        <w:t>Conducting Evaluations</w:t>
      </w:r>
    </w:p>
    <w:p w14:paraId="08DFFC6A" w14:textId="1C42FF31" w:rsidR="0080496C" w:rsidRDefault="0080496C" w:rsidP="0080496C">
      <w:pPr>
        <w:pStyle w:val="Heading2"/>
      </w:pPr>
      <w:r>
        <w:t>Genres of Assessment</w:t>
      </w:r>
    </w:p>
    <w:p w14:paraId="553A504E" w14:textId="50843217" w:rsidR="0080496C" w:rsidRDefault="0080496C" w:rsidP="0080496C">
      <w:pPr>
        <w:pStyle w:val="ListParagraph"/>
        <w:numPr>
          <w:ilvl w:val="0"/>
          <w:numId w:val="33"/>
        </w:numPr>
      </w:pPr>
      <w:r w:rsidRPr="0080496C">
        <w:rPr>
          <w:b/>
          <w:bCs/>
        </w:rPr>
        <w:t>Automated</w:t>
      </w:r>
      <w:r>
        <w:t xml:space="preserve"> – usability measures computed by software</w:t>
      </w:r>
    </w:p>
    <w:p w14:paraId="166626E4" w14:textId="0693CED7" w:rsidR="0080496C" w:rsidRDefault="0080496C" w:rsidP="0080496C">
      <w:pPr>
        <w:pStyle w:val="ListParagraph"/>
        <w:numPr>
          <w:ilvl w:val="0"/>
          <w:numId w:val="33"/>
        </w:numPr>
      </w:pPr>
      <w:r w:rsidRPr="0080496C">
        <w:rPr>
          <w:b/>
          <w:bCs/>
        </w:rPr>
        <w:t>Empirical</w:t>
      </w:r>
      <w:r>
        <w:t xml:space="preserve"> – usability assessed by testing with real users</w:t>
      </w:r>
    </w:p>
    <w:p w14:paraId="02F47407" w14:textId="0704E3E9" w:rsidR="0080496C" w:rsidRDefault="0080496C" w:rsidP="0080496C">
      <w:pPr>
        <w:pStyle w:val="ListParagraph"/>
        <w:numPr>
          <w:ilvl w:val="0"/>
          <w:numId w:val="33"/>
        </w:numPr>
      </w:pPr>
      <w:r w:rsidRPr="0080496C">
        <w:rPr>
          <w:b/>
          <w:bCs/>
        </w:rPr>
        <w:t>Formal</w:t>
      </w:r>
      <w:r>
        <w:t xml:space="preserve"> – Models and formulas used to calculate measures</w:t>
      </w:r>
    </w:p>
    <w:p w14:paraId="0D6415A0" w14:textId="724C1CB3" w:rsidR="0080496C" w:rsidRDefault="0080496C" w:rsidP="0080496C">
      <w:pPr>
        <w:pStyle w:val="ListParagraph"/>
        <w:numPr>
          <w:ilvl w:val="0"/>
          <w:numId w:val="33"/>
        </w:numPr>
      </w:pPr>
      <w:r w:rsidRPr="0080496C">
        <w:rPr>
          <w:b/>
          <w:bCs/>
        </w:rPr>
        <w:t>Inspection</w:t>
      </w:r>
      <w:r>
        <w:t xml:space="preserve"> – consult experts, based on heuristics, skills &amp; experience</w:t>
      </w:r>
    </w:p>
    <w:p w14:paraId="1DCD44E0" w14:textId="529E5417" w:rsidR="0080496C" w:rsidRDefault="0080496C" w:rsidP="0080496C">
      <w:r>
        <w:t xml:space="preserve">Traditional </w:t>
      </w:r>
      <w:r w:rsidR="005B4EA1">
        <w:t>q</w:t>
      </w:r>
      <w:r>
        <w:t xml:space="preserve">ualitative </w:t>
      </w:r>
      <w:r w:rsidR="005B4EA1">
        <w:t>m</w:t>
      </w:r>
      <w:r>
        <w:t>easures</w:t>
      </w:r>
      <w:r w:rsidR="005B4EA1">
        <w:t xml:space="preserve"> are expensive and time consuming</w:t>
      </w:r>
    </w:p>
    <w:p w14:paraId="69A81A4A" w14:textId="42CFF3AB" w:rsidR="0080496C" w:rsidRDefault="005B4EA1" w:rsidP="005B4EA1">
      <w:pPr>
        <w:pStyle w:val="Heading2"/>
      </w:pPr>
      <w:r>
        <w:t>Discount Usability Techniques</w:t>
      </w:r>
    </w:p>
    <w:p w14:paraId="725FA19B" w14:textId="3E215E17" w:rsidR="005B4EA1" w:rsidRDefault="005B4EA1" w:rsidP="005B4EA1">
      <w:r>
        <w:t xml:space="preserve">Look at </w:t>
      </w:r>
      <w:proofErr w:type="gramStart"/>
      <w:r>
        <w:t>most commonly used</w:t>
      </w:r>
      <w:proofErr w:type="gramEnd"/>
      <w:r>
        <w:t xml:space="preserve"> functions of the app (80/20 rule)</w:t>
      </w:r>
    </w:p>
    <w:p w14:paraId="63C0D7A6" w14:textId="4FB52819" w:rsidR="005B4EA1" w:rsidRDefault="005B4EA1" w:rsidP="005B4EA1">
      <w:pPr>
        <w:pStyle w:val="Heading4"/>
      </w:pPr>
      <w:r>
        <w:t>Cognitive walkthroughs</w:t>
      </w:r>
    </w:p>
    <w:p w14:paraId="150712D4" w14:textId="1A3DD15B" w:rsidR="005B4EA1" w:rsidRDefault="00AE70DB" w:rsidP="005B4EA1">
      <w:pPr>
        <w:pStyle w:val="ListParagraph"/>
        <w:numPr>
          <w:ilvl w:val="0"/>
          <w:numId w:val="33"/>
        </w:numPr>
      </w:pPr>
      <w:r>
        <w:t>Detailed task with a clear goal</w:t>
      </w:r>
    </w:p>
    <w:p w14:paraId="3842D610" w14:textId="44A9610D" w:rsidR="005B4EA1" w:rsidRDefault="005B4EA1" w:rsidP="005B4EA1">
      <w:pPr>
        <w:pStyle w:val="ListParagraph"/>
        <w:numPr>
          <w:ilvl w:val="0"/>
          <w:numId w:val="33"/>
        </w:numPr>
      </w:pPr>
      <w:r>
        <w:t xml:space="preserve">Take a handful of </w:t>
      </w:r>
      <w:r w:rsidR="00A71A3D">
        <w:t>people</w:t>
      </w:r>
    </w:p>
    <w:p w14:paraId="5E1761A1" w14:textId="2022201B" w:rsidR="005B4EA1" w:rsidRDefault="00AE70DB" w:rsidP="005B4EA1">
      <w:pPr>
        <w:pStyle w:val="ListParagraph"/>
        <w:numPr>
          <w:ilvl w:val="0"/>
          <w:numId w:val="33"/>
        </w:numPr>
      </w:pPr>
      <w:r>
        <w:t xml:space="preserve">People must </w:t>
      </w:r>
      <w:r w:rsidR="003F1F78">
        <w:t>talk</w:t>
      </w:r>
      <w:r w:rsidR="005B4EA1">
        <w:t xml:space="preserve"> how it goes</w:t>
      </w:r>
      <w:r w:rsidR="003F1F78">
        <w:t xml:space="preserve"> and what they’re thinking</w:t>
      </w:r>
    </w:p>
    <w:p w14:paraId="4ED3ECF8" w14:textId="6FCDE3C5" w:rsidR="00E75239" w:rsidRDefault="00E75239" w:rsidP="005B4EA1">
      <w:pPr>
        <w:pStyle w:val="ListParagraph"/>
        <w:numPr>
          <w:ilvl w:val="0"/>
          <w:numId w:val="33"/>
        </w:numPr>
      </w:pPr>
      <w:r w:rsidRPr="00E75239">
        <w:rPr>
          <w:b/>
          <w:bCs/>
        </w:rPr>
        <w:t>Wizard of Oz approach</w:t>
      </w:r>
      <w:r>
        <w:t xml:space="preserve"> is when there isn’t </w:t>
      </w:r>
      <w:proofErr w:type="gramStart"/>
      <w:r>
        <w:t>actually an</w:t>
      </w:r>
      <w:proofErr w:type="gramEnd"/>
      <w:r>
        <w:t xml:space="preserve"> app, but someone with pieces of paper simulating the application</w:t>
      </w:r>
    </w:p>
    <w:p w14:paraId="7025BCE6" w14:textId="2ED956A4" w:rsidR="00E75239" w:rsidRDefault="00E75239" w:rsidP="00E75239">
      <w:pPr>
        <w:pStyle w:val="ListParagraph"/>
        <w:numPr>
          <w:ilvl w:val="1"/>
          <w:numId w:val="33"/>
        </w:numPr>
      </w:pPr>
      <w:r w:rsidRPr="00E75239">
        <w:t>Need 1 person as computer and 1 as note takers</w:t>
      </w:r>
    </w:p>
    <w:p w14:paraId="6BC40806" w14:textId="536204FC" w:rsidR="00E75239" w:rsidRPr="00E75239" w:rsidRDefault="005D455B" w:rsidP="00E75239">
      <w:pPr>
        <w:pStyle w:val="ListParagraph"/>
        <w:numPr>
          <w:ilvl w:val="1"/>
          <w:numId w:val="33"/>
        </w:numPr>
      </w:pPr>
      <w:r>
        <w:t>Can still see what users are thinking and where they are going wrong</w:t>
      </w:r>
    </w:p>
    <w:p w14:paraId="515A9053" w14:textId="1EB8813B" w:rsidR="005B4EA1" w:rsidRDefault="005B4EA1" w:rsidP="005B4EA1">
      <w:pPr>
        <w:pStyle w:val="Heading4"/>
      </w:pPr>
      <w:r>
        <w:t xml:space="preserve">Heuristic Evaluation </w:t>
      </w:r>
    </w:p>
    <w:p w14:paraId="3C9A14B9" w14:textId="3F1E2FF2" w:rsidR="005B4EA1" w:rsidRDefault="005B4EA1" w:rsidP="005B4EA1">
      <w:pPr>
        <w:pStyle w:val="ListParagraph"/>
        <w:numPr>
          <w:ilvl w:val="0"/>
          <w:numId w:val="33"/>
        </w:numPr>
      </w:pPr>
      <w:r>
        <w:t>Use Neilson’s heuristics and give the app to experts</w:t>
      </w:r>
    </w:p>
    <w:p w14:paraId="4B50111B" w14:textId="0D9DC29A" w:rsidR="009D760A" w:rsidRDefault="00F95F84" w:rsidP="005B4EA1">
      <w:pPr>
        <w:pStyle w:val="ListParagraph"/>
        <w:numPr>
          <w:ilvl w:val="0"/>
          <w:numId w:val="33"/>
        </w:numPr>
      </w:pPr>
      <w:r>
        <w:t>3-5 expert evaluators examine the UI</w:t>
      </w:r>
    </w:p>
    <w:p w14:paraId="223E6624" w14:textId="143D5A1C" w:rsidR="00204F8F" w:rsidRDefault="00204F8F" w:rsidP="00204F8F">
      <w:pPr>
        <w:pStyle w:val="ListParagraph"/>
        <w:numPr>
          <w:ilvl w:val="0"/>
          <w:numId w:val="33"/>
        </w:numPr>
      </w:pPr>
      <w:r>
        <w:t>Different evaluators find different problems</w:t>
      </w:r>
    </w:p>
    <w:p w14:paraId="5A8C0F5C" w14:textId="0D23674B" w:rsidR="00204F8F" w:rsidRDefault="00204F8F" w:rsidP="00204F8F">
      <w:pPr>
        <w:pStyle w:val="ListParagraph"/>
        <w:numPr>
          <w:ilvl w:val="0"/>
          <w:numId w:val="33"/>
        </w:numPr>
      </w:pPr>
      <w:r>
        <w:t>Can communicate afterwards to aggregate findings</w:t>
      </w:r>
    </w:p>
    <w:p w14:paraId="316E5ABA" w14:textId="3B8EE6E1" w:rsidR="00D233DB" w:rsidRDefault="00D233DB" w:rsidP="00D233DB">
      <w:pPr>
        <w:pStyle w:val="NoSpacing"/>
      </w:pPr>
      <w:r>
        <w:t>1. Pre-evaluation training</w:t>
      </w:r>
    </w:p>
    <w:p w14:paraId="7A16EBD6" w14:textId="40FD9982" w:rsidR="00D233DB" w:rsidRDefault="00D233DB" w:rsidP="00D233DB">
      <w:pPr>
        <w:pStyle w:val="ListParagraph"/>
        <w:numPr>
          <w:ilvl w:val="0"/>
          <w:numId w:val="35"/>
        </w:numPr>
      </w:pPr>
      <w:r>
        <w:t>Give the experts context and a list of heuristics for reference</w:t>
      </w:r>
    </w:p>
    <w:p w14:paraId="2878F721" w14:textId="4A3BF2B7" w:rsidR="00D233DB" w:rsidRDefault="00D233DB" w:rsidP="00D233DB">
      <w:pPr>
        <w:pStyle w:val="NoSpacing"/>
      </w:pPr>
      <w:r>
        <w:t>2. Evaluation</w:t>
      </w:r>
    </w:p>
    <w:p w14:paraId="0BEFC73C" w14:textId="37E486B3" w:rsidR="00D233DB" w:rsidRDefault="00D233DB" w:rsidP="00D233DB">
      <w:pPr>
        <w:pStyle w:val="ListParagraph"/>
        <w:numPr>
          <w:ilvl w:val="0"/>
          <w:numId w:val="35"/>
        </w:numPr>
      </w:pPr>
      <w:r>
        <w:t xml:space="preserve">Work in 2 passes – first get </w:t>
      </w:r>
      <w:r w:rsidR="004975FA">
        <w:t>a</w:t>
      </w:r>
      <w:r>
        <w:t xml:space="preserve"> feel for the flow, then focus on specific elements</w:t>
      </w:r>
    </w:p>
    <w:p w14:paraId="5F247823" w14:textId="77777777" w:rsidR="00D233DB" w:rsidRDefault="00D233DB" w:rsidP="00D233DB">
      <w:pPr>
        <w:pStyle w:val="ListParagraph"/>
        <w:numPr>
          <w:ilvl w:val="0"/>
          <w:numId w:val="35"/>
        </w:numPr>
      </w:pPr>
      <w:r>
        <w:t>Each evaluator produces a list of problems</w:t>
      </w:r>
    </w:p>
    <w:p w14:paraId="0B2A335A" w14:textId="487177D7" w:rsidR="00D233DB" w:rsidRDefault="006A7FFD" w:rsidP="006A7FFD">
      <w:pPr>
        <w:pStyle w:val="NoSpacing"/>
      </w:pPr>
      <w:r>
        <w:lastRenderedPageBreak/>
        <w:t>3. Severity rating</w:t>
      </w:r>
    </w:p>
    <w:p w14:paraId="4E847DA2" w14:textId="08988A87" w:rsidR="006A7FFD" w:rsidRDefault="006A7FFD" w:rsidP="006A7FFD">
      <w:pPr>
        <w:pStyle w:val="ListParagraph"/>
        <w:numPr>
          <w:ilvl w:val="0"/>
          <w:numId w:val="36"/>
        </w:numPr>
      </w:pPr>
      <w:r>
        <w:t>Rate problems individually, then in a group</w:t>
      </w:r>
    </w:p>
    <w:p w14:paraId="7E6E40B1" w14:textId="3DD37003" w:rsidR="00A17EA3" w:rsidRDefault="00A17EA3" w:rsidP="00A17EA3">
      <w:pPr>
        <w:spacing w:after="0"/>
        <w:ind w:firstLine="360"/>
      </w:pPr>
      <w:r>
        <w:t>0 – violates heuristics, but not a usability problem</w:t>
      </w:r>
    </w:p>
    <w:p w14:paraId="1DB7FFDC" w14:textId="508D98E6" w:rsidR="00A17EA3" w:rsidRDefault="00A17EA3" w:rsidP="00A17EA3">
      <w:pPr>
        <w:spacing w:after="0"/>
        <w:ind w:firstLine="360"/>
      </w:pPr>
      <w:r>
        <w:t>1 – cosmetic, fix if you have time</w:t>
      </w:r>
    </w:p>
    <w:p w14:paraId="2D3C42EF" w14:textId="56FE9575" w:rsidR="00A17EA3" w:rsidRDefault="00A17EA3" w:rsidP="00A17EA3">
      <w:pPr>
        <w:spacing w:after="0"/>
        <w:ind w:firstLine="360"/>
      </w:pPr>
      <w:r>
        <w:t>2 – minor, low priority</w:t>
      </w:r>
    </w:p>
    <w:p w14:paraId="30FEC1A4" w14:textId="312A5575" w:rsidR="00A17EA3" w:rsidRDefault="00A17EA3" w:rsidP="00A17EA3">
      <w:pPr>
        <w:spacing w:after="0"/>
        <w:ind w:firstLine="360"/>
      </w:pPr>
      <w:r>
        <w:t>3 – major</w:t>
      </w:r>
    </w:p>
    <w:p w14:paraId="056C4B4C" w14:textId="6E852CE6" w:rsidR="00A17EA3" w:rsidRDefault="00A17EA3" w:rsidP="00A17EA3">
      <w:pPr>
        <w:ind w:firstLine="360"/>
      </w:pPr>
      <w:r>
        <w:t>4 - catastrophic</w:t>
      </w:r>
    </w:p>
    <w:p w14:paraId="1BE1FC40" w14:textId="5E250D85" w:rsidR="006A7FFD" w:rsidRDefault="006A7FFD" w:rsidP="006A7FFD">
      <w:pPr>
        <w:pStyle w:val="NoSpacing"/>
      </w:pPr>
      <w:r>
        <w:t>4. Debriefing</w:t>
      </w:r>
    </w:p>
    <w:p w14:paraId="710A7558" w14:textId="5915862D" w:rsidR="006A7FFD" w:rsidRDefault="006A7FFD" w:rsidP="006A7FFD">
      <w:pPr>
        <w:pStyle w:val="ListParagraph"/>
        <w:numPr>
          <w:ilvl w:val="0"/>
          <w:numId w:val="35"/>
        </w:numPr>
      </w:pPr>
      <w:r>
        <w:t>Evaluators discuss outcomes with the design team</w:t>
      </w:r>
    </w:p>
    <w:p w14:paraId="1AAB133D" w14:textId="07AEE6EE" w:rsidR="00707A42" w:rsidRDefault="00707A42" w:rsidP="006A7FFD">
      <w:pPr>
        <w:pStyle w:val="ListParagraph"/>
        <w:numPr>
          <w:ilvl w:val="0"/>
          <w:numId w:val="35"/>
        </w:numPr>
      </w:pPr>
      <w:r>
        <w:t>Minimize criticism</w:t>
      </w:r>
    </w:p>
    <w:p w14:paraId="2962B370" w14:textId="60CD53E5" w:rsidR="006A7FFD" w:rsidRDefault="006A7FFD" w:rsidP="006A7FFD">
      <w:pPr>
        <w:pStyle w:val="ListParagraph"/>
        <w:numPr>
          <w:ilvl w:val="0"/>
          <w:numId w:val="35"/>
        </w:numPr>
      </w:pPr>
      <w:r>
        <w:t>Suggest potential solutions</w:t>
      </w:r>
    </w:p>
    <w:p w14:paraId="01D8DA05" w14:textId="1E2E44F9" w:rsidR="006A7FFD" w:rsidRDefault="006A7FFD" w:rsidP="006A7FFD">
      <w:pPr>
        <w:pStyle w:val="ListParagraph"/>
        <w:numPr>
          <w:ilvl w:val="0"/>
          <w:numId w:val="35"/>
        </w:numPr>
      </w:pPr>
      <w:r>
        <w:t>Assess difficulty of fixing problems</w:t>
      </w:r>
    </w:p>
    <w:p w14:paraId="2ED4CC5D" w14:textId="13DF451B" w:rsidR="005B4EA1" w:rsidRDefault="005B4EA1" w:rsidP="005B4EA1">
      <w:pPr>
        <w:pStyle w:val="Heading4"/>
      </w:pPr>
      <w:r>
        <w:t>Crowdsourcing</w:t>
      </w:r>
    </w:p>
    <w:p w14:paraId="5940C11F" w14:textId="3F8A22D4" w:rsidR="005B4EA1" w:rsidRDefault="005B4EA1" w:rsidP="005B4EA1">
      <w:pPr>
        <w:pStyle w:val="ListParagraph"/>
        <w:numPr>
          <w:ilvl w:val="0"/>
          <w:numId w:val="33"/>
        </w:numPr>
      </w:pPr>
      <w:r>
        <w:t xml:space="preserve">Online, remote experiments using </w:t>
      </w:r>
      <w:r w:rsidR="008874E3">
        <w:t xml:space="preserve">something like </w:t>
      </w:r>
      <w:r>
        <w:t>Mechanical Turk</w:t>
      </w:r>
    </w:p>
    <w:p w14:paraId="55A523E5" w14:textId="52DAA902" w:rsidR="008874E3" w:rsidRDefault="008874E3" w:rsidP="005B4EA1">
      <w:pPr>
        <w:pStyle w:val="ListParagraph"/>
        <w:numPr>
          <w:ilvl w:val="0"/>
          <w:numId w:val="33"/>
        </w:numPr>
      </w:pPr>
      <w:r>
        <w:t>People give use the app then feedback</w:t>
      </w:r>
    </w:p>
    <w:p w14:paraId="2184ACD8" w14:textId="64EEE350" w:rsidR="005B4EA1" w:rsidRDefault="005B4EA1" w:rsidP="005B4EA1">
      <w:pPr>
        <w:pStyle w:val="Heading4"/>
      </w:pPr>
      <w:r>
        <w:t>System Usability Scale</w:t>
      </w:r>
      <w:r w:rsidR="00482C14">
        <w:t xml:space="preserve"> (SUS)</w:t>
      </w:r>
    </w:p>
    <w:p w14:paraId="612E844D" w14:textId="5FC664FB" w:rsidR="005B4EA1" w:rsidRDefault="005B4EA1" w:rsidP="005B4EA1">
      <w:pPr>
        <w:pStyle w:val="ListParagraph"/>
        <w:numPr>
          <w:ilvl w:val="0"/>
          <w:numId w:val="33"/>
        </w:numPr>
      </w:pPr>
      <w:r>
        <w:t>Ten question assessment</w:t>
      </w:r>
    </w:p>
    <w:p w14:paraId="47221873" w14:textId="7992E614" w:rsidR="005B4EA1" w:rsidRDefault="005B4EA1" w:rsidP="005B4EA1">
      <w:pPr>
        <w:pStyle w:val="ListParagraph"/>
        <w:numPr>
          <w:ilvl w:val="0"/>
          <w:numId w:val="33"/>
        </w:numPr>
      </w:pPr>
      <w:r>
        <w:t>Not diagnostic</w:t>
      </w:r>
    </w:p>
    <w:p w14:paraId="2B6C9465" w14:textId="3BBADF10" w:rsidR="009D5BD9" w:rsidRDefault="00482C14" w:rsidP="009D5BD9">
      <w:pPr>
        <w:pStyle w:val="ListParagraph"/>
        <w:numPr>
          <w:ilvl w:val="0"/>
          <w:numId w:val="33"/>
        </w:numPr>
      </w:pPr>
      <w:r>
        <w:t>Recognise as the 10 questions to ask, but it is geared towards English speakers (not good for SA context)</w:t>
      </w:r>
    </w:p>
    <w:p w14:paraId="324B541C" w14:textId="389EFCF0" w:rsidR="009D5BD9" w:rsidRDefault="009D5BD9" w:rsidP="00F659C3">
      <w:pPr>
        <w:pStyle w:val="Heading3"/>
      </w:pPr>
      <w:r>
        <w:t>Pros and Cons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964"/>
        <w:gridCol w:w="4395"/>
      </w:tblGrid>
      <w:tr w:rsidR="009D5BD9" w14:paraId="2395E5F8" w14:textId="77777777" w:rsidTr="009D5BD9">
        <w:tc>
          <w:tcPr>
            <w:tcW w:w="3964" w:type="dxa"/>
          </w:tcPr>
          <w:p w14:paraId="24844D2D" w14:textId="0FCAF90F" w:rsidR="009D5BD9" w:rsidRPr="009D5BD9" w:rsidRDefault="009D5BD9" w:rsidP="009D5BD9">
            <w:pPr>
              <w:rPr>
                <w:b/>
                <w:bCs/>
              </w:rPr>
            </w:pPr>
            <w:r w:rsidRPr="009D5BD9">
              <w:rPr>
                <w:b/>
                <w:bCs/>
              </w:rPr>
              <w:t>Heuristic Evaluation</w:t>
            </w:r>
          </w:p>
        </w:tc>
        <w:tc>
          <w:tcPr>
            <w:tcW w:w="4395" w:type="dxa"/>
          </w:tcPr>
          <w:p w14:paraId="02918487" w14:textId="0C0A546C" w:rsidR="009D5BD9" w:rsidRPr="009D5BD9" w:rsidRDefault="009D5BD9" w:rsidP="009D5BD9">
            <w:pPr>
              <w:rPr>
                <w:b/>
                <w:bCs/>
              </w:rPr>
            </w:pPr>
            <w:r w:rsidRPr="009D5BD9">
              <w:rPr>
                <w:b/>
                <w:bCs/>
              </w:rPr>
              <w:t>User Testing</w:t>
            </w:r>
          </w:p>
        </w:tc>
      </w:tr>
      <w:tr w:rsidR="009D5BD9" w14:paraId="2BDA71D3" w14:textId="77777777" w:rsidTr="009D5BD9">
        <w:tc>
          <w:tcPr>
            <w:tcW w:w="3964" w:type="dxa"/>
          </w:tcPr>
          <w:p w14:paraId="48A4140B" w14:textId="50ED2A4E" w:rsidR="009D5BD9" w:rsidRDefault="009D5BD9" w:rsidP="009D5BD9">
            <w:r>
              <w:t>1 – 2 hours per evaluator</w:t>
            </w:r>
          </w:p>
        </w:tc>
        <w:tc>
          <w:tcPr>
            <w:tcW w:w="4395" w:type="dxa"/>
          </w:tcPr>
          <w:p w14:paraId="59A1B646" w14:textId="494C1596" w:rsidR="009D5BD9" w:rsidRDefault="009D5BD9" w:rsidP="009D5BD9">
            <w:r>
              <w:t>Days or weeks of working with users</w:t>
            </w:r>
          </w:p>
        </w:tc>
      </w:tr>
      <w:tr w:rsidR="009D5BD9" w14:paraId="7D817B52" w14:textId="77777777" w:rsidTr="009D5BD9">
        <w:tc>
          <w:tcPr>
            <w:tcW w:w="3964" w:type="dxa"/>
          </w:tcPr>
          <w:p w14:paraId="1F58DF9F" w14:textId="58EF8F48" w:rsidR="009D5BD9" w:rsidRDefault="009D5BD9" w:rsidP="009D5BD9">
            <w:r>
              <w:t>Findings are straightforward</w:t>
            </w:r>
          </w:p>
        </w:tc>
        <w:tc>
          <w:tcPr>
            <w:tcW w:w="4395" w:type="dxa"/>
          </w:tcPr>
          <w:p w14:paraId="2F878837" w14:textId="58777F54" w:rsidR="009D5BD9" w:rsidRDefault="009D5BD9" w:rsidP="009D5BD9">
            <w:r>
              <w:t>Requires interpretation of actions</w:t>
            </w:r>
          </w:p>
        </w:tc>
      </w:tr>
      <w:tr w:rsidR="009D5BD9" w14:paraId="5ED74534" w14:textId="77777777" w:rsidTr="009D5BD9">
        <w:tc>
          <w:tcPr>
            <w:tcW w:w="3964" w:type="dxa"/>
          </w:tcPr>
          <w:p w14:paraId="57D9E9AA" w14:textId="60F9944E" w:rsidR="009D5BD9" w:rsidRDefault="009D5BD9" w:rsidP="009D5BD9">
            <w:r>
              <w:t>May miss problems or find false positives</w:t>
            </w:r>
          </w:p>
        </w:tc>
        <w:tc>
          <w:tcPr>
            <w:tcW w:w="4395" w:type="dxa"/>
          </w:tcPr>
          <w:p w14:paraId="5DE61598" w14:textId="7E67B01B" w:rsidR="009D5BD9" w:rsidRDefault="009D5BD9" w:rsidP="009D5BD9">
            <w:r>
              <w:t>Far more accurate as it incorporates real users</w:t>
            </w:r>
          </w:p>
        </w:tc>
      </w:tr>
    </w:tbl>
    <w:p w14:paraId="14C95A8B" w14:textId="129A389C" w:rsidR="009D5BD9" w:rsidRDefault="009D5BD9" w:rsidP="009D5BD9"/>
    <w:p w14:paraId="790DF03A" w14:textId="77777777" w:rsidR="009D5BD9" w:rsidRPr="00722308" w:rsidRDefault="009D5BD9" w:rsidP="009D5BD9"/>
    <w:sectPr w:rsidR="009D5BD9" w:rsidRPr="00722308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2CCE0D" w14:textId="77777777" w:rsidR="00EA4D85" w:rsidRDefault="00EA4D85" w:rsidP="00D42177">
      <w:r>
        <w:separator/>
      </w:r>
    </w:p>
  </w:endnote>
  <w:endnote w:type="continuationSeparator" w:id="0">
    <w:p w14:paraId="135FC16D" w14:textId="77777777" w:rsidR="00EA4D85" w:rsidRDefault="00EA4D85" w:rsidP="00D42177">
      <w:r>
        <w:continuationSeparator/>
      </w:r>
    </w:p>
  </w:endnote>
  <w:endnote w:type="continuationNotice" w:id="1">
    <w:p w14:paraId="2C9761D0" w14:textId="77777777" w:rsidR="00EA4D85" w:rsidRDefault="00EA4D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0439803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FFD11E" w14:textId="4ADB79FB" w:rsidR="00B55E2E" w:rsidRDefault="00B55E2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F52BF1C" w14:textId="77777777" w:rsidR="00B55E2E" w:rsidRDefault="00B55E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F0BF92" w14:textId="77777777" w:rsidR="00EA4D85" w:rsidRDefault="00EA4D85" w:rsidP="00D42177">
      <w:r>
        <w:separator/>
      </w:r>
    </w:p>
  </w:footnote>
  <w:footnote w:type="continuationSeparator" w:id="0">
    <w:p w14:paraId="00ED03E0" w14:textId="77777777" w:rsidR="00EA4D85" w:rsidRDefault="00EA4D85" w:rsidP="00D42177">
      <w:r>
        <w:continuationSeparator/>
      </w:r>
    </w:p>
  </w:footnote>
  <w:footnote w:type="continuationNotice" w:id="1">
    <w:p w14:paraId="48744D9F" w14:textId="77777777" w:rsidR="00EA4D85" w:rsidRDefault="00EA4D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09196723"/>
      <w:lock w:val="sdtContentLocked"/>
      <w:placeholder>
        <w:docPart w:val="A223FD37FEDB4C7C8AD910402C2E2718"/>
      </w:placeholder>
    </w:sdtPr>
    <w:sdtContent>
      <w:p w14:paraId="16BCBA6D" w14:textId="77777777" w:rsidR="00B55E2E" w:rsidRDefault="00B55E2E" w:rsidP="007228B7">
        <w:pPr>
          <w:pStyle w:val="Header"/>
          <w:jc w:val="center"/>
        </w:pPr>
        <w:r>
          <w:t>© Thomas Kabalin</w:t>
        </w:r>
      </w:p>
    </w:sdtContent>
  </w:sdt>
  <w:p w14:paraId="69056ADF" w14:textId="77777777" w:rsidR="00962EDE" w:rsidRDefault="00962EDE" w:rsidP="00D421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82D46"/>
    <w:multiLevelType w:val="hybridMultilevel"/>
    <w:tmpl w:val="3B2EA4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85D85"/>
    <w:multiLevelType w:val="hybridMultilevel"/>
    <w:tmpl w:val="72D6E06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D928F1"/>
    <w:multiLevelType w:val="hybridMultilevel"/>
    <w:tmpl w:val="B61AADA2"/>
    <w:lvl w:ilvl="0" w:tplc="B6347158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103947"/>
    <w:multiLevelType w:val="hybridMultilevel"/>
    <w:tmpl w:val="2C8EB8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E7C45"/>
    <w:multiLevelType w:val="hybridMultilevel"/>
    <w:tmpl w:val="63CADA7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AF5FCB"/>
    <w:multiLevelType w:val="hybridMultilevel"/>
    <w:tmpl w:val="7A629E5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04134"/>
    <w:multiLevelType w:val="hybridMultilevel"/>
    <w:tmpl w:val="6FF8FC6E"/>
    <w:lvl w:ilvl="0" w:tplc="B6347158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4E0C29"/>
    <w:multiLevelType w:val="hybridMultilevel"/>
    <w:tmpl w:val="85C08956"/>
    <w:lvl w:ilvl="0" w:tplc="B6347158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966D16"/>
    <w:multiLevelType w:val="hybridMultilevel"/>
    <w:tmpl w:val="B270147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5C7083"/>
    <w:multiLevelType w:val="hybridMultilevel"/>
    <w:tmpl w:val="0232B43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BA7A14"/>
    <w:multiLevelType w:val="hybridMultilevel"/>
    <w:tmpl w:val="2CA0433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975FF1"/>
    <w:multiLevelType w:val="hybridMultilevel"/>
    <w:tmpl w:val="72D8410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D32F5F"/>
    <w:multiLevelType w:val="hybridMultilevel"/>
    <w:tmpl w:val="18749DC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7634AC"/>
    <w:multiLevelType w:val="hybridMultilevel"/>
    <w:tmpl w:val="BDB678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EF52DE"/>
    <w:multiLevelType w:val="hybridMultilevel"/>
    <w:tmpl w:val="4B14A9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9D1E26"/>
    <w:multiLevelType w:val="hybridMultilevel"/>
    <w:tmpl w:val="63CCE3D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71322D"/>
    <w:multiLevelType w:val="hybridMultilevel"/>
    <w:tmpl w:val="510A3D1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AE7503"/>
    <w:multiLevelType w:val="hybridMultilevel"/>
    <w:tmpl w:val="854A105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5B7D6B"/>
    <w:multiLevelType w:val="hybridMultilevel"/>
    <w:tmpl w:val="089A7B3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594230"/>
    <w:multiLevelType w:val="hybridMultilevel"/>
    <w:tmpl w:val="DA4AECA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560E34"/>
    <w:multiLevelType w:val="hybridMultilevel"/>
    <w:tmpl w:val="07384452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6AD1BE2"/>
    <w:multiLevelType w:val="hybridMultilevel"/>
    <w:tmpl w:val="BEE4C5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9F0BB0"/>
    <w:multiLevelType w:val="hybridMultilevel"/>
    <w:tmpl w:val="08FE65EC"/>
    <w:lvl w:ilvl="0" w:tplc="BC68876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C7223D"/>
    <w:multiLevelType w:val="hybridMultilevel"/>
    <w:tmpl w:val="87D4666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364289"/>
    <w:multiLevelType w:val="hybridMultilevel"/>
    <w:tmpl w:val="6DA827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5637E4"/>
    <w:multiLevelType w:val="hybridMultilevel"/>
    <w:tmpl w:val="B7D2962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5C6A2B"/>
    <w:multiLevelType w:val="hybridMultilevel"/>
    <w:tmpl w:val="E0D2693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B17B5A"/>
    <w:multiLevelType w:val="hybridMultilevel"/>
    <w:tmpl w:val="6366A9B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5F4009"/>
    <w:multiLevelType w:val="hybridMultilevel"/>
    <w:tmpl w:val="3C06221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1A1F5D"/>
    <w:multiLevelType w:val="hybridMultilevel"/>
    <w:tmpl w:val="E0C46BA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211EF3"/>
    <w:multiLevelType w:val="hybridMultilevel"/>
    <w:tmpl w:val="6630D022"/>
    <w:lvl w:ilvl="0" w:tplc="BC68876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4E7BA0"/>
    <w:multiLevelType w:val="hybridMultilevel"/>
    <w:tmpl w:val="DD1613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025C43"/>
    <w:multiLevelType w:val="hybridMultilevel"/>
    <w:tmpl w:val="C492980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A801C2"/>
    <w:multiLevelType w:val="hybridMultilevel"/>
    <w:tmpl w:val="35BE22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CD17DC"/>
    <w:multiLevelType w:val="hybridMultilevel"/>
    <w:tmpl w:val="09E610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B24E89"/>
    <w:multiLevelType w:val="hybridMultilevel"/>
    <w:tmpl w:val="254083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4926617">
    <w:abstractNumId w:val="30"/>
  </w:num>
  <w:num w:numId="2" w16cid:durableId="1932084577">
    <w:abstractNumId w:val="22"/>
  </w:num>
  <w:num w:numId="3" w16cid:durableId="950893898">
    <w:abstractNumId w:val="23"/>
  </w:num>
  <w:num w:numId="4" w16cid:durableId="1276330990">
    <w:abstractNumId w:val="12"/>
  </w:num>
  <w:num w:numId="5" w16cid:durableId="730926116">
    <w:abstractNumId w:val="0"/>
  </w:num>
  <w:num w:numId="6" w16cid:durableId="1515996072">
    <w:abstractNumId w:val="24"/>
  </w:num>
  <w:num w:numId="7" w16cid:durableId="829951651">
    <w:abstractNumId w:val="21"/>
  </w:num>
  <w:num w:numId="8" w16cid:durableId="1127550351">
    <w:abstractNumId w:val="29"/>
  </w:num>
  <w:num w:numId="9" w16cid:durableId="1357728983">
    <w:abstractNumId w:val="1"/>
  </w:num>
  <w:num w:numId="10" w16cid:durableId="2048605936">
    <w:abstractNumId w:val="15"/>
  </w:num>
  <w:num w:numId="11" w16cid:durableId="272129284">
    <w:abstractNumId w:val="16"/>
  </w:num>
  <w:num w:numId="12" w16cid:durableId="1544442895">
    <w:abstractNumId w:val="3"/>
  </w:num>
  <w:num w:numId="13" w16cid:durableId="393703355">
    <w:abstractNumId w:val="10"/>
  </w:num>
  <w:num w:numId="14" w16cid:durableId="941184111">
    <w:abstractNumId w:val="32"/>
  </w:num>
  <w:num w:numId="15" w16cid:durableId="492843659">
    <w:abstractNumId w:val="20"/>
  </w:num>
  <w:num w:numId="16" w16cid:durableId="1284074605">
    <w:abstractNumId w:val="35"/>
  </w:num>
  <w:num w:numId="17" w16cid:durableId="1593050067">
    <w:abstractNumId w:val="34"/>
  </w:num>
  <w:num w:numId="18" w16cid:durableId="1901942300">
    <w:abstractNumId w:val="17"/>
  </w:num>
  <w:num w:numId="19" w16cid:durableId="1613394860">
    <w:abstractNumId w:val="31"/>
  </w:num>
  <w:num w:numId="20" w16cid:durableId="29427277">
    <w:abstractNumId w:val="33"/>
  </w:num>
  <w:num w:numId="21" w16cid:durableId="370962270">
    <w:abstractNumId w:val="14"/>
  </w:num>
  <w:num w:numId="22" w16cid:durableId="1576434513">
    <w:abstractNumId w:val="4"/>
  </w:num>
  <w:num w:numId="23" w16cid:durableId="143278159">
    <w:abstractNumId w:val="2"/>
  </w:num>
  <w:num w:numId="24" w16cid:durableId="1715037221">
    <w:abstractNumId w:val="7"/>
  </w:num>
  <w:num w:numId="25" w16cid:durableId="1857421799">
    <w:abstractNumId w:val="6"/>
  </w:num>
  <w:num w:numId="26" w16cid:durableId="1099255705">
    <w:abstractNumId w:val="27"/>
  </w:num>
  <w:num w:numId="27" w16cid:durableId="1968967983">
    <w:abstractNumId w:val="19"/>
  </w:num>
  <w:num w:numId="28" w16cid:durableId="1535340663">
    <w:abstractNumId w:val="13"/>
  </w:num>
  <w:num w:numId="29" w16cid:durableId="1928659291">
    <w:abstractNumId w:val="11"/>
  </w:num>
  <w:num w:numId="30" w16cid:durableId="1436511872">
    <w:abstractNumId w:val="18"/>
  </w:num>
  <w:num w:numId="31" w16cid:durableId="719864545">
    <w:abstractNumId w:val="9"/>
  </w:num>
  <w:num w:numId="32" w16cid:durableId="802162836">
    <w:abstractNumId w:val="8"/>
  </w:num>
  <w:num w:numId="33" w16cid:durableId="346298191">
    <w:abstractNumId w:val="25"/>
  </w:num>
  <w:num w:numId="34" w16cid:durableId="296766331">
    <w:abstractNumId w:val="26"/>
  </w:num>
  <w:num w:numId="35" w16cid:durableId="1196581746">
    <w:abstractNumId w:val="28"/>
  </w:num>
  <w:num w:numId="36" w16cid:durableId="170289615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DEzMjM2tjQwNzdT0lEKTi0uzszPAykwMaoFAETqdeUtAAAA"/>
  </w:docVars>
  <w:rsids>
    <w:rsidRoot w:val="00485564"/>
    <w:rsid w:val="000001D5"/>
    <w:rsid w:val="00000222"/>
    <w:rsid w:val="00001B74"/>
    <w:rsid w:val="00001DE5"/>
    <w:rsid w:val="00002D14"/>
    <w:rsid w:val="00003F83"/>
    <w:rsid w:val="000068E5"/>
    <w:rsid w:val="00006A9A"/>
    <w:rsid w:val="0001016F"/>
    <w:rsid w:val="0001033A"/>
    <w:rsid w:val="0001105A"/>
    <w:rsid w:val="00012465"/>
    <w:rsid w:val="0001250D"/>
    <w:rsid w:val="00012EEF"/>
    <w:rsid w:val="00013676"/>
    <w:rsid w:val="00014C0A"/>
    <w:rsid w:val="000153A3"/>
    <w:rsid w:val="000163CE"/>
    <w:rsid w:val="00017D1C"/>
    <w:rsid w:val="00017DCE"/>
    <w:rsid w:val="00021D64"/>
    <w:rsid w:val="000222EF"/>
    <w:rsid w:val="00022376"/>
    <w:rsid w:val="00022C2B"/>
    <w:rsid w:val="00023166"/>
    <w:rsid w:val="00024FBF"/>
    <w:rsid w:val="00025A44"/>
    <w:rsid w:val="00026A2B"/>
    <w:rsid w:val="00026DB6"/>
    <w:rsid w:val="00027393"/>
    <w:rsid w:val="0003016E"/>
    <w:rsid w:val="00030C89"/>
    <w:rsid w:val="000335B3"/>
    <w:rsid w:val="000375FF"/>
    <w:rsid w:val="0004061E"/>
    <w:rsid w:val="00040D0F"/>
    <w:rsid w:val="000421C6"/>
    <w:rsid w:val="00042F38"/>
    <w:rsid w:val="000444A5"/>
    <w:rsid w:val="000445C1"/>
    <w:rsid w:val="000449DB"/>
    <w:rsid w:val="00044E56"/>
    <w:rsid w:val="000456FB"/>
    <w:rsid w:val="000459E2"/>
    <w:rsid w:val="00047511"/>
    <w:rsid w:val="000479E7"/>
    <w:rsid w:val="00047B97"/>
    <w:rsid w:val="00050ACB"/>
    <w:rsid w:val="000525BF"/>
    <w:rsid w:val="00052695"/>
    <w:rsid w:val="00053E76"/>
    <w:rsid w:val="00055C7A"/>
    <w:rsid w:val="00056D0E"/>
    <w:rsid w:val="00057710"/>
    <w:rsid w:val="000608F6"/>
    <w:rsid w:val="00060F3D"/>
    <w:rsid w:val="00061F05"/>
    <w:rsid w:val="000628FC"/>
    <w:rsid w:val="000632D2"/>
    <w:rsid w:val="000637FE"/>
    <w:rsid w:val="00063B96"/>
    <w:rsid w:val="0006640D"/>
    <w:rsid w:val="00067E56"/>
    <w:rsid w:val="00067EF8"/>
    <w:rsid w:val="00071ADF"/>
    <w:rsid w:val="00072CB3"/>
    <w:rsid w:val="000731A1"/>
    <w:rsid w:val="0007475A"/>
    <w:rsid w:val="00074DE3"/>
    <w:rsid w:val="0007579D"/>
    <w:rsid w:val="000766F1"/>
    <w:rsid w:val="00077DDF"/>
    <w:rsid w:val="00082B6B"/>
    <w:rsid w:val="000831F3"/>
    <w:rsid w:val="00084658"/>
    <w:rsid w:val="00084CB3"/>
    <w:rsid w:val="00085AA0"/>
    <w:rsid w:val="00086E29"/>
    <w:rsid w:val="0009079F"/>
    <w:rsid w:val="00090D4A"/>
    <w:rsid w:val="00090F34"/>
    <w:rsid w:val="00091081"/>
    <w:rsid w:val="00092ACF"/>
    <w:rsid w:val="00093844"/>
    <w:rsid w:val="000960BF"/>
    <w:rsid w:val="00096537"/>
    <w:rsid w:val="000967D3"/>
    <w:rsid w:val="0009796F"/>
    <w:rsid w:val="000A25E2"/>
    <w:rsid w:val="000A4342"/>
    <w:rsid w:val="000A4668"/>
    <w:rsid w:val="000A69B3"/>
    <w:rsid w:val="000A6BE4"/>
    <w:rsid w:val="000A7CFF"/>
    <w:rsid w:val="000B06AE"/>
    <w:rsid w:val="000B0956"/>
    <w:rsid w:val="000B1005"/>
    <w:rsid w:val="000B121B"/>
    <w:rsid w:val="000B14E9"/>
    <w:rsid w:val="000B299B"/>
    <w:rsid w:val="000B3182"/>
    <w:rsid w:val="000B3276"/>
    <w:rsid w:val="000B493C"/>
    <w:rsid w:val="000B6207"/>
    <w:rsid w:val="000B7BAE"/>
    <w:rsid w:val="000C0581"/>
    <w:rsid w:val="000C11A6"/>
    <w:rsid w:val="000C38DD"/>
    <w:rsid w:val="000C49E0"/>
    <w:rsid w:val="000D0870"/>
    <w:rsid w:val="000D2197"/>
    <w:rsid w:val="000D2377"/>
    <w:rsid w:val="000D381C"/>
    <w:rsid w:val="000D50CF"/>
    <w:rsid w:val="000D5640"/>
    <w:rsid w:val="000D66A0"/>
    <w:rsid w:val="000D6E45"/>
    <w:rsid w:val="000D74F3"/>
    <w:rsid w:val="000D76D2"/>
    <w:rsid w:val="000E0C5A"/>
    <w:rsid w:val="000E240A"/>
    <w:rsid w:val="000E2ECB"/>
    <w:rsid w:val="000E5C1C"/>
    <w:rsid w:val="000E5C6E"/>
    <w:rsid w:val="000E600D"/>
    <w:rsid w:val="000E7C72"/>
    <w:rsid w:val="000F1AAC"/>
    <w:rsid w:val="000F1BE8"/>
    <w:rsid w:val="000F2272"/>
    <w:rsid w:val="000F2DFC"/>
    <w:rsid w:val="000F5831"/>
    <w:rsid w:val="000F5A56"/>
    <w:rsid w:val="000F5A9C"/>
    <w:rsid w:val="000F62A2"/>
    <w:rsid w:val="000F63C9"/>
    <w:rsid w:val="000F7136"/>
    <w:rsid w:val="0010034F"/>
    <w:rsid w:val="00100629"/>
    <w:rsid w:val="00100675"/>
    <w:rsid w:val="00107ABB"/>
    <w:rsid w:val="00107BA5"/>
    <w:rsid w:val="00111E38"/>
    <w:rsid w:val="00113C27"/>
    <w:rsid w:val="001146A0"/>
    <w:rsid w:val="00114C04"/>
    <w:rsid w:val="00114C26"/>
    <w:rsid w:val="00116F08"/>
    <w:rsid w:val="00117030"/>
    <w:rsid w:val="00121418"/>
    <w:rsid w:val="0012187D"/>
    <w:rsid w:val="00122095"/>
    <w:rsid w:val="001223CF"/>
    <w:rsid w:val="00122C21"/>
    <w:rsid w:val="0012496D"/>
    <w:rsid w:val="00124BC2"/>
    <w:rsid w:val="001258D6"/>
    <w:rsid w:val="00126F4E"/>
    <w:rsid w:val="00130D81"/>
    <w:rsid w:val="001333F1"/>
    <w:rsid w:val="00133B8D"/>
    <w:rsid w:val="00134E45"/>
    <w:rsid w:val="00137594"/>
    <w:rsid w:val="00137A2D"/>
    <w:rsid w:val="00140489"/>
    <w:rsid w:val="00140A40"/>
    <w:rsid w:val="00141A64"/>
    <w:rsid w:val="00143175"/>
    <w:rsid w:val="00144457"/>
    <w:rsid w:val="00145E00"/>
    <w:rsid w:val="00146D39"/>
    <w:rsid w:val="001474B9"/>
    <w:rsid w:val="001477AE"/>
    <w:rsid w:val="00150546"/>
    <w:rsid w:val="00151052"/>
    <w:rsid w:val="0015174B"/>
    <w:rsid w:val="00153330"/>
    <w:rsid w:val="00153F60"/>
    <w:rsid w:val="00153FD1"/>
    <w:rsid w:val="00154C96"/>
    <w:rsid w:val="00154D14"/>
    <w:rsid w:val="001550A3"/>
    <w:rsid w:val="001554F8"/>
    <w:rsid w:val="00155999"/>
    <w:rsid w:val="00155BFF"/>
    <w:rsid w:val="00156C05"/>
    <w:rsid w:val="00156F31"/>
    <w:rsid w:val="0015795A"/>
    <w:rsid w:val="00157F9C"/>
    <w:rsid w:val="0016000D"/>
    <w:rsid w:val="001602D0"/>
    <w:rsid w:val="00160A3C"/>
    <w:rsid w:val="00162A42"/>
    <w:rsid w:val="00162E93"/>
    <w:rsid w:val="001656F3"/>
    <w:rsid w:val="0016599F"/>
    <w:rsid w:val="00166C2C"/>
    <w:rsid w:val="001671F3"/>
    <w:rsid w:val="00167BBB"/>
    <w:rsid w:val="001706C8"/>
    <w:rsid w:val="00170F33"/>
    <w:rsid w:val="00171948"/>
    <w:rsid w:val="00171BAE"/>
    <w:rsid w:val="0017211A"/>
    <w:rsid w:val="00172BE6"/>
    <w:rsid w:val="00173789"/>
    <w:rsid w:val="001739C6"/>
    <w:rsid w:val="00175311"/>
    <w:rsid w:val="0017638B"/>
    <w:rsid w:val="00177979"/>
    <w:rsid w:val="0018235A"/>
    <w:rsid w:val="00182680"/>
    <w:rsid w:val="00182772"/>
    <w:rsid w:val="00183BEF"/>
    <w:rsid w:val="00183E85"/>
    <w:rsid w:val="00184E41"/>
    <w:rsid w:val="001858AD"/>
    <w:rsid w:val="00186F25"/>
    <w:rsid w:val="00190D6C"/>
    <w:rsid w:val="00191035"/>
    <w:rsid w:val="00193091"/>
    <w:rsid w:val="00193489"/>
    <w:rsid w:val="001946E7"/>
    <w:rsid w:val="00195006"/>
    <w:rsid w:val="001954ED"/>
    <w:rsid w:val="00195AAB"/>
    <w:rsid w:val="001974AC"/>
    <w:rsid w:val="001A1606"/>
    <w:rsid w:val="001A1B74"/>
    <w:rsid w:val="001A487D"/>
    <w:rsid w:val="001B045D"/>
    <w:rsid w:val="001B04CA"/>
    <w:rsid w:val="001B1857"/>
    <w:rsid w:val="001B220B"/>
    <w:rsid w:val="001B2C8B"/>
    <w:rsid w:val="001B32A2"/>
    <w:rsid w:val="001B42BC"/>
    <w:rsid w:val="001B431E"/>
    <w:rsid w:val="001B4D1D"/>
    <w:rsid w:val="001B5BB0"/>
    <w:rsid w:val="001B673F"/>
    <w:rsid w:val="001B687C"/>
    <w:rsid w:val="001B7186"/>
    <w:rsid w:val="001B7612"/>
    <w:rsid w:val="001C2D15"/>
    <w:rsid w:val="001C3906"/>
    <w:rsid w:val="001C3E4E"/>
    <w:rsid w:val="001C47A4"/>
    <w:rsid w:val="001C6ADD"/>
    <w:rsid w:val="001C7B7E"/>
    <w:rsid w:val="001D1E3A"/>
    <w:rsid w:val="001D2FBE"/>
    <w:rsid w:val="001D3549"/>
    <w:rsid w:val="001D36AF"/>
    <w:rsid w:val="001D3AE4"/>
    <w:rsid w:val="001D5335"/>
    <w:rsid w:val="001D5386"/>
    <w:rsid w:val="001D5F0F"/>
    <w:rsid w:val="001D77E5"/>
    <w:rsid w:val="001E0788"/>
    <w:rsid w:val="001E0C88"/>
    <w:rsid w:val="001E2ACD"/>
    <w:rsid w:val="001E4369"/>
    <w:rsid w:val="001E4AA0"/>
    <w:rsid w:val="001E6634"/>
    <w:rsid w:val="001E68B7"/>
    <w:rsid w:val="001E792D"/>
    <w:rsid w:val="001F04EC"/>
    <w:rsid w:val="001F1EAE"/>
    <w:rsid w:val="001F25E6"/>
    <w:rsid w:val="001F30E3"/>
    <w:rsid w:val="001F32D9"/>
    <w:rsid w:val="001F3D8B"/>
    <w:rsid w:val="001F4906"/>
    <w:rsid w:val="001F6A93"/>
    <w:rsid w:val="001F7675"/>
    <w:rsid w:val="001F794C"/>
    <w:rsid w:val="001F7C1E"/>
    <w:rsid w:val="001F7D34"/>
    <w:rsid w:val="001F7FD3"/>
    <w:rsid w:val="0020124F"/>
    <w:rsid w:val="00201669"/>
    <w:rsid w:val="00202057"/>
    <w:rsid w:val="0020321A"/>
    <w:rsid w:val="002037E4"/>
    <w:rsid w:val="00203F5C"/>
    <w:rsid w:val="00204F8F"/>
    <w:rsid w:val="00212471"/>
    <w:rsid w:val="00212CA5"/>
    <w:rsid w:val="00213057"/>
    <w:rsid w:val="002150B9"/>
    <w:rsid w:val="0021635A"/>
    <w:rsid w:val="00216D6A"/>
    <w:rsid w:val="00216F63"/>
    <w:rsid w:val="00217AF7"/>
    <w:rsid w:val="002256F0"/>
    <w:rsid w:val="00225BC4"/>
    <w:rsid w:val="00226007"/>
    <w:rsid w:val="0022605A"/>
    <w:rsid w:val="002268B0"/>
    <w:rsid w:val="00233F70"/>
    <w:rsid w:val="00241796"/>
    <w:rsid w:val="00241F4A"/>
    <w:rsid w:val="002433A5"/>
    <w:rsid w:val="00243D48"/>
    <w:rsid w:val="00246137"/>
    <w:rsid w:val="00246F26"/>
    <w:rsid w:val="00252F0B"/>
    <w:rsid w:val="00260103"/>
    <w:rsid w:val="00261D6B"/>
    <w:rsid w:val="0026303B"/>
    <w:rsid w:val="002633D9"/>
    <w:rsid w:val="00263EBD"/>
    <w:rsid w:val="002644F4"/>
    <w:rsid w:val="00265396"/>
    <w:rsid w:val="00265503"/>
    <w:rsid w:val="00265F7A"/>
    <w:rsid w:val="00267A44"/>
    <w:rsid w:val="0027055F"/>
    <w:rsid w:val="0027089E"/>
    <w:rsid w:val="002712E3"/>
    <w:rsid w:val="00271829"/>
    <w:rsid w:val="00272FAA"/>
    <w:rsid w:val="00272FE5"/>
    <w:rsid w:val="0027302D"/>
    <w:rsid w:val="002736F3"/>
    <w:rsid w:val="0027487D"/>
    <w:rsid w:val="00274C2F"/>
    <w:rsid w:val="00274DA8"/>
    <w:rsid w:val="002755C9"/>
    <w:rsid w:val="002775D1"/>
    <w:rsid w:val="00280B1C"/>
    <w:rsid w:val="002814F8"/>
    <w:rsid w:val="002818A5"/>
    <w:rsid w:val="00281AC6"/>
    <w:rsid w:val="00283958"/>
    <w:rsid w:val="0028430A"/>
    <w:rsid w:val="00287C1E"/>
    <w:rsid w:val="002911E2"/>
    <w:rsid w:val="00293C89"/>
    <w:rsid w:val="00295C3D"/>
    <w:rsid w:val="002976DD"/>
    <w:rsid w:val="0029772B"/>
    <w:rsid w:val="00297DB9"/>
    <w:rsid w:val="002A01C7"/>
    <w:rsid w:val="002A1292"/>
    <w:rsid w:val="002A1D24"/>
    <w:rsid w:val="002A31E0"/>
    <w:rsid w:val="002A32D8"/>
    <w:rsid w:val="002A438F"/>
    <w:rsid w:val="002A5529"/>
    <w:rsid w:val="002A7D64"/>
    <w:rsid w:val="002A7E7D"/>
    <w:rsid w:val="002B14AA"/>
    <w:rsid w:val="002B1E76"/>
    <w:rsid w:val="002B2BDD"/>
    <w:rsid w:val="002B522F"/>
    <w:rsid w:val="002B5E4A"/>
    <w:rsid w:val="002B66FD"/>
    <w:rsid w:val="002B725F"/>
    <w:rsid w:val="002C1FC3"/>
    <w:rsid w:val="002C266E"/>
    <w:rsid w:val="002C5994"/>
    <w:rsid w:val="002C64B8"/>
    <w:rsid w:val="002C662F"/>
    <w:rsid w:val="002C6FF4"/>
    <w:rsid w:val="002C7DD0"/>
    <w:rsid w:val="002D0996"/>
    <w:rsid w:val="002D1506"/>
    <w:rsid w:val="002D1936"/>
    <w:rsid w:val="002D2689"/>
    <w:rsid w:val="002D2DA6"/>
    <w:rsid w:val="002D4C22"/>
    <w:rsid w:val="002D4EE7"/>
    <w:rsid w:val="002D5E58"/>
    <w:rsid w:val="002E0D3E"/>
    <w:rsid w:val="002E1226"/>
    <w:rsid w:val="002E36ED"/>
    <w:rsid w:val="002E3CAF"/>
    <w:rsid w:val="002E3D43"/>
    <w:rsid w:val="002E5709"/>
    <w:rsid w:val="002F0D59"/>
    <w:rsid w:val="002F1E33"/>
    <w:rsid w:val="002F325A"/>
    <w:rsid w:val="002F38ED"/>
    <w:rsid w:val="002F4AA5"/>
    <w:rsid w:val="002F659F"/>
    <w:rsid w:val="002F6E40"/>
    <w:rsid w:val="002F77B0"/>
    <w:rsid w:val="00301389"/>
    <w:rsid w:val="0030177D"/>
    <w:rsid w:val="00302483"/>
    <w:rsid w:val="00302D6E"/>
    <w:rsid w:val="003038E6"/>
    <w:rsid w:val="00304627"/>
    <w:rsid w:val="00304F4B"/>
    <w:rsid w:val="00305493"/>
    <w:rsid w:val="0030708D"/>
    <w:rsid w:val="00307BB1"/>
    <w:rsid w:val="00310BAC"/>
    <w:rsid w:val="003130B1"/>
    <w:rsid w:val="00313238"/>
    <w:rsid w:val="00313C94"/>
    <w:rsid w:val="0031409A"/>
    <w:rsid w:val="003141FA"/>
    <w:rsid w:val="0031475B"/>
    <w:rsid w:val="00314FA4"/>
    <w:rsid w:val="003155F7"/>
    <w:rsid w:val="0031589F"/>
    <w:rsid w:val="00315F0C"/>
    <w:rsid w:val="00320EF5"/>
    <w:rsid w:val="003218B4"/>
    <w:rsid w:val="00322EE7"/>
    <w:rsid w:val="003246C3"/>
    <w:rsid w:val="00324A31"/>
    <w:rsid w:val="003250F2"/>
    <w:rsid w:val="0032581F"/>
    <w:rsid w:val="003269BF"/>
    <w:rsid w:val="00326ACC"/>
    <w:rsid w:val="00330289"/>
    <w:rsid w:val="0033172F"/>
    <w:rsid w:val="00332E74"/>
    <w:rsid w:val="00333160"/>
    <w:rsid w:val="00333CC8"/>
    <w:rsid w:val="00334221"/>
    <w:rsid w:val="00335100"/>
    <w:rsid w:val="00335F90"/>
    <w:rsid w:val="003371DF"/>
    <w:rsid w:val="00337B9F"/>
    <w:rsid w:val="0034164F"/>
    <w:rsid w:val="0034190B"/>
    <w:rsid w:val="00342272"/>
    <w:rsid w:val="003423C2"/>
    <w:rsid w:val="00342DF1"/>
    <w:rsid w:val="0034353A"/>
    <w:rsid w:val="00344A93"/>
    <w:rsid w:val="003519AB"/>
    <w:rsid w:val="00352DB0"/>
    <w:rsid w:val="003548FD"/>
    <w:rsid w:val="00356128"/>
    <w:rsid w:val="00356D61"/>
    <w:rsid w:val="003577C8"/>
    <w:rsid w:val="00361FCA"/>
    <w:rsid w:val="00362364"/>
    <w:rsid w:val="00362B7C"/>
    <w:rsid w:val="00362D9F"/>
    <w:rsid w:val="003644A5"/>
    <w:rsid w:val="00366D37"/>
    <w:rsid w:val="00371AD5"/>
    <w:rsid w:val="00372B13"/>
    <w:rsid w:val="00376CB4"/>
    <w:rsid w:val="00381D13"/>
    <w:rsid w:val="00382518"/>
    <w:rsid w:val="00382B7E"/>
    <w:rsid w:val="00383456"/>
    <w:rsid w:val="0038347D"/>
    <w:rsid w:val="00383E2F"/>
    <w:rsid w:val="003841D2"/>
    <w:rsid w:val="00384CE5"/>
    <w:rsid w:val="003864A9"/>
    <w:rsid w:val="00386839"/>
    <w:rsid w:val="003869FC"/>
    <w:rsid w:val="00386B5C"/>
    <w:rsid w:val="0039154B"/>
    <w:rsid w:val="00391E36"/>
    <w:rsid w:val="003924C1"/>
    <w:rsid w:val="003934A7"/>
    <w:rsid w:val="0039388E"/>
    <w:rsid w:val="00393C38"/>
    <w:rsid w:val="00393FAF"/>
    <w:rsid w:val="00394642"/>
    <w:rsid w:val="0039496C"/>
    <w:rsid w:val="0039515F"/>
    <w:rsid w:val="003955E6"/>
    <w:rsid w:val="003959C0"/>
    <w:rsid w:val="00395C2B"/>
    <w:rsid w:val="00396FD4"/>
    <w:rsid w:val="003A00FE"/>
    <w:rsid w:val="003A0C2C"/>
    <w:rsid w:val="003A156D"/>
    <w:rsid w:val="003A246F"/>
    <w:rsid w:val="003A2A47"/>
    <w:rsid w:val="003A322E"/>
    <w:rsid w:val="003A5338"/>
    <w:rsid w:val="003A5848"/>
    <w:rsid w:val="003A67C4"/>
    <w:rsid w:val="003A76EB"/>
    <w:rsid w:val="003B0F67"/>
    <w:rsid w:val="003B1698"/>
    <w:rsid w:val="003B39EE"/>
    <w:rsid w:val="003B537A"/>
    <w:rsid w:val="003C1696"/>
    <w:rsid w:val="003C4549"/>
    <w:rsid w:val="003C7250"/>
    <w:rsid w:val="003D0C25"/>
    <w:rsid w:val="003D228F"/>
    <w:rsid w:val="003D50B3"/>
    <w:rsid w:val="003D5425"/>
    <w:rsid w:val="003D58A8"/>
    <w:rsid w:val="003E09DE"/>
    <w:rsid w:val="003E1EEF"/>
    <w:rsid w:val="003E2F2D"/>
    <w:rsid w:val="003E34CB"/>
    <w:rsid w:val="003E5419"/>
    <w:rsid w:val="003E7BAE"/>
    <w:rsid w:val="003F05D3"/>
    <w:rsid w:val="003F199A"/>
    <w:rsid w:val="003F1B17"/>
    <w:rsid w:val="003F1F78"/>
    <w:rsid w:val="003F5A49"/>
    <w:rsid w:val="003F797C"/>
    <w:rsid w:val="004005EC"/>
    <w:rsid w:val="00401014"/>
    <w:rsid w:val="004016E9"/>
    <w:rsid w:val="004029A5"/>
    <w:rsid w:val="00402F25"/>
    <w:rsid w:val="0040487E"/>
    <w:rsid w:val="004070FE"/>
    <w:rsid w:val="00407F1B"/>
    <w:rsid w:val="00411459"/>
    <w:rsid w:val="00413B54"/>
    <w:rsid w:val="00414011"/>
    <w:rsid w:val="00414699"/>
    <w:rsid w:val="00415034"/>
    <w:rsid w:val="00416462"/>
    <w:rsid w:val="00416C69"/>
    <w:rsid w:val="00416FF4"/>
    <w:rsid w:val="00421B06"/>
    <w:rsid w:val="0042309E"/>
    <w:rsid w:val="004239E2"/>
    <w:rsid w:val="00424C94"/>
    <w:rsid w:val="004258AD"/>
    <w:rsid w:val="00426572"/>
    <w:rsid w:val="00426F20"/>
    <w:rsid w:val="0042759A"/>
    <w:rsid w:val="0042783A"/>
    <w:rsid w:val="00427A5D"/>
    <w:rsid w:val="00427C64"/>
    <w:rsid w:val="00430068"/>
    <w:rsid w:val="00430BFE"/>
    <w:rsid w:val="00432335"/>
    <w:rsid w:val="00432EE0"/>
    <w:rsid w:val="00433EC3"/>
    <w:rsid w:val="004369BA"/>
    <w:rsid w:val="00436E32"/>
    <w:rsid w:val="00436F59"/>
    <w:rsid w:val="00440842"/>
    <w:rsid w:val="00442F5E"/>
    <w:rsid w:val="00443DAC"/>
    <w:rsid w:val="00443FE2"/>
    <w:rsid w:val="004444D9"/>
    <w:rsid w:val="00445389"/>
    <w:rsid w:val="004460F1"/>
    <w:rsid w:val="00452172"/>
    <w:rsid w:val="0045258F"/>
    <w:rsid w:val="00453672"/>
    <w:rsid w:val="00454EDB"/>
    <w:rsid w:val="00455D43"/>
    <w:rsid w:val="00457799"/>
    <w:rsid w:val="00457BCC"/>
    <w:rsid w:val="00461463"/>
    <w:rsid w:val="004622DA"/>
    <w:rsid w:val="004636E7"/>
    <w:rsid w:val="00464A43"/>
    <w:rsid w:val="0046527D"/>
    <w:rsid w:val="00465F37"/>
    <w:rsid w:val="00466E18"/>
    <w:rsid w:val="00470D27"/>
    <w:rsid w:val="0047246B"/>
    <w:rsid w:val="004726DB"/>
    <w:rsid w:val="004736CD"/>
    <w:rsid w:val="00474B68"/>
    <w:rsid w:val="00474C07"/>
    <w:rsid w:val="004760EF"/>
    <w:rsid w:val="004761ED"/>
    <w:rsid w:val="0047639F"/>
    <w:rsid w:val="00477635"/>
    <w:rsid w:val="0048047E"/>
    <w:rsid w:val="00480714"/>
    <w:rsid w:val="00480D71"/>
    <w:rsid w:val="00481004"/>
    <w:rsid w:val="0048231E"/>
    <w:rsid w:val="00482C14"/>
    <w:rsid w:val="0048324A"/>
    <w:rsid w:val="00484079"/>
    <w:rsid w:val="0048535F"/>
    <w:rsid w:val="00485564"/>
    <w:rsid w:val="004855CC"/>
    <w:rsid w:val="00485E37"/>
    <w:rsid w:val="00486A99"/>
    <w:rsid w:val="00487DF7"/>
    <w:rsid w:val="00490D16"/>
    <w:rsid w:val="00492014"/>
    <w:rsid w:val="00493388"/>
    <w:rsid w:val="004937FC"/>
    <w:rsid w:val="00493955"/>
    <w:rsid w:val="00493A61"/>
    <w:rsid w:val="00495165"/>
    <w:rsid w:val="00495488"/>
    <w:rsid w:val="0049609D"/>
    <w:rsid w:val="00496FCC"/>
    <w:rsid w:val="004975FA"/>
    <w:rsid w:val="00497A46"/>
    <w:rsid w:val="004A0BF7"/>
    <w:rsid w:val="004A0E50"/>
    <w:rsid w:val="004A12E5"/>
    <w:rsid w:val="004A2173"/>
    <w:rsid w:val="004A2FD9"/>
    <w:rsid w:val="004A31A1"/>
    <w:rsid w:val="004A3D13"/>
    <w:rsid w:val="004A4036"/>
    <w:rsid w:val="004A6AF9"/>
    <w:rsid w:val="004A7BF3"/>
    <w:rsid w:val="004A7E76"/>
    <w:rsid w:val="004B035C"/>
    <w:rsid w:val="004B1606"/>
    <w:rsid w:val="004B1C75"/>
    <w:rsid w:val="004B26E1"/>
    <w:rsid w:val="004B2ECC"/>
    <w:rsid w:val="004B4009"/>
    <w:rsid w:val="004B500A"/>
    <w:rsid w:val="004B577F"/>
    <w:rsid w:val="004B7C11"/>
    <w:rsid w:val="004B7E92"/>
    <w:rsid w:val="004C0501"/>
    <w:rsid w:val="004C078B"/>
    <w:rsid w:val="004C0CC4"/>
    <w:rsid w:val="004C179C"/>
    <w:rsid w:val="004C28A0"/>
    <w:rsid w:val="004C4B76"/>
    <w:rsid w:val="004C5138"/>
    <w:rsid w:val="004C72E3"/>
    <w:rsid w:val="004C7589"/>
    <w:rsid w:val="004D108D"/>
    <w:rsid w:val="004D1405"/>
    <w:rsid w:val="004D17F0"/>
    <w:rsid w:val="004D1C11"/>
    <w:rsid w:val="004D3E99"/>
    <w:rsid w:val="004D5E4F"/>
    <w:rsid w:val="004D5F66"/>
    <w:rsid w:val="004D6661"/>
    <w:rsid w:val="004D6CAF"/>
    <w:rsid w:val="004D7A77"/>
    <w:rsid w:val="004D7CAA"/>
    <w:rsid w:val="004E1963"/>
    <w:rsid w:val="004E2085"/>
    <w:rsid w:val="004E23AD"/>
    <w:rsid w:val="004E24A8"/>
    <w:rsid w:val="004E2B8B"/>
    <w:rsid w:val="004E3D97"/>
    <w:rsid w:val="004E452D"/>
    <w:rsid w:val="004E53A0"/>
    <w:rsid w:val="004F1B87"/>
    <w:rsid w:val="004F3B9A"/>
    <w:rsid w:val="004F50E8"/>
    <w:rsid w:val="004F6493"/>
    <w:rsid w:val="004F6B6A"/>
    <w:rsid w:val="004F763C"/>
    <w:rsid w:val="0050077A"/>
    <w:rsid w:val="00500E9D"/>
    <w:rsid w:val="00501413"/>
    <w:rsid w:val="0050204E"/>
    <w:rsid w:val="0050306E"/>
    <w:rsid w:val="005039BF"/>
    <w:rsid w:val="00503AA3"/>
    <w:rsid w:val="005051A4"/>
    <w:rsid w:val="00507847"/>
    <w:rsid w:val="00510373"/>
    <w:rsid w:val="005107A3"/>
    <w:rsid w:val="00510B05"/>
    <w:rsid w:val="0051287D"/>
    <w:rsid w:val="00513A8D"/>
    <w:rsid w:val="00514B60"/>
    <w:rsid w:val="0051562A"/>
    <w:rsid w:val="00515FF9"/>
    <w:rsid w:val="00516537"/>
    <w:rsid w:val="005165C2"/>
    <w:rsid w:val="005205E6"/>
    <w:rsid w:val="00520868"/>
    <w:rsid w:val="00520B5F"/>
    <w:rsid w:val="0052329C"/>
    <w:rsid w:val="00524DA3"/>
    <w:rsid w:val="00524EE3"/>
    <w:rsid w:val="005251B9"/>
    <w:rsid w:val="00525554"/>
    <w:rsid w:val="00526193"/>
    <w:rsid w:val="005318BE"/>
    <w:rsid w:val="00531986"/>
    <w:rsid w:val="00532616"/>
    <w:rsid w:val="00532A75"/>
    <w:rsid w:val="00533E2E"/>
    <w:rsid w:val="00534308"/>
    <w:rsid w:val="00534CAF"/>
    <w:rsid w:val="00534F37"/>
    <w:rsid w:val="0053534E"/>
    <w:rsid w:val="00535B8B"/>
    <w:rsid w:val="00536532"/>
    <w:rsid w:val="00537760"/>
    <w:rsid w:val="00540934"/>
    <w:rsid w:val="00540CB2"/>
    <w:rsid w:val="0054294D"/>
    <w:rsid w:val="00542AE1"/>
    <w:rsid w:val="0054385A"/>
    <w:rsid w:val="00544187"/>
    <w:rsid w:val="00544A5A"/>
    <w:rsid w:val="00544D41"/>
    <w:rsid w:val="00544F99"/>
    <w:rsid w:val="00545E75"/>
    <w:rsid w:val="00546679"/>
    <w:rsid w:val="00547E8C"/>
    <w:rsid w:val="00550662"/>
    <w:rsid w:val="00550A87"/>
    <w:rsid w:val="0055179F"/>
    <w:rsid w:val="00551BC0"/>
    <w:rsid w:val="0055398A"/>
    <w:rsid w:val="00555863"/>
    <w:rsid w:val="00561463"/>
    <w:rsid w:val="00563AAA"/>
    <w:rsid w:val="00564C15"/>
    <w:rsid w:val="00565377"/>
    <w:rsid w:val="00565421"/>
    <w:rsid w:val="00566C83"/>
    <w:rsid w:val="0057008A"/>
    <w:rsid w:val="00570A43"/>
    <w:rsid w:val="00571288"/>
    <w:rsid w:val="00572C18"/>
    <w:rsid w:val="00572D0C"/>
    <w:rsid w:val="0057339A"/>
    <w:rsid w:val="0057353D"/>
    <w:rsid w:val="005746D9"/>
    <w:rsid w:val="00574FD5"/>
    <w:rsid w:val="00575C15"/>
    <w:rsid w:val="005762EF"/>
    <w:rsid w:val="00577006"/>
    <w:rsid w:val="0057793A"/>
    <w:rsid w:val="00577A0A"/>
    <w:rsid w:val="00582F44"/>
    <w:rsid w:val="00583B09"/>
    <w:rsid w:val="005849B5"/>
    <w:rsid w:val="005851E5"/>
    <w:rsid w:val="00585793"/>
    <w:rsid w:val="005863CA"/>
    <w:rsid w:val="005869C7"/>
    <w:rsid w:val="00587C26"/>
    <w:rsid w:val="00587C50"/>
    <w:rsid w:val="00590CAB"/>
    <w:rsid w:val="00590FBB"/>
    <w:rsid w:val="0059212A"/>
    <w:rsid w:val="00593128"/>
    <w:rsid w:val="005932F1"/>
    <w:rsid w:val="0059423D"/>
    <w:rsid w:val="005963E3"/>
    <w:rsid w:val="00597DF6"/>
    <w:rsid w:val="005A0261"/>
    <w:rsid w:val="005A0A55"/>
    <w:rsid w:val="005A0F82"/>
    <w:rsid w:val="005A1084"/>
    <w:rsid w:val="005A124F"/>
    <w:rsid w:val="005A46B5"/>
    <w:rsid w:val="005A4D1E"/>
    <w:rsid w:val="005A5E88"/>
    <w:rsid w:val="005A6556"/>
    <w:rsid w:val="005A77FC"/>
    <w:rsid w:val="005A78A5"/>
    <w:rsid w:val="005B0603"/>
    <w:rsid w:val="005B159C"/>
    <w:rsid w:val="005B2D1A"/>
    <w:rsid w:val="005B3BDF"/>
    <w:rsid w:val="005B4227"/>
    <w:rsid w:val="005B436F"/>
    <w:rsid w:val="005B4EA1"/>
    <w:rsid w:val="005B7145"/>
    <w:rsid w:val="005B7C7B"/>
    <w:rsid w:val="005C16D5"/>
    <w:rsid w:val="005C20C3"/>
    <w:rsid w:val="005C28A8"/>
    <w:rsid w:val="005C31F3"/>
    <w:rsid w:val="005C3C3E"/>
    <w:rsid w:val="005C3C74"/>
    <w:rsid w:val="005C3F1A"/>
    <w:rsid w:val="005C4650"/>
    <w:rsid w:val="005C4A1D"/>
    <w:rsid w:val="005C4D23"/>
    <w:rsid w:val="005C55A2"/>
    <w:rsid w:val="005C569A"/>
    <w:rsid w:val="005C6357"/>
    <w:rsid w:val="005C69BD"/>
    <w:rsid w:val="005D123B"/>
    <w:rsid w:val="005D231A"/>
    <w:rsid w:val="005D2B72"/>
    <w:rsid w:val="005D2B9F"/>
    <w:rsid w:val="005D4275"/>
    <w:rsid w:val="005D455B"/>
    <w:rsid w:val="005D6848"/>
    <w:rsid w:val="005D6F1A"/>
    <w:rsid w:val="005D78EC"/>
    <w:rsid w:val="005D7DB4"/>
    <w:rsid w:val="005E02EE"/>
    <w:rsid w:val="005E2C30"/>
    <w:rsid w:val="005E2D98"/>
    <w:rsid w:val="005E45FE"/>
    <w:rsid w:val="005E4BF4"/>
    <w:rsid w:val="005E5B3C"/>
    <w:rsid w:val="005E666B"/>
    <w:rsid w:val="005F0954"/>
    <w:rsid w:val="005F1284"/>
    <w:rsid w:val="005F164F"/>
    <w:rsid w:val="005F3216"/>
    <w:rsid w:val="005F3A58"/>
    <w:rsid w:val="005F4886"/>
    <w:rsid w:val="005F512F"/>
    <w:rsid w:val="005F7B87"/>
    <w:rsid w:val="00600205"/>
    <w:rsid w:val="00600BAD"/>
    <w:rsid w:val="006013C3"/>
    <w:rsid w:val="00601EF8"/>
    <w:rsid w:val="0060262B"/>
    <w:rsid w:val="006026EA"/>
    <w:rsid w:val="006033E6"/>
    <w:rsid w:val="0060396A"/>
    <w:rsid w:val="006050A9"/>
    <w:rsid w:val="0060547B"/>
    <w:rsid w:val="00605FCB"/>
    <w:rsid w:val="00606810"/>
    <w:rsid w:val="0060740D"/>
    <w:rsid w:val="00611768"/>
    <w:rsid w:val="00611C34"/>
    <w:rsid w:val="00611D99"/>
    <w:rsid w:val="006126BB"/>
    <w:rsid w:val="006143A1"/>
    <w:rsid w:val="0061542C"/>
    <w:rsid w:val="00615BD4"/>
    <w:rsid w:val="0061603A"/>
    <w:rsid w:val="006173A2"/>
    <w:rsid w:val="006243C7"/>
    <w:rsid w:val="00624C86"/>
    <w:rsid w:val="0062571C"/>
    <w:rsid w:val="00626E86"/>
    <w:rsid w:val="0063205B"/>
    <w:rsid w:val="006329E1"/>
    <w:rsid w:val="0063379E"/>
    <w:rsid w:val="00634091"/>
    <w:rsid w:val="00634351"/>
    <w:rsid w:val="006348E8"/>
    <w:rsid w:val="00636F7C"/>
    <w:rsid w:val="00644090"/>
    <w:rsid w:val="00644A85"/>
    <w:rsid w:val="00644F8E"/>
    <w:rsid w:val="00645C86"/>
    <w:rsid w:val="00647B8A"/>
    <w:rsid w:val="00650BA5"/>
    <w:rsid w:val="00652A0B"/>
    <w:rsid w:val="00653C34"/>
    <w:rsid w:val="0065488F"/>
    <w:rsid w:val="00654B97"/>
    <w:rsid w:val="00654EE9"/>
    <w:rsid w:val="00656F35"/>
    <w:rsid w:val="00657942"/>
    <w:rsid w:val="00657BFA"/>
    <w:rsid w:val="0066043F"/>
    <w:rsid w:val="00662350"/>
    <w:rsid w:val="006624D1"/>
    <w:rsid w:val="00663080"/>
    <w:rsid w:val="00663A56"/>
    <w:rsid w:val="00664047"/>
    <w:rsid w:val="00664EE4"/>
    <w:rsid w:val="006653A8"/>
    <w:rsid w:val="0066558A"/>
    <w:rsid w:val="006657CE"/>
    <w:rsid w:val="00665C7D"/>
    <w:rsid w:val="0067120E"/>
    <w:rsid w:val="00672CA1"/>
    <w:rsid w:val="00672DFE"/>
    <w:rsid w:val="006746BC"/>
    <w:rsid w:val="00675EC4"/>
    <w:rsid w:val="00677613"/>
    <w:rsid w:val="006800A9"/>
    <w:rsid w:val="00680A94"/>
    <w:rsid w:val="00681A4D"/>
    <w:rsid w:val="00682909"/>
    <w:rsid w:val="00684807"/>
    <w:rsid w:val="00685F17"/>
    <w:rsid w:val="006862A4"/>
    <w:rsid w:val="00686A35"/>
    <w:rsid w:val="00687303"/>
    <w:rsid w:val="00687A97"/>
    <w:rsid w:val="00691C68"/>
    <w:rsid w:val="00691E26"/>
    <w:rsid w:val="00692853"/>
    <w:rsid w:val="00693359"/>
    <w:rsid w:val="006934A3"/>
    <w:rsid w:val="00693AEB"/>
    <w:rsid w:val="00694331"/>
    <w:rsid w:val="006948AC"/>
    <w:rsid w:val="0069703B"/>
    <w:rsid w:val="006974F5"/>
    <w:rsid w:val="0069777F"/>
    <w:rsid w:val="006A01FB"/>
    <w:rsid w:val="006A0C77"/>
    <w:rsid w:val="006A2E3D"/>
    <w:rsid w:val="006A2EF1"/>
    <w:rsid w:val="006A405F"/>
    <w:rsid w:val="006A421E"/>
    <w:rsid w:val="006A4730"/>
    <w:rsid w:val="006A6081"/>
    <w:rsid w:val="006A66FF"/>
    <w:rsid w:val="006A712D"/>
    <w:rsid w:val="006A7FFD"/>
    <w:rsid w:val="006B2074"/>
    <w:rsid w:val="006B2E77"/>
    <w:rsid w:val="006B3400"/>
    <w:rsid w:val="006B3853"/>
    <w:rsid w:val="006B4651"/>
    <w:rsid w:val="006B687C"/>
    <w:rsid w:val="006C0354"/>
    <w:rsid w:val="006C272B"/>
    <w:rsid w:val="006C3235"/>
    <w:rsid w:val="006C4FA6"/>
    <w:rsid w:val="006C54AE"/>
    <w:rsid w:val="006C54D5"/>
    <w:rsid w:val="006C579B"/>
    <w:rsid w:val="006C5D0A"/>
    <w:rsid w:val="006C7358"/>
    <w:rsid w:val="006D0951"/>
    <w:rsid w:val="006D0E05"/>
    <w:rsid w:val="006D10EE"/>
    <w:rsid w:val="006D1564"/>
    <w:rsid w:val="006D1871"/>
    <w:rsid w:val="006D1FF7"/>
    <w:rsid w:val="006D204A"/>
    <w:rsid w:val="006D2B02"/>
    <w:rsid w:val="006D3254"/>
    <w:rsid w:val="006D482E"/>
    <w:rsid w:val="006D4E0A"/>
    <w:rsid w:val="006D569A"/>
    <w:rsid w:val="006D67E0"/>
    <w:rsid w:val="006E0057"/>
    <w:rsid w:val="006E14FC"/>
    <w:rsid w:val="006E15E9"/>
    <w:rsid w:val="006E18C1"/>
    <w:rsid w:val="006E1C4E"/>
    <w:rsid w:val="006E25D0"/>
    <w:rsid w:val="006E2EE1"/>
    <w:rsid w:val="006E4529"/>
    <w:rsid w:val="006E4DB3"/>
    <w:rsid w:val="006E4F75"/>
    <w:rsid w:val="006E6250"/>
    <w:rsid w:val="006F040A"/>
    <w:rsid w:val="006F18D4"/>
    <w:rsid w:val="006F28A5"/>
    <w:rsid w:val="006F2CEF"/>
    <w:rsid w:val="006F3420"/>
    <w:rsid w:val="006F5003"/>
    <w:rsid w:val="006F5670"/>
    <w:rsid w:val="006F6ABA"/>
    <w:rsid w:val="007014FF"/>
    <w:rsid w:val="0070308F"/>
    <w:rsid w:val="007044F9"/>
    <w:rsid w:val="00706BF5"/>
    <w:rsid w:val="00707065"/>
    <w:rsid w:val="0070782B"/>
    <w:rsid w:val="00707845"/>
    <w:rsid w:val="00707A42"/>
    <w:rsid w:val="00710162"/>
    <w:rsid w:val="00710698"/>
    <w:rsid w:val="00711ACF"/>
    <w:rsid w:val="00712764"/>
    <w:rsid w:val="00712E85"/>
    <w:rsid w:val="00713501"/>
    <w:rsid w:val="00714F64"/>
    <w:rsid w:val="00715B41"/>
    <w:rsid w:val="0071718B"/>
    <w:rsid w:val="00717A09"/>
    <w:rsid w:val="00720A7D"/>
    <w:rsid w:val="00721F3A"/>
    <w:rsid w:val="00722308"/>
    <w:rsid w:val="00724155"/>
    <w:rsid w:val="00725A12"/>
    <w:rsid w:val="00727062"/>
    <w:rsid w:val="00727643"/>
    <w:rsid w:val="0073233F"/>
    <w:rsid w:val="0073268F"/>
    <w:rsid w:val="00733E68"/>
    <w:rsid w:val="0073404B"/>
    <w:rsid w:val="007359C1"/>
    <w:rsid w:val="007378D3"/>
    <w:rsid w:val="0074013E"/>
    <w:rsid w:val="00740C68"/>
    <w:rsid w:val="00740F5A"/>
    <w:rsid w:val="0074260A"/>
    <w:rsid w:val="00742643"/>
    <w:rsid w:val="00742C0E"/>
    <w:rsid w:val="00742F1B"/>
    <w:rsid w:val="007431CC"/>
    <w:rsid w:val="00744EB7"/>
    <w:rsid w:val="0074617B"/>
    <w:rsid w:val="0074763A"/>
    <w:rsid w:val="00750265"/>
    <w:rsid w:val="0075034A"/>
    <w:rsid w:val="007504CE"/>
    <w:rsid w:val="00751ECD"/>
    <w:rsid w:val="0075219C"/>
    <w:rsid w:val="007527AB"/>
    <w:rsid w:val="00753BAF"/>
    <w:rsid w:val="0075527A"/>
    <w:rsid w:val="007555ED"/>
    <w:rsid w:val="00755B13"/>
    <w:rsid w:val="00756DBA"/>
    <w:rsid w:val="00756FC1"/>
    <w:rsid w:val="0075720F"/>
    <w:rsid w:val="00757D46"/>
    <w:rsid w:val="007619CB"/>
    <w:rsid w:val="00763D26"/>
    <w:rsid w:val="00764565"/>
    <w:rsid w:val="0076480A"/>
    <w:rsid w:val="007659F3"/>
    <w:rsid w:val="007665AC"/>
    <w:rsid w:val="0077033F"/>
    <w:rsid w:val="0077157F"/>
    <w:rsid w:val="0077162A"/>
    <w:rsid w:val="00771AA8"/>
    <w:rsid w:val="00773F73"/>
    <w:rsid w:val="00774022"/>
    <w:rsid w:val="0077499C"/>
    <w:rsid w:val="00775347"/>
    <w:rsid w:val="00776F0E"/>
    <w:rsid w:val="00777F50"/>
    <w:rsid w:val="00780AB8"/>
    <w:rsid w:val="00780BB9"/>
    <w:rsid w:val="007814B1"/>
    <w:rsid w:val="00781623"/>
    <w:rsid w:val="007819C4"/>
    <w:rsid w:val="007822FC"/>
    <w:rsid w:val="00782CE9"/>
    <w:rsid w:val="007838C2"/>
    <w:rsid w:val="00783C78"/>
    <w:rsid w:val="00784959"/>
    <w:rsid w:val="007855D6"/>
    <w:rsid w:val="0078625E"/>
    <w:rsid w:val="00787285"/>
    <w:rsid w:val="00787AAE"/>
    <w:rsid w:val="00787EFD"/>
    <w:rsid w:val="00791551"/>
    <w:rsid w:val="00791619"/>
    <w:rsid w:val="00791BEB"/>
    <w:rsid w:val="00792450"/>
    <w:rsid w:val="007946D5"/>
    <w:rsid w:val="00795587"/>
    <w:rsid w:val="007961AE"/>
    <w:rsid w:val="007A0F48"/>
    <w:rsid w:val="007A281C"/>
    <w:rsid w:val="007A5C69"/>
    <w:rsid w:val="007A63AD"/>
    <w:rsid w:val="007A6FC1"/>
    <w:rsid w:val="007A70CD"/>
    <w:rsid w:val="007A79E0"/>
    <w:rsid w:val="007B1CA6"/>
    <w:rsid w:val="007B3192"/>
    <w:rsid w:val="007B4750"/>
    <w:rsid w:val="007B5384"/>
    <w:rsid w:val="007B66AE"/>
    <w:rsid w:val="007B6B35"/>
    <w:rsid w:val="007C067D"/>
    <w:rsid w:val="007C1306"/>
    <w:rsid w:val="007C1E56"/>
    <w:rsid w:val="007C23D5"/>
    <w:rsid w:val="007C283D"/>
    <w:rsid w:val="007C2B8D"/>
    <w:rsid w:val="007C343C"/>
    <w:rsid w:val="007C3A2B"/>
    <w:rsid w:val="007C3F52"/>
    <w:rsid w:val="007C4567"/>
    <w:rsid w:val="007C5C10"/>
    <w:rsid w:val="007C7D36"/>
    <w:rsid w:val="007D168D"/>
    <w:rsid w:val="007D28D0"/>
    <w:rsid w:val="007D311C"/>
    <w:rsid w:val="007D41EB"/>
    <w:rsid w:val="007D57D6"/>
    <w:rsid w:val="007D5BF6"/>
    <w:rsid w:val="007D7F26"/>
    <w:rsid w:val="007E05AB"/>
    <w:rsid w:val="007E16D1"/>
    <w:rsid w:val="007E188D"/>
    <w:rsid w:val="007E1FE1"/>
    <w:rsid w:val="007E39BE"/>
    <w:rsid w:val="007E7112"/>
    <w:rsid w:val="007E75E6"/>
    <w:rsid w:val="007F16A2"/>
    <w:rsid w:val="007F4EEF"/>
    <w:rsid w:val="007F4EF2"/>
    <w:rsid w:val="007F5CDC"/>
    <w:rsid w:val="007F6925"/>
    <w:rsid w:val="007F6F2E"/>
    <w:rsid w:val="007F6FB8"/>
    <w:rsid w:val="00800632"/>
    <w:rsid w:val="008039C6"/>
    <w:rsid w:val="00804531"/>
    <w:rsid w:val="00804893"/>
    <w:rsid w:val="0080496C"/>
    <w:rsid w:val="00805DB4"/>
    <w:rsid w:val="00807163"/>
    <w:rsid w:val="00807707"/>
    <w:rsid w:val="00807EE8"/>
    <w:rsid w:val="0081016C"/>
    <w:rsid w:val="00810B8D"/>
    <w:rsid w:val="008122B1"/>
    <w:rsid w:val="008167B0"/>
    <w:rsid w:val="008171D7"/>
    <w:rsid w:val="00817C44"/>
    <w:rsid w:val="008201A1"/>
    <w:rsid w:val="0082031E"/>
    <w:rsid w:val="00820B69"/>
    <w:rsid w:val="00820C45"/>
    <w:rsid w:val="00821754"/>
    <w:rsid w:val="00821D97"/>
    <w:rsid w:val="00822FF4"/>
    <w:rsid w:val="00823610"/>
    <w:rsid w:val="00823868"/>
    <w:rsid w:val="00824792"/>
    <w:rsid w:val="00825D79"/>
    <w:rsid w:val="00825E2B"/>
    <w:rsid w:val="00830DE0"/>
    <w:rsid w:val="00831576"/>
    <w:rsid w:val="00831A1F"/>
    <w:rsid w:val="00833394"/>
    <w:rsid w:val="00834903"/>
    <w:rsid w:val="008403D7"/>
    <w:rsid w:val="00840C1E"/>
    <w:rsid w:val="00841CDB"/>
    <w:rsid w:val="0084284E"/>
    <w:rsid w:val="00842A39"/>
    <w:rsid w:val="00843731"/>
    <w:rsid w:val="00843A35"/>
    <w:rsid w:val="00844605"/>
    <w:rsid w:val="00844843"/>
    <w:rsid w:val="00844B02"/>
    <w:rsid w:val="00844BFB"/>
    <w:rsid w:val="00844E3A"/>
    <w:rsid w:val="008464BE"/>
    <w:rsid w:val="00846F5A"/>
    <w:rsid w:val="00847641"/>
    <w:rsid w:val="00847D29"/>
    <w:rsid w:val="00851778"/>
    <w:rsid w:val="00851A64"/>
    <w:rsid w:val="00853506"/>
    <w:rsid w:val="00854010"/>
    <w:rsid w:val="008545EB"/>
    <w:rsid w:val="00854651"/>
    <w:rsid w:val="00856CC7"/>
    <w:rsid w:val="00857EC4"/>
    <w:rsid w:val="00860C7A"/>
    <w:rsid w:val="00862E9F"/>
    <w:rsid w:val="00863DA5"/>
    <w:rsid w:val="00864043"/>
    <w:rsid w:val="00864A22"/>
    <w:rsid w:val="00865EC7"/>
    <w:rsid w:val="008661D8"/>
    <w:rsid w:val="00867247"/>
    <w:rsid w:val="00867AB0"/>
    <w:rsid w:val="00867FB0"/>
    <w:rsid w:val="008706EB"/>
    <w:rsid w:val="008707AD"/>
    <w:rsid w:val="00872785"/>
    <w:rsid w:val="00872B86"/>
    <w:rsid w:val="008734E4"/>
    <w:rsid w:val="0087439B"/>
    <w:rsid w:val="008747E9"/>
    <w:rsid w:val="00874899"/>
    <w:rsid w:val="00874903"/>
    <w:rsid w:val="00875268"/>
    <w:rsid w:val="00875FC0"/>
    <w:rsid w:val="00876F92"/>
    <w:rsid w:val="0087761E"/>
    <w:rsid w:val="00880F98"/>
    <w:rsid w:val="008811C4"/>
    <w:rsid w:val="00882F47"/>
    <w:rsid w:val="00883565"/>
    <w:rsid w:val="00883682"/>
    <w:rsid w:val="008845EF"/>
    <w:rsid w:val="00886377"/>
    <w:rsid w:val="00886BDD"/>
    <w:rsid w:val="00887060"/>
    <w:rsid w:val="008874E3"/>
    <w:rsid w:val="008904F9"/>
    <w:rsid w:val="008908EF"/>
    <w:rsid w:val="00891116"/>
    <w:rsid w:val="0089256B"/>
    <w:rsid w:val="008937D3"/>
    <w:rsid w:val="008948B7"/>
    <w:rsid w:val="0089506E"/>
    <w:rsid w:val="0089604B"/>
    <w:rsid w:val="0089636A"/>
    <w:rsid w:val="00896D48"/>
    <w:rsid w:val="008970D3"/>
    <w:rsid w:val="00897619"/>
    <w:rsid w:val="008A1058"/>
    <w:rsid w:val="008A1899"/>
    <w:rsid w:val="008A1A22"/>
    <w:rsid w:val="008A1CC6"/>
    <w:rsid w:val="008A21E4"/>
    <w:rsid w:val="008A3062"/>
    <w:rsid w:val="008A39B4"/>
    <w:rsid w:val="008A3BE8"/>
    <w:rsid w:val="008A4AA5"/>
    <w:rsid w:val="008A6A2D"/>
    <w:rsid w:val="008B04AA"/>
    <w:rsid w:val="008B1079"/>
    <w:rsid w:val="008B1C44"/>
    <w:rsid w:val="008B1E00"/>
    <w:rsid w:val="008B2317"/>
    <w:rsid w:val="008B3A56"/>
    <w:rsid w:val="008C08AC"/>
    <w:rsid w:val="008C1BEB"/>
    <w:rsid w:val="008C22CC"/>
    <w:rsid w:val="008C2450"/>
    <w:rsid w:val="008C493A"/>
    <w:rsid w:val="008C6286"/>
    <w:rsid w:val="008D114C"/>
    <w:rsid w:val="008D2061"/>
    <w:rsid w:val="008D23CD"/>
    <w:rsid w:val="008D39D5"/>
    <w:rsid w:val="008D489F"/>
    <w:rsid w:val="008D4AF8"/>
    <w:rsid w:val="008D4B61"/>
    <w:rsid w:val="008D4B7E"/>
    <w:rsid w:val="008D5E95"/>
    <w:rsid w:val="008D6F89"/>
    <w:rsid w:val="008D7ACD"/>
    <w:rsid w:val="008E10C7"/>
    <w:rsid w:val="008E1A4C"/>
    <w:rsid w:val="008E1F16"/>
    <w:rsid w:val="008E2453"/>
    <w:rsid w:val="008E2DB9"/>
    <w:rsid w:val="008E3793"/>
    <w:rsid w:val="008F0442"/>
    <w:rsid w:val="008F1295"/>
    <w:rsid w:val="008F1AA2"/>
    <w:rsid w:val="008F34DE"/>
    <w:rsid w:val="008F568E"/>
    <w:rsid w:val="008F7026"/>
    <w:rsid w:val="008F7448"/>
    <w:rsid w:val="008F7BF4"/>
    <w:rsid w:val="0090150A"/>
    <w:rsid w:val="009017E7"/>
    <w:rsid w:val="0090198F"/>
    <w:rsid w:val="009019ED"/>
    <w:rsid w:val="00903657"/>
    <w:rsid w:val="0090384A"/>
    <w:rsid w:val="00904769"/>
    <w:rsid w:val="00905E5C"/>
    <w:rsid w:val="00905F69"/>
    <w:rsid w:val="009078D3"/>
    <w:rsid w:val="0091005B"/>
    <w:rsid w:val="009104BA"/>
    <w:rsid w:val="00910AFD"/>
    <w:rsid w:val="00910F9D"/>
    <w:rsid w:val="009110B6"/>
    <w:rsid w:val="00912217"/>
    <w:rsid w:val="00913E3F"/>
    <w:rsid w:val="00913F1D"/>
    <w:rsid w:val="009141D8"/>
    <w:rsid w:val="00916E5F"/>
    <w:rsid w:val="0092224F"/>
    <w:rsid w:val="00923507"/>
    <w:rsid w:val="0092410C"/>
    <w:rsid w:val="00931169"/>
    <w:rsid w:val="00931A21"/>
    <w:rsid w:val="00931A33"/>
    <w:rsid w:val="009322D2"/>
    <w:rsid w:val="009336A4"/>
    <w:rsid w:val="00933AE0"/>
    <w:rsid w:val="009344CA"/>
    <w:rsid w:val="00934AE5"/>
    <w:rsid w:val="009363A9"/>
    <w:rsid w:val="009370F5"/>
    <w:rsid w:val="00937202"/>
    <w:rsid w:val="0094006F"/>
    <w:rsid w:val="00943B40"/>
    <w:rsid w:val="00943E02"/>
    <w:rsid w:val="00944C5B"/>
    <w:rsid w:val="00944EFD"/>
    <w:rsid w:val="0094574D"/>
    <w:rsid w:val="00946CAF"/>
    <w:rsid w:val="00951469"/>
    <w:rsid w:val="0095182E"/>
    <w:rsid w:val="009538F9"/>
    <w:rsid w:val="009553EE"/>
    <w:rsid w:val="00955B8C"/>
    <w:rsid w:val="009566F4"/>
    <w:rsid w:val="0096056D"/>
    <w:rsid w:val="00960ED3"/>
    <w:rsid w:val="0096180C"/>
    <w:rsid w:val="00961828"/>
    <w:rsid w:val="00961F2A"/>
    <w:rsid w:val="0096249E"/>
    <w:rsid w:val="00962DCD"/>
    <w:rsid w:val="00962EDE"/>
    <w:rsid w:val="00962F2D"/>
    <w:rsid w:val="009636F0"/>
    <w:rsid w:val="00964828"/>
    <w:rsid w:val="00964A81"/>
    <w:rsid w:val="00965FF9"/>
    <w:rsid w:val="009670B7"/>
    <w:rsid w:val="009674F9"/>
    <w:rsid w:val="00970492"/>
    <w:rsid w:val="00971005"/>
    <w:rsid w:val="00974F70"/>
    <w:rsid w:val="009756AC"/>
    <w:rsid w:val="009765FD"/>
    <w:rsid w:val="00976E04"/>
    <w:rsid w:val="0097704F"/>
    <w:rsid w:val="00977552"/>
    <w:rsid w:val="009778F0"/>
    <w:rsid w:val="00977D00"/>
    <w:rsid w:val="009807F6"/>
    <w:rsid w:val="009808D2"/>
    <w:rsid w:val="00980D8A"/>
    <w:rsid w:val="0098195C"/>
    <w:rsid w:val="009820C1"/>
    <w:rsid w:val="00982591"/>
    <w:rsid w:val="009837D6"/>
    <w:rsid w:val="00983D21"/>
    <w:rsid w:val="00984829"/>
    <w:rsid w:val="009848FA"/>
    <w:rsid w:val="00985A57"/>
    <w:rsid w:val="00986EF9"/>
    <w:rsid w:val="00987606"/>
    <w:rsid w:val="00987977"/>
    <w:rsid w:val="00990F82"/>
    <w:rsid w:val="00991883"/>
    <w:rsid w:val="00991C33"/>
    <w:rsid w:val="00992235"/>
    <w:rsid w:val="0099230E"/>
    <w:rsid w:val="009926B5"/>
    <w:rsid w:val="009940A9"/>
    <w:rsid w:val="00994486"/>
    <w:rsid w:val="00994BAB"/>
    <w:rsid w:val="00995182"/>
    <w:rsid w:val="009951F8"/>
    <w:rsid w:val="00995452"/>
    <w:rsid w:val="00995CD3"/>
    <w:rsid w:val="00997A7C"/>
    <w:rsid w:val="009A11F1"/>
    <w:rsid w:val="009A1E06"/>
    <w:rsid w:val="009A2255"/>
    <w:rsid w:val="009A2DC1"/>
    <w:rsid w:val="009A3781"/>
    <w:rsid w:val="009A3A1A"/>
    <w:rsid w:val="009A4E76"/>
    <w:rsid w:val="009A51C7"/>
    <w:rsid w:val="009A5835"/>
    <w:rsid w:val="009A648D"/>
    <w:rsid w:val="009A6F9B"/>
    <w:rsid w:val="009B11CC"/>
    <w:rsid w:val="009B2AC8"/>
    <w:rsid w:val="009B3187"/>
    <w:rsid w:val="009B3490"/>
    <w:rsid w:val="009B49B1"/>
    <w:rsid w:val="009B4F3C"/>
    <w:rsid w:val="009B5477"/>
    <w:rsid w:val="009B5B92"/>
    <w:rsid w:val="009B5CD1"/>
    <w:rsid w:val="009B6031"/>
    <w:rsid w:val="009B6170"/>
    <w:rsid w:val="009C11B9"/>
    <w:rsid w:val="009C1C95"/>
    <w:rsid w:val="009C1CCC"/>
    <w:rsid w:val="009C2276"/>
    <w:rsid w:val="009C5310"/>
    <w:rsid w:val="009C6CEF"/>
    <w:rsid w:val="009C7142"/>
    <w:rsid w:val="009D0D2B"/>
    <w:rsid w:val="009D0F4D"/>
    <w:rsid w:val="009D11F2"/>
    <w:rsid w:val="009D193A"/>
    <w:rsid w:val="009D1E2B"/>
    <w:rsid w:val="009D34B3"/>
    <w:rsid w:val="009D4438"/>
    <w:rsid w:val="009D46EC"/>
    <w:rsid w:val="009D5664"/>
    <w:rsid w:val="009D5BD9"/>
    <w:rsid w:val="009D6F26"/>
    <w:rsid w:val="009D760A"/>
    <w:rsid w:val="009D792C"/>
    <w:rsid w:val="009D7B13"/>
    <w:rsid w:val="009D7F05"/>
    <w:rsid w:val="009E6BEB"/>
    <w:rsid w:val="009E7650"/>
    <w:rsid w:val="009E7DA9"/>
    <w:rsid w:val="009F5907"/>
    <w:rsid w:val="009F68EC"/>
    <w:rsid w:val="009F6924"/>
    <w:rsid w:val="00A02345"/>
    <w:rsid w:val="00A069A2"/>
    <w:rsid w:val="00A07297"/>
    <w:rsid w:val="00A1017C"/>
    <w:rsid w:val="00A10A15"/>
    <w:rsid w:val="00A11C28"/>
    <w:rsid w:val="00A12626"/>
    <w:rsid w:val="00A126A4"/>
    <w:rsid w:val="00A12EA0"/>
    <w:rsid w:val="00A13D2B"/>
    <w:rsid w:val="00A143EF"/>
    <w:rsid w:val="00A17892"/>
    <w:rsid w:val="00A17EA3"/>
    <w:rsid w:val="00A17ECA"/>
    <w:rsid w:val="00A20292"/>
    <w:rsid w:val="00A20C7B"/>
    <w:rsid w:val="00A213D6"/>
    <w:rsid w:val="00A25104"/>
    <w:rsid w:val="00A2567F"/>
    <w:rsid w:val="00A25707"/>
    <w:rsid w:val="00A257E7"/>
    <w:rsid w:val="00A2719A"/>
    <w:rsid w:val="00A277E2"/>
    <w:rsid w:val="00A27958"/>
    <w:rsid w:val="00A30A5D"/>
    <w:rsid w:val="00A30BB0"/>
    <w:rsid w:val="00A320A2"/>
    <w:rsid w:val="00A3233C"/>
    <w:rsid w:val="00A33172"/>
    <w:rsid w:val="00A3381D"/>
    <w:rsid w:val="00A33E47"/>
    <w:rsid w:val="00A3471A"/>
    <w:rsid w:val="00A35CF3"/>
    <w:rsid w:val="00A360EF"/>
    <w:rsid w:val="00A36477"/>
    <w:rsid w:val="00A36968"/>
    <w:rsid w:val="00A404B9"/>
    <w:rsid w:val="00A40A52"/>
    <w:rsid w:val="00A415AB"/>
    <w:rsid w:val="00A41C3A"/>
    <w:rsid w:val="00A43E39"/>
    <w:rsid w:val="00A44BA2"/>
    <w:rsid w:val="00A46B92"/>
    <w:rsid w:val="00A51BD9"/>
    <w:rsid w:val="00A52280"/>
    <w:rsid w:val="00A54633"/>
    <w:rsid w:val="00A55545"/>
    <w:rsid w:val="00A556CB"/>
    <w:rsid w:val="00A57231"/>
    <w:rsid w:val="00A575B1"/>
    <w:rsid w:val="00A57DC5"/>
    <w:rsid w:val="00A61A6A"/>
    <w:rsid w:val="00A621FF"/>
    <w:rsid w:val="00A62E3F"/>
    <w:rsid w:val="00A66912"/>
    <w:rsid w:val="00A67C26"/>
    <w:rsid w:val="00A70171"/>
    <w:rsid w:val="00A715CD"/>
    <w:rsid w:val="00A71A3D"/>
    <w:rsid w:val="00A724AF"/>
    <w:rsid w:val="00A73101"/>
    <w:rsid w:val="00A74320"/>
    <w:rsid w:val="00A74396"/>
    <w:rsid w:val="00A74ACB"/>
    <w:rsid w:val="00A7531C"/>
    <w:rsid w:val="00A75881"/>
    <w:rsid w:val="00A75FBB"/>
    <w:rsid w:val="00A766FB"/>
    <w:rsid w:val="00A84667"/>
    <w:rsid w:val="00A84E66"/>
    <w:rsid w:val="00A84FBF"/>
    <w:rsid w:val="00A8685B"/>
    <w:rsid w:val="00A8704A"/>
    <w:rsid w:val="00A8781F"/>
    <w:rsid w:val="00A87D73"/>
    <w:rsid w:val="00A91644"/>
    <w:rsid w:val="00A92EA1"/>
    <w:rsid w:val="00A93AB4"/>
    <w:rsid w:val="00A942BE"/>
    <w:rsid w:val="00A94FA9"/>
    <w:rsid w:val="00A95C81"/>
    <w:rsid w:val="00AA08C0"/>
    <w:rsid w:val="00AA5740"/>
    <w:rsid w:val="00AB04F7"/>
    <w:rsid w:val="00AB0B27"/>
    <w:rsid w:val="00AB1E0F"/>
    <w:rsid w:val="00AB1E65"/>
    <w:rsid w:val="00AB2F51"/>
    <w:rsid w:val="00AB2F8A"/>
    <w:rsid w:val="00AB43DB"/>
    <w:rsid w:val="00AB6EE2"/>
    <w:rsid w:val="00AB78AC"/>
    <w:rsid w:val="00AB78C2"/>
    <w:rsid w:val="00AB7F8B"/>
    <w:rsid w:val="00AC2C79"/>
    <w:rsid w:val="00AC4491"/>
    <w:rsid w:val="00AC48DE"/>
    <w:rsid w:val="00AC4B96"/>
    <w:rsid w:val="00AC4D9D"/>
    <w:rsid w:val="00AC4E5D"/>
    <w:rsid w:val="00AC508C"/>
    <w:rsid w:val="00AC6C65"/>
    <w:rsid w:val="00AD02A2"/>
    <w:rsid w:val="00AD04C1"/>
    <w:rsid w:val="00AD0D8A"/>
    <w:rsid w:val="00AD14E3"/>
    <w:rsid w:val="00AD1595"/>
    <w:rsid w:val="00AD23A7"/>
    <w:rsid w:val="00AD29F2"/>
    <w:rsid w:val="00AD320E"/>
    <w:rsid w:val="00AD4454"/>
    <w:rsid w:val="00AD4672"/>
    <w:rsid w:val="00AD5251"/>
    <w:rsid w:val="00AD5802"/>
    <w:rsid w:val="00AD5C4D"/>
    <w:rsid w:val="00AD5C92"/>
    <w:rsid w:val="00AD5CFA"/>
    <w:rsid w:val="00AD722B"/>
    <w:rsid w:val="00AE0AEE"/>
    <w:rsid w:val="00AE0DA4"/>
    <w:rsid w:val="00AE0E8F"/>
    <w:rsid w:val="00AE25AC"/>
    <w:rsid w:val="00AE3052"/>
    <w:rsid w:val="00AE3D39"/>
    <w:rsid w:val="00AE495C"/>
    <w:rsid w:val="00AE4A24"/>
    <w:rsid w:val="00AE4B64"/>
    <w:rsid w:val="00AE70DB"/>
    <w:rsid w:val="00AE7C71"/>
    <w:rsid w:val="00AE7CBA"/>
    <w:rsid w:val="00AE7FEF"/>
    <w:rsid w:val="00AF0881"/>
    <w:rsid w:val="00AF186B"/>
    <w:rsid w:val="00AF7833"/>
    <w:rsid w:val="00B03E6A"/>
    <w:rsid w:val="00B05DF7"/>
    <w:rsid w:val="00B066B7"/>
    <w:rsid w:val="00B104CA"/>
    <w:rsid w:val="00B10D53"/>
    <w:rsid w:val="00B12001"/>
    <w:rsid w:val="00B1613F"/>
    <w:rsid w:val="00B17701"/>
    <w:rsid w:val="00B23741"/>
    <w:rsid w:val="00B23A6D"/>
    <w:rsid w:val="00B266B8"/>
    <w:rsid w:val="00B31239"/>
    <w:rsid w:val="00B31A70"/>
    <w:rsid w:val="00B332F0"/>
    <w:rsid w:val="00B34277"/>
    <w:rsid w:val="00B35273"/>
    <w:rsid w:val="00B359D1"/>
    <w:rsid w:val="00B36228"/>
    <w:rsid w:val="00B363D1"/>
    <w:rsid w:val="00B37287"/>
    <w:rsid w:val="00B377B4"/>
    <w:rsid w:val="00B37BEB"/>
    <w:rsid w:val="00B37DFC"/>
    <w:rsid w:val="00B41531"/>
    <w:rsid w:val="00B42AA2"/>
    <w:rsid w:val="00B433B2"/>
    <w:rsid w:val="00B43C2C"/>
    <w:rsid w:val="00B4486A"/>
    <w:rsid w:val="00B46C08"/>
    <w:rsid w:val="00B473DF"/>
    <w:rsid w:val="00B47F76"/>
    <w:rsid w:val="00B533C0"/>
    <w:rsid w:val="00B53609"/>
    <w:rsid w:val="00B53D6C"/>
    <w:rsid w:val="00B54821"/>
    <w:rsid w:val="00B548C3"/>
    <w:rsid w:val="00B54A30"/>
    <w:rsid w:val="00B55284"/>
    <w:rsid w:val="00B55E2E"/>
    <w:rsid w:val="00B5774F"/>
    <w:rsid w:val="00B62399"/>
    <w:rsid w:val="00B625F1"/>
    <w:rsid w:val="00B64912"/>
    <w:rsid w:val="00B66A44"/>
    <w:rsid w:val="00B676EC"/>
    <w:rsid w:val="00B67AAF"/>
    <w:rsid w:val="00B70257"/>
    <w:rsid w:val="00B70D53"/>
    <w:rsid w:val="00B726A6"/>
    <w:rsid w:val="00B726FE"/>
    <w:rsid w:val="00B730B3"/>
    <w:rsid w:val="00B75284"/>
    <w:rsid w:val="00B752E5"/>
    <w:rsid w:val="00B753AB"/>
    <w:rsid w:val="00B77DF8"/>
    <w:rsid w:val="00B804F4"/>
    <w:rsid w:val="00B80D46"/>
    <w:rsid w:val="00B810BC"/>
    <w:rsid w:val="00B81A78"/>
    <w:rsid w:val="00B827C8"/>
    <w:rsid w:val="00B82A32"/>
    <w:rsid w:val="00B8383E"/>
    <w:rsid w:val="00B85E71"/>
    <w:rsid w:val="00B873EB"/>
    <w:rsid w:val="00B879FB"/>
    <w:rsid w:val="00B9074B"/>
    <w:rsid w:val="00B91555"/>
    <w:rsid w:val="00B92E64"/>
    <w:rsid w:val="00B93AF5"/>
    <w:rsid w:val="00B93E0C"/>
    <w:rsid w:val="00B941FF"/>
    <w:rsid w:val="00B95B66"/>
    <w:rsid w:val="00B9699F"/>
    <w:rsid w:val="00B9756C"/>
    <w:rsid w:val="00B97CB8"/>
    <w:rsid w:val="00BA0D17"/>
    <w:rsid w:val="00BA0F5F"/>
    <w:rsid w:val="00BA1B1D"/>
    <w:rsid w:val="00BA33EC"/>
    <w:rsid w:val="00BA455C"/>
    <w:rsid w:val="00BA4594"/>
    <w:rsid w:val="00BA5248"/>
    <w:rsid w:val="00BA6E8B"/>
    <w:rsid w:val="00BA713B"/>
    <w:rsid w:val="00BA73D8"/>
    <w:rsid w:val="00BB19A8"/>
    <w:rsid w:val="00BB4066"/>
    <w:rsid w:val="00BB4CDD"/>
    <w:rsid w:val="00BB6678"/>
    <w:rsid w:val="00BB7AF8"/>
    <w:rsid w:val="00BC0788"/>
    <w:rsid w:val="00BC091B"/>
    <w:rsid w:val="00BC25C3"/>
    <w:rsid w:val="00BC341C"/>
    <w:rsid w:val="00BC44E6"/>
    <w:rsid w:val="00BC45AA"/>
    <w:rsid w:val="00BC4EFA"/>
    <w:rsid w:val="00BC647C"/>
    <w:rsid w:val="00BC710A"/>
    <w:rsid w:val="00BD1585"/>
    <w:rsid w:val="00BD2279"/>
    <w:rsid w:val="00BD2954"/>
    <w:rsid w:val="00BD2F99"/>
    <w:rsid w:val="00BD311D"/>
    <w:rsid w:val="00BD36E2"/>
    <w:rsid w:val="00BD43B3"/>
    <w:rsid w:val="00BD5E9E"/>
    <w:rsid w:val="00BD661D"/>
    <w:rsid w:val="00BD6631"/>
    <w:rsid w:val="00BD716A"/>
    <w:rsid w:val="00BD7AED"/>
    <w:rsid w:val="00BE1281"/>
    <w:rsid w:val="00BE2218"/>
    <w:rsid w:val="00BE2340"/>
    <w:rsid w:val="00BE2E99"/>
    <w:rsid w:val="00BE5B64"/>
    <w:rsid w:val="00BE79C7"/>
    <w:rsid w:val="00BF0296"/>
    <w:rsid w:val="00BF0D79"/>
    <w:rsid w:val="00BF143B"/>
    <w:rsid w:val="00BF3ADC"/>
    <w:rsid w:val="00BF434A"/>
    <w:rsid w:val="00BF4630"/>
    <w:rsid w:val="00BF6A3F"/>
    <w:rsid w:val="00C010A8"/>
    <w:rsid w:val="00C0315E"/>
    <w:rsid w:val="00C03EE8"/>
    <w:rsid w:val="00C041FE"/>
    <w:rsid w:val="00C043C5"/>
    <w:rsid w:val="00C04C08"/>
    <w:rsid w:val="00C062D4"/>
    <w:rsid w:val="00C06420"/>
    <w:rsid w:val="00C0652F"/>
    <w:rsid w:val="00C068C0"/>
    <w:rsid w:val="00C06EBB"/>
    <w:rsid w:val="00C07B9F"/>
    <w:rsid w:val="00C11223"/>
    <w:rsid w:val="00C1150A"/>
    <w:rsid w:val="00C1188A"/>
    <w:rsid w:val="00C13D7C"/>
    <w:rsid w:val="00C140D1"/>
    <w:rsid w:val="00C14FE1"/>
    <w:rsid w:val="00C15040"/>
    <w:rsid w:val="00C157A4"/>
    <w:rsid w:val="00C177C4"/>
    <w:rsid w:val="00C20A7D"/>
    <w:rsid w:val="00C214D5"/>
    <w:rsid w:val="00C2353C"/>
    <w:rsid w:val="00C24218"/>
    <w:rsid w:val="00C24A1E"/>
    <w:rsid w:val="00C24F65"/>
    <w:rsid w:val="00C25D2A"/>
    <w:rsid w:val="00C26CDB"/>
    <w:rsid w:val="00C300D6"/>
    <w:rsid w:val="00C30F3A"/>
    <w:rsid w:val="00C3321B"/>
    <w:rsid w:val="00C33413"/>
    <w:rsid w:val="00C35864"/>
    <w:rsid w:val="00C35BD9"/>
    <w:rsid w:val="00C369EC"/>
    <w:rsid w:val="00C372A5"/>
    <w:rsid w:val="00C3746F"/>
    <w:rsid w:val="00C37CCA"/>
    <w:rsid w:val="00C41610"/>
    <w:rsid w:val="00C42176"/>
    <w:rsid w:val="00C42859"/>
    <w:rsid w:val="00C4508C"/>
    <w:rsid w:val="00C45315"/>
    <w:rsid w:val="00C46311"/>
    <w:rsid w:val="00C476D7"/>
    <w:rsid w:val="00C47869"/>
    <w:rsid w:val="00C500F2"/>
    <w:rsid w:val="00C50FE0"/>
    <w:rsid w:val="00C5104C"/>
    <w:rsid w:val="00C51782"/>
    <w:rsid w:val="00C52532"/>
    <w:rsid w:val="00C526C1"/>
    <w:rsid w:val="00C52CB1"/>
    <w:rsid w:val="00C53467"/>
    <w:rsid w:val="00C53CCA"/>
    <w:rsid w:val="00C54B30"/>
    <w:rsid w:val="00C559AD"/>
    <w:rsid w:val="00C5655C"/>
    <w:rsid w:val="00C57021"/>
    <w:rsid w:val="00C576D7"/>
    <w:rsid w:val="00C57C87"/>
    <w:rsid w:val="00C604D5"/>
    <w:rsid w:val="00C612F6"/>
    <w:rsid w:val="00C61EF9"/>
    <w:rsid w:val="00C6326F"/>
    <w:rsid w:val="00C657E5"/>
    <w:rsid w:val="00C65E26"/>
    <w:rsid w:val="00C6753A"/>
    <w:rsid w:val="00C70194"/>
    <w:rsid w:val="00C707CF"/>
    <w:rsid w:val="00C724B9"/>
    <w:rsid w:val="00C72B51"/>
    <w:rsid w:val="00C75F89"/>
    <w:rsid w:val="00C76D52"/>
    <w:rsid w:val="00C77757"/>
    <w:rsid w:val="00C81912"/>
    <w:rsid w:val="00C81DF6"/>
    <w:rsid w:val="00C821EB"/>
    <w:rsid w:val="00C83515"/>
    <w:rsid w:val="00C83FF0"/>
    <w:rsid w:val="00C8454A"/>
    <w:rsid w:val="00C845FE"/>
    <w:rsid w:val="00C84C6C"/>
    <w:rsid w:val="00C850A0"/>
    <w:rsid w:val="00C85D8E"/>
    <w:rsid w:val="00C86646"/>
    <w:rsid w:val="00C866F7"/>
    <w:rsid w:val="00C86BBE"/>
    <w:rsid w:val="00C86CA3"/>
    <w:rsid w:val="00C9114F"/>
    <w:rsid w:val="00C9184C"/>
    <w:rsid w:val="00C95B3E"/>
    <w:rsid w:val="00C95E78"/>
    <w:rsid w:val="00C96C45"/>
    <w:rsid w:val="00C9760C"/>
    <w:rsid w:val="00CA29AB"/>
    <w:rsid w:val="00CA2A66"/>
    <w:rsid w:val="00CA3092"/>
    <w:rsid w:val="00CA3785"/>
    <w:rsid w:val="00CA6928"/>
    <w:rsid w:val="00CA7E48"/>
    <w:rsid w:val="00CB023D"/>
    <w:rsid w:val="00CB1A13"/>
    <w:rsid w:val="00CB35F8"/>
    <w:rsid w:val="00CB377F"/>
    <w:rsid w:val="00CB40E4"/>
    <w:rsid w:val="00CB6105"/>
    <w:rsid w:val="00CB6236"/>
    <w:rsid w:val="00CB6CA2"/>
    <w:rsid w:val="00CC0177"/>
    <w:rsid w:val="00CC1DE0"/>
    <w:rsid w:val="00CC5830"/>
    <w:rsid w:val="00CC64E2"/>
    <w:rsid w:val="00CC73FD"/>
    <w:rsid w:val="00CD046D"/>
    <w:rsid w:val="00CD2410"/>
    <w:rsid w:val="00CD2C93"/>
    <w:rsid w:val="00CD4D73"/>
    <w:rsid w:val="00CD538E"/>
    <w:rsid w:val="00CD5BA1"/>
    <w:rsid w:val="00CD645F"/>
    <w:rsid w:val="00CD65E5"/>
    <w:rsid w:val="00CD68DA"/>
    <w:rsid w:val="00CD6ABD"/>
    <w:rsid w:val="00CE03CD"/>
    <w:rsid w:val="00CE1095"/>
    <w:rsid w:val="00CE2EB0"/>
    <w:rsid w:val="00CE31D6"/>
    <w:rsid w:val="00CE3D3F"/>
    <w:rsid w:val="00CE3DF3"/>
    <w:rsid w:val="00CE476E"/>
    <w:rsid w:val="00CE5038"/>
    <w:rsid w:val="00CE5D5F"/>
    <w:rsid w:val="00CE60A6"/>
    <w:rsid w:val="00CE7239"/>
    <w:rsid w:val="00CF07EB"/>
    <w:rsid w:val="00CF12AE"/>
    <w:rsid w:val="00CF44F2"/>
    <w:rsid w:val="00CF4F5E"/>
    <w:rsid w:val="00CF6F15"/>
    <w:rsid w:val="00CF7506"/>
    <w:rsid w:val="00D001D6"/>
    <w:rsid w:val="00D01D82"/>
    <w:rsid w:val="00D02D6C"/>
    <w:rsid w:val="00D03970"/>
    <w:rsid w:val="00D04BA7"/>
    <w:rsid w:val="00D04DB1"/>
    <w:rsid w:val="00D04F92"/>
    <w:rsid w:val="00D057E4"/>
    <w:rsid w:val="00D07245"/>
    <w:rsid w:val="00D077B5"/>
    <w:rsid w:val="00D07FAD"/>
    <w:rsid w:val="00D1110F"/>
    <w:rsid w:val="00D1194C"/>
    <w:rsid w:val="00D1216C"/>
    <w:rsid w:val="00D13884"/>
    <w:rsid w:val="00D153A5"/>
    <w:rsid w:val="00D1592A"/>
    <w:rsid w:val="00D15B2B"/>
    <w:rsid w:val="00D15D4B"/>
    <w:rsid w:val="00D202F0"/>
    <w:rsid w:val="00D2186D"/>
    <w:rsid w:val="00D233DB"/>
    <w:rsid w:val="00D24F6D"/>
    <w:rsid w:val="00D24FDE"/>
    <w:rsid w:val="00D262B9"/>
    <w:rsid w:val="00D263F7"/>
    <w:rsid w:val="00D278B6"/>
    <w:rsid w:val="00D30D96"/>
    <w:rsid w:val="00D327C0"/>
    <w:rsid w:val="00D32BDF"/>
    <w:rsid w:val="00D32C26"/>
    <w:rsid w:val="00D3395B"/>
    <w:rsid w:val="00D34543"/>
    <w:rsid w:val="00D349A0"/>
    <w:rsid w:val="00D35500"/>
    <w:rsid w:val="00D36248"/>
    <w:rsid w:val="00D37D96"/>
    <w:rsid w:val="00D41412"/>
    <w:rsid w:val="00D41426"/>
    <w:rsid w:val="00D420DF"/>
    <w:rsid w:val="00D42177"/>
    <w:rsid w:val="00D4372F"/>
    <w:rsid w:val="00D448B8"/>
    <w:rsid w:val="00D45FC3"/>
    <w:rsid w:val="00D50815"/>
    <w:rsid w:val="00D51237"/>
    <w:rsid w:val="00D530FE"/>
    <w:rsid w:val="00D538DD"/>
    <w:rsid w:val="00D55351"/>
    <w:rsid w:val="00D56E45"/>
    <w:rsid w:val="00D601FF"/>
    <w:rsid w:val="00D638D9"/>
    <w:rsid w:val="00D63F8F"/>
    <w:rsid w:val="00D63FD1"/>
    <w:rsid w:val="00D64285"/>
    <w:rsid w:val="00D64CDB"/>
    <w:rsid w:val="00D65A6B"/>
    <w:rsid w:val="00D67B90"/>
    <w:rsid w:val="00D7115B"/>
    <w:rsid w:val="00D72585"/>
    <w:rsid w:val="00D741B1"/>
    <w:rsid w:val="00D7574F"/>
    <w:rsid w:val="00D75A27"/>
    <w:rsid w:val="00D75AA9"/>
    <w:rsid w:val="00D75B97"/>
    <w:rsid w:val="00D776A4"/>
    <w:rsid w:val="00D778D0"/>
    <w:rsid w:val="00D800D8"/>
    <w:rsid w:val="00D80E76"/>
    <w:rsid w:val="00D811F3"/>
    <w:rsid w:val="00D81293"/>
    <w:rsid w:val="00D81340"/>
    <w:rsid w:val="00D82820"/>
    <w:rsid w:val="00D82925"/>
    <w:rsid w:val="00D8353A"/>
    <w:rsid w:val="00D83CC2"/>
    <w:rsid w:val="00D83E23"/>
    <w:rsid w:val="00D83F7E"/>
    <w:rsid w:val="00D83F88"/>
    <w:rsid w:val="00D849E8"/>
    <w:rsid w:val="00D8530E"/>
    <w:rsid w:val="00D85493"/>
    <w:rsid w:val="00D862FB"/>
    <w:rsid w:val="00D87FBB"/>
    <w:rsid w:val="00D9100D"/>
    <w:rsid w:val="00D91441"/>
    <w:rsid w:val="00D9186F"/>
    <w:rsid w:val="00D936BB"/>
    <w:rsid w:val="00D937A5"/>
    <w:rsid w:val="00D93BB3"/>
    <w:rsid w:val="00D94770"/>
    <w:rsid w:val="00D94931"/>
    <w:rsid w:val="00D94D63"/>
    <w:rsid w:val="00D950DC"/>
    <w:rsid w:val="00D966B7"/>
    <w:rsid w:val="00D96F2C"/>
    <w:rsid w:val="00D97BC2"/>
    <w:rsid w:val="00DA17D5"/>
    <w:rsid w:val="00DA3A49"/>
    <w:rsid w:val="00DA3CF4"/>
    <w:rsid w:val="00DA44CF"/>
    <w:rsid w:val="00DA46FB"/>
    <w:rsid w:val="00DA4CED"/>
    <w:rsid w:val="00DA4E20"/>
    <w:rsid w:val="00DA52C2"/>
    <w:rsid w:val="00DA6629"/>
    <w:rsid w:val="00DA6FA9"/>
    <w:rsid w:val="00DA7A12"/>
    <w:rsid w:val="00DB02DA"/>
    <w:rsid w:val="00DB0466"/>
    <w:rsid w:val="00DB174F"/>
    <w:rsid w:val="00DB3E09"/>
    <w:rsid w:val="00DB4115"/>
    <w:rsid w:val="00DB41EB"/>
    <w:rsid w:val="00DB41F8"/>
    <w:rsid w:val="00DB4AB2"/>
    <w:rsid w:val="00DB5EFB"/>
    <w:rsid w:val="00DB60EE"/>
    <w:rsid w:val="00DB65E7"/>
    <w:rsid w:val="00DB698B"/>
    <w:rsid w:val="00DB6F3C"/>
    <w:rsid w:val="00DB7491"/>
    <w:rsid w:val="00DC008E"/>
    <w:rsid w:val="00DC3629"/>
    <w:rsid w:val="00DC4DA8"/>
    <w:rsid w:val="00DC5B72"/>
    <w:rsid w:val="00DC5EEE"/>
    <w:rsid w:val="00DC5FC1"/>
    <w:rsid w:val="00DC6F3C"/>
    <w:rsid w:val="00DC7E40"/>
    <w:rsid w:val="00DC7EF2"/>
    <w:rsid w:val="00DD277B"/>
    <w:rsid w:val="00DD5254"/>
    <w:rsid w:val="00DD575C"/>
    <w:rsid w:val="00DD686B"/>
    <w:rsid w:val="00DD693B"/>
    <w:rsid w:val="00DD6A62"/>
    <w:rsid w:val="00DD71B9"/>
    <w:rsid w:val="00DE02E0"/>
    <w:rsid w:val="00DE0772"/>
    <w:rsid w:val="00DE217E"/>
    <w:rsid w:val="00DE7422"/>
    <w:rsid w:val="00DE7802"/>
    <w:rsid w:val="00DE78E7"/>
    <w:rsid w:val="00DF0979"/>
    <w:rsid w:val="00DF18B2"/>
    <w:rsid w:val="00DF284F"/>
    <w:rsid w:val="00DF3295"/>
    <w:rsid w:val="00DF40A5"/>
    <w:rsid w:val="00DF40DC"/>
    <w:rsid w:val="00DF4503"/>
    <w:rsid w:val="00DF4BE9"/>
    <w:rsid w:val="00DF53BC"/>
    <w:rsid w:val="00DF6553"/>
    <w:rsid w:val="00DF6DF4"/>
    <w:rsid w:val="00DF6FAB"/>
    <w:rsid w:val="00E019AA"/>
    <w:rsid w:val="00E01BB1"/>
    <w:rsid w:val="00E0249D"/>
    <w:rsid w:val="00E02898"/>
    <w:rsid w:val="00E03473"/>
    <w:rsid w:val="00E03E66"/>
    <w:rsid w:val="00E040EC"/>
    <w:rsid w:val="00E0598E"/>
    <w:rsid w:val="00E061CA"/>
    <w:rsid w:val="00E073BD"/>
    <w:rsid w:val="00E07563"/>
    <w:rsid w:val="00E102EE"/>
    <w:rsid w:val="00E11422"/>
    <w:rsid w:val="00E133AE"/>
    <w:rsid w:val="00E14019"/>
    <w:rsid w:val="00E14567"/>
    <w:rsid w:val="00E17280"/>
    <w:rsid w:val="00E17C40"/>
    <w:rsid w:val="00E17D10"/>
    <w:rsid w:val="00E201B9"/>
    <w:rsid w:val="00E2049C"/>
    <w:rsid w:val="00E20D5B"/>
    <w:rsid w:val="00E22315"/>
    <w:rsid w:val="00E22A37"/>
    <w:rsid w:val="00E231EE"/>
    <w:rsid w:val="00E232AD"/>
    <w:rsid w:val="00E23C8A"/>
    <w:rsid w:val="00E25801"/>
    <w:rsid w:val="00E25977"/>
    <w:rsid w:val="00E27265"/>
    <w:rsid w:val="00E313B8"/>
    <w:rsid w:val="00E3485C"/>
    <w:rsid w:val="00E35D97"/>
    <w:rsid w:val="00E360EC"/>
    <w:rsid w:val="00E43833"/>
    <w:rsid w:val="00E45508"/>
    <w:rsid w:val="00E466D5"/>
    <w:rsid w:val="00E50A48"/>
    <w:rsid w:val="00E51942"/>
    <w:rsid w:val="00E5202F"/>
    <w:rsid w:val="00E5204D"/>
    <w:rsid w:val="00E52BA1"/>
    <w:rsid w:val="00E5399A"/>
    <w:rsid w:val="00E54448"/>
    <w:rsid w:val="00E54621"/>
    <w:rsid w:val="00E54F5B"/>
    <w:rsid w:val="00E55C58"/>
    <w:rsid w:val="00E560C5"/>
    <w:rsid w:val="00E60571"/>
    <w:rsid w:val="00E62BAF"/>
    <w:rsid w:val="00E633E0"/>
    <w:rsid w:val="00E63591"/>
    <w:rsid w:val="00E64F9F"/>
    <w:rsid w:val="00E650CA"/>
    <w:rsid w:val="00E654E5"/>
    <w:rsid w:val="00E65F63"/>
    <w:rsid w:val="00E70B86"/>
    <w:rsid w:val="00E70EDB"/>
    <w:rsid w:val="00E712E2"/>
    <w:rsid w:val="00E717A5"/>
    <w:rsid w:val="00E7294E"/>
    <w:rsid w:val="00E735E5"/>
    <w:rsid w:val="00E741BB"/>
    <w:rsid w:val="00E75239"/>
    <w:rsid w:val="00E75645"/>
    <w:rsid w:val="00E77237"/>
    <w:rsid w:val="00E8061F"/>
    <w:rsid w:val="00E80C57"/>
    <w:rsid w:val="00E811EE"/>
    <w:rsid w:val="00E81ADF"/>
    <w:rsid w:val="00E81EA9"/>
    <w:rsid w:val="00E8211B"/>
    <w:rsid w:val="00E836F6"/>
    <w:rsid w:val="00E83802"/>
    <w:rsid w:val="00E8400C"/>
    <w:rsid w:val="00E866B9"/>
    <w:rsid w:val="00E8706A"/>
    <w:rsid w:val="00E90586"/>
    <w:rsid w:val="00E907A4"/>
    <w:rsid w:val="00E91108"/>
    <w:rsid w:val="00E91783"/>
    <w:rsid w:val="00E91AE7"/>
    <w:rsid w:val="00E930DD"/>
    <w:rsid w:val="00E939B9"/>
    <w:rsid w:val="00E94C4E"/>
    <w:rsid w:val="00E94E18"/>
    <w:rsid w:val="00E96DF5"/>
    <w:rsid w:val="00EA0221"/>
    <w:rsid w:val="00EA043B"/>
    <w:rsid w:val="00EA1582"/>
    <w:rsid w:val="00EA1D43"/>
    <w:rsid w:val="00EA2235"/>
    <w:rsid w:val="00EA346C"/>
    <w:rsid w:val="00EA3DA0"/>
    <w:rsid w:val="00EA405A"/>
    <w:rsid w:val="00EA406C"/>
    <w:rsid w:val="00EA4559"/>
    <w:rsid w:val="00EA4D85"/>
    <w:rsid w:val="00EA5067"/>
    <w:rsid w:val="00EA691D"/>
    <w:rsid w:val="00EA78D6"/>
    <w:rsid w:val="00EA7D2A"/>
    <w:rsid w:val="00EB081D"/>
    <w:rsid w:val="00EB0C81"/>
    <w:rsid w:val="00EB0E78"/>
    <w:rsid w:val="00EB151E"/>
    <w:rsid w:val="00EB183C"/>
    <w:rsid w:val="00EC01BB"/>
    <w:rsid w:val="00EC0DAF"/>
    <w:rsid w:val="00EC1DD4"/>
    <w:rsid w:val="00EC2E9E"/>
    <w:rsid w:val="00EC3E4B"/>
    <w:rsid w:val="00EC4032"/>
    <w:rsid w:val="00EC4E5D"/>
    <w:rsid w:val="00EC5A0B"/>
    <w:rsid w:val="00EC7263"/>
    <w:rsid w:val="00ED135B"/>
    <w:rsid w:val="00ED178E"/>
    <w:rsid w:val="00ED2E68"/>
    <w:rsid w:val="00ED2E9D"/>
    <w:rsid w:val="00ED6480"/>
    <w:rsid w:val="00ED6701"/>
    <w:rsid w:val="00ED79C5"/>
    <w:rsid w:val="00EE0A9A"/>
    <w:rsid w:val="00EE22D7"/>
    <w:rsid w:val="00EE2C6C"/>
    <w:rsid w:val="00EE3613"/>
    <w:rsid w:val="00EE3FA8"/>
    <w:rsid w:val="00EE495C"/>
    <w:rsid w:val="00EE73EB"/>
    <w:rsid w:val="00EE7C88"/>
    <w:rsid w:val="00EF2AAB"/>
    <w:rsid w:val="00EF34F1"/>
    <w:rsid w:val="00EF3E38"/>
    <w:rsid w:val="00EF4434"/>
    <w:rsid w:val="00EF593F"/>
    <w:rsid w:val="00EF6FE0"/>
    <w:rsid w:val="00EF7985"/>
    <w:rsid w:val="00EF7AFC"/>
    <w:rsid w:val="00EF7FA6"/>
    <w:rsid w:val="00F00073"/>
    <w:rsid w:val="00F01853"/>
    <w:rsid w:val="00F04547"/>
    <w:rsid w:val="00F04A01"/>
    <w:rsid w:val="00F06D18"/>
    <w:rsid w:val="00F075B7"/>
    <w:rsid w:val="00F0761A"/>
    <w:rsid w:val="00F105EE"/>
    <w:rsid w:val="00F13EA6"/>
    <w:rsid w:val="00F14057"/>
    <w:rsid w:val="00F1452B"/>
    <w:rsid w:val="00F14878"/>
    <w:rsid w:val="00F1687F"/>
    <w:rsid w:val="00F1790B"/>
    <w:rsid w:val="00F20DAF"/>
    <w:rsid w:val="00F220B0"/>
    <w:rsid w:val="00F224B4"/>
    <w:rsid w:val="00F22CED"/>
    <w:rsid w:val="00F23D4A"/>
    <w:rsid w:val="00F240E5"/>
    <w:rsid w:val="00F242A7"/>
    <w:rsid w:val="00F25B8C"/>
    <w:rsid w:val="00F26A21"/>
    <w:rsid w:val="00F31195"/>
    <w:rsid w:val="00F311E0"/>
    <w:rsid w:val="00F31E01"/>
    <w:rsid w:val="00F324FB"/>
    <w:rsid w:val="00F3397C"/>
    <w:rsid w:val="00F354D9"/>
    <w:rsid w:val="00F3592A"/>
    <w:rsid w:val="00F36A45"/>
    <w:rsid w:val="00F36DBC"/>
    <w:rsid w:val="00F3765D"/>
    <w:rsid w:val="00F37DFA"/>
    <w:rsid w:val="00F4024F"/>
    <w:rsid w:val="00F41A7B"/>
    <w:rsid w:val="00F430E4"/>
    <w:rsid w:val="00F430EC"/>
    <w:rsid w:val="00F44099"/>
    <w:rsid w:val="00F44AE8"/>
    <w:rsid w:val="00F44BE1"/>
    <w:rsid w:val="00F44CDF"/>
    <w:rsid w:val="00F45057"/>
    <w:rsid w:val="00F45686"/>
    <w:rsid w:val="00F456DE"/>
    <w:rsid w:val="00F45819"/>
    <w:rsid w:val="00F45CEE"/>
    <w:rsid w:val="00F47250"/>
    <w:rsid w:val="00F50D95"/>
    <w:rsid w:val="00F516D4"/>
    <w:rsid w:val="00F5253C"/>
    <w:rsid w:val="00F53112"/>
    <w:rsid w:val="00F53722"/>
    <w:rsid w:val="00F54EA9"/>
    <w:rsid w:val="00F5695B"/>
    <w:rsid w:val="00F57329"/>
    <w:rsid w:val="00F5765C"/>
    <w:rsid w:val="00F6047E"/>
    <w:rsid w:val="00F60F45"/>
    <w:rsid w:val="00F619F7"/>
    <w:rsid w:val="00F6260E"/>
    <w:rsid w:val="00F628DA"/>
    <w:rsid w:val="00F659C3"/>
    <w:rsid w:val="00F65ABF"/>
    <w:rsid w:val="00F65F34"/>
    <w:rsid w:val="00F70811"/>
    <w:rsid w:val="00F70A91"/>
    <w:rsid w:val="00F70BFC"/>
    <w:rsid w:val="00F71251"/>
    <w:rsid w:val="00F71356"/>
    <w:rsid w:val="00F71E98"/>
    <w:rsid w:val="00F73F59"/>
    <w:rsid w:val="00F7430F"/>
    <w:rsid w:val="00F74960"/>
    <w:rsid w:val="00F75F58"/>
    <w:rsid w:val="00F76339"/>
    <w:rsid w:val="00F76F3B"/>
    <w:rsid w:val="00F77843"/>
    <w:rsid w:val="00F812F1"/>
    <w:rsid w:val="00F831FF"/>
    <w:rsid w:val="00F83BA9"/>
    <w:rsid w:val="00F84F50"/>
    <w:rsid w:val="00F85686"/>
    <w:rsid w:val="00F85A90"/>
    <w:rsid w:val="00F85B5A"/>
    <w:rsid w:val="00F901AD"/>
    <w:rsid w:val="00F9036B"/>
    <w:rsid w:val="00F9251E"/>
    <w:rsid w:val="00F9352D"/>
    <w:rsid w:val="00F9435A"/>
    <w:rsid w:val="00F95C78"/>
    <w:rsid w:val="00F95F84"/>
    <w:rsid w:val="00F9638B"/>
    <w:rsid w:val="00F979DE"/>
    <w:rsid w:val="00FA0C5B"/>
    <w:rsid w:val="00FA17C2"/>
    <w:rsid w:val="00FA1B1E"/>
    <w:rsid w:val="00FA2913"/>
    <w:rsid w:val="00FA365F"/>
    <w:rsid w:val="00FA36E8"/>
    <w:rsid w:val="00FA4F12"/>
    <w:rsid w:val="00FA72B6"/>
    <w:rsid w:val="00FB2D63"/>
    <w:rsid w:val="00FB4A7C"/>
    <w:rsid w:val="00FB60C7"/>
    <w:rsid w:val="00FB68CC"/>
    <w:rsid w:val="00FB6A86"/>
    <w:rsid w:val="00FB7C01"/>
    <w:rsid w:val="00FC228D"/>
    <w:rsid w:val="00FC2AFA"/>
    <w:rsid w:val="00FC4876"/>
    <w:rsid w:val="00FC4F84"/>
    <w:rsid w:val="00FC58D9"/>
    <w:rsid w:val="00FC6482"/>
    <w:rsid w:val="00FC74F4"/>
    <w:rsid w:val="00FC76E5"/>
    <w:rsid w:val="00FD0DD6"/>
    <w:rsid w:val="00FD0F9B"/>
    <w:rsid w:val="00FD1219"/>
    <w:rsid w:val="00FD168E"/>
    <w:rsid w:val="00FD22D3"/>
    <w:rsid w:val="00FD2505"/>
    <w:rsid w:val="00FD61D1"/>
    <w:rsid w:val="00FD65BA"/>
    <w:rsid w:val="00FD7A95"/>
    <w:rsid w:val="00FE1BE4"/>
    <w:rsid w:val="00FE73EF"/>
    <w:rsid w:val="00FE7592"/>
    <w:rsid w:val="00FE7BA0"/>
    <w:rsid w:val="00FF04C5"/>
    <w:rsid w:val="00FF12B9"/>
    <w:rsid w:val="00FF2269"/>
    <w:rsid w:val="00FF36B6"/>
    <w:rsid w:val="00FF3BBE"/>
    <w:rsid w:val="00FF4754"/>
    <w:rsid w:val="00FF5606"/>
    <w:rsid w:val="00FF5784"/>
    <w:rsid w:val="00FF67C0"/>
    <w:rsid w:val="00FF74D2"/>
    <w:rsid w:val="00FF7CDA"/>
    <w:rsid w:val="00FF7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4FF26"/>
  <w15:chartTrackingRefBased/>
  <w15:docId w15:val="{527D05E0-E767-48A4-B48F-18A766807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6286"/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56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556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556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556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8556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556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8556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556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8556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56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8556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8556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8556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556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556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556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8556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8556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8556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55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556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8556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8556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8556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1"/>
    <w:qFormat/>
    <w:rsid w:val="0048556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8556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8556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8556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85564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335F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35F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5F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5F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5F9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62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EDE"/>
  </w:style>
  <w:style w:type="paragraph" w:styleId="Footer">
    <w:name w:val="footer"/>
    <w:basedOn w:val="Normal"/>
    <w:link w:val="FooterChar"/>
    <w:uiPriority w:val="99"/>
    <w:unhideWhenUsed/>
    <w:rsid w:val="00962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EDE"/>
  </w:style>
  <w:style w:type="paragraph" w:styleId="NoSpacing">
    <w:name w:val="No Spacing"/>
    <w:uiPriority w:val="1"/>
    <w:qFormat/>
    <w:rsid w:val="00D42177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780AB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0A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80AB8"/>
    <w:rPr>
      <w:color w:val="96607D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D153A5"/>
    <w:pPr>
      <w:autoSpaceDE w:val="0"/>
      <w:autoSpaceDN w:val="0"/>
      <w:adjustRightInd w:val="0"/>
      <w:spacing w:after="0" w:line="248" w:lineRule="exact"/>
      <w:ind w:left="107"/>
    </w:pPr>
    <w:rPr>
      <w:kern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1475B"/>
    <w:rPr>
      <w:color w:val="666666"/>
    </w:rPr>
  </w:style>
  <w:style w:type="table" w:styleId="TableGrid">
    <w:name w:val="Table Grid"/>
    <w:basedOn w:val="TableNormal"/>
    <w:uiPriority w:val="39"/>
    <w:rsid w:val="009D5B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D5B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8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223FD37FEDB4C7C8AD910402C2E2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F727F-4C7A-4FCC-BDA4-4E08FAE98973}"/>
      </w:docPartPr>
      <w:docPartBody>
        <w:p w:rsidR="00000000" w:rsidRDefault="00303CC1" w:rsidP="00303CC1">
          <w:pPr>
            <w:pStyle w:val="A223FD37FEDB4C7C8AD910402C2E2718"/>
          </w:pPr>
          <w:r w:rsidRPr="00EC5CF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3CC1"/>
    <w:rsid w:val="00303CC1"/>
    <w:rsid w:val="00853506"/>
    <w:rsid w:val="00C86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ZA" w:eastAsia="en-ZA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03CC1"/>
    <w:rPr>
      <w:color w:val="666666"/>
    </w:rPr>
  </w:style>
  <w:style w:type="paragraph" w:customStyle="1" w:styleId="A223FD37FEDB4C7C8AD910402C2E2718">
    <w:name w:val="A223FD37FEDB4C7C8AD910402C2E2718"/>
    <w:rsid w:val="00303CC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69D34B-73F1-468F-AA9F-5A0E6AC8FC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29</TotalTime>
  <Pages>12</Pages>
  <Words>2612</Words>
  <Characters>14895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Kabalin</dc:creator>
  <cp:keywords/>
  <dc:description/>
  <cp:lastModifiedBy>-</cp:lastModifiedBy>
  <cp:revision>1976</cp:revision>
  <cp:lastPrinted>2024-05-28T08:36:00Z</cp:lastPrinted>
  <dcterms:created xsi:type="dcterms:W3CDTF">2024-02-13T16:36:00Z</dcterms:created>
  <dcterms:modified xsi:type="dcterms:W3CDTF">2024-10-23T16:12:00Z</dcterms:modified>
</cp:coreProperties>
</file>